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852DA" w14:textId="348A235D" w:rsidR="001C17FC" w:rsidRPr="001C17FC" w:rsidRDefault="00CB7807" w:rsidP="00CB7807">
      <w:pPr>
        <w:pStyle w:val="WPDocumentTitle"/>
        <w:rPr>
          <w:rFonts w:ascii="Arial" w:hAnsi="Arial" w:cs="Arial"/>
        </w:rPr>
      </w:pPr>
      <w:r>
        <w:rPr>
          <w:rFonts w:ascii="Arial" w:hAnsi="Arial" w:cs="Arial"/>
        </w:rPr>
        <w:t>Deployment Guide</w:t>
      </w:r>
    </w:p>
    <w:sdt>
      <w:sdtPr>
        <w:rPr>
          <w:rStyle w:val="Style6Char"/>
          <w:rFonts w:cs="Arial"/>
          <w:sz w:val="28"/>
          <w:szCs w:val="28"/>
        </w:rPr>
        <w:id w:val="839979607"/>
        <w:placeholder>
          <w:docPart w:val="7268AF68613941BE931702D9A993209A"/>
        </w:placeholder>
        <w15:appearance w15:val="hidden"/>
      </w:sdtPr>
      <w:sdtEndPr>
        <w:rPr>
          <w:rStyle w:val="DefaultParagraphFont"/>
          <w:noProof/>
          <w:color w:val="auto"/>
        </w:rPr>
      </w:sdtEndPr>
      <w:sdtContent>
        <w:p w14:paraId="6F0E6B29" w14:textId="40C9A9A1" w:rsidR="001C17FC" w:rsidRPr="00AC5CFF" w:rsidRDefault="009D690B" w:rsidP="001C17FC">
          <w:pPr>
            <w:rPr>
              <w:rFonts w:cs="Arial"/>
              <w:noProof/>
              <w:color w:val="808080" w:themeColor="background1" w:themeShade="80"/>
              <w:sz w:val="28"/>
              <w:szCs w:val="28"/>
            </w:rPr>
          </w:pPr>
          <w:r>
            <w:rPr>
              <w:rStyle w:val="Style6Char"/>
              <w:rFonts w:cs="Arial"/>
              <w:sz w:val="28"/>
              <w:szCs w:val="28"/>
            </w:rPr>
            <w:t>VSS Writers Issues</w:t>
          </w:r>
        </w:p>
      </w:sdtContent>
    </w:sdt>
    <w:p w14:paraId="499AEE1E" w14:textId="77777777" w:rsidR="001C17FC" w:rsidRDefault="001C17FC" w:rsidP="001C17FC">
      <w:pPr>
        <w:rPr>
          <w:rFonts w:cs="Arial"/>
          <w:noProof/>
          <w:sz w:val="28"/>
          <w:szCs w:val="28"/>
        </w:rPr>
      </w:pPr>
    </w:p>
    <w:p w14:paraId="7471BCBE" w14:textId="77777777" w:rsidR="001C17FC" w:rsidRPr="001C17FC" w:rsidRDefault="001C17FC" w:rsidP="001C17FC">
      <w:pPr>
        <w:rPr>
          <w:rFonts w:cs="Arial"/>
          <w:noProof/>
          <w:sz w:val="28"/>
          <w:szCs w:val="28"/>
        </w:rPr>
      </w:pPr>
    </w:p>
    <w:p w14:paraId="57ADDB8D" w14:textId="5FA6B10F" w:rsidR="001C17FC" w:rsidRPr="001C17FC" w:rsidRDefault="001C17FC" w:rsidP="001C17FC">
      <w:pPr>
        <w:pStyle w:val="Doc"/>
        <w:spacing w:after="40"/>
        <w:rPr>
          <w:b w:val="0"/>
          <w:sz w:val="28"/>
          <w:szCs w:val="28"/>
        </w:rPr>
      </w:pPr>
      <w:r w:rsidRPr="001C17FC">
        <w:rPr>
          <w:color w:val="auto"/>
          <w:sz w:val="28"/>
          <w:szCs w:val="28"/>
        </w:rPr>
        <w:t xml:space="preserve">Version </w:t>
      </w:r>
      <w:sdt>
        <w:sdtPr>
          <w:rPr>
            <w:rStyle w:val="Style6Char"/>
            <w:sz w:val="28"/>
            <w:szCs w:val="28"/>
          </w:rPr>
          <w:id w:val="-387658163"/>
          <w:placeholder>
            <w:docPart w:val="93B08CC9CD5F43AFAD496C478BB16307"/>
          </w:placeholder>
          <w15:appearance w15:val="hidden"/>
          <w:text/>
        </w:sdtPr>
        <w:sdtEndPr>
          <w:rPr>
            <w:rStyle w:val="DefaultParagraphFont"/>
            <w:color w:val="auto"/>
          </w:rPr>
        </w:sdtEndPr>
        <w:sdtContent>
          <w:r w:rsidR="00AC54DB">
            <w:rPr>
              <w:rStyle w:val="Style6Char"/>
              <w:sz w:val="28"/>
              <w:szCs w:val="28"/>
            </w:rPr>
            <w:t>1.0</w:t>
          </w:r>
        </w:sdtContent>
      </w:sdt>
    </w:p>
    <w:sdt>
      <w:sdtPr>
        <w:rPr>
          <w:rStyle w:val="Style6Char"/>
          <w:sz w:val="28"/>
        </w:rPr>
        <w:id w:val="-860901626"/>
        <w:placeholder>
          <w:docPart w:val="0976DE8165A94E8ABE22F3C5D3C4026D"/>
        </w:placeholder>
        <w:date w:fullDate="2022-01-27T00:00:00Z">
          <w:dateFormat w:val="MMMM dd, yyyy"/>
          <w:lid w:val="en-US"/>
          <w:storeMappedDataAs w:val="dateTime"/>
          <w:calendar w:val="gregorian"/>
        </w:date>
      </w:sdtPr>
      <w:sdtEndPr>
        <w:rPr>
          <w:rStyle w:val="DefaultParagraphFont"/>
          <w:color w:val="FF8D6D" w:themeColor="accent3"/>
        </w:rPr>
      </w:sdtEndPr>
      <w:sdtContent>
        <w:p w14:paraId="11E14ACE" w14:textId="2F270A63" w:rsidR="001C17FC" w:rsidRPr="00AC5CFF" w:rsidRDefault="00D12DB0" w:rsidP="001C17FC">
          <w:pPr>
            <w:pStyle w:val="DocDate"/>
            <w:spacing w:before="40" w:after="40"/>
            <w:rPr>
              <w:color w:val="808080" w:themeColor="background1" w:themeShade="80"/>
            </w:rPr>
          </w:pPr>
          <w:r>
            <w:rPr>
              <w:rStyle w:val="Style6Char"/>
              <w:sz w:val="28"/>
            </w:rPr>
            <w:t>January 27, 2022</w:t>
          </w:r>
        </w:p>
      </w:sdtContent>
    </w:sdt>
    <w:p w14:paraId="05A7EC88" w14:textId="2F5721E2" w:rsidR="001C17FC" w:rsidRPr="00A6498A" w:rsidRDefault="001C17FC" w:rsidP="001C17FC">
      <w:pPr>
        <w:pStyle w:val="WPDocumentSubtitle"/>
        <w:rPr>
          <w:b/>
        </w:rPr>
        <w:sectPr w:rsidR="001C17FC" w:rsidRPr="00A6498A" w:rsidSect="00A76675">
          <w:headerReference w:type="default" r:id="rId11"/>
          <w:footerReference w:type="default" r:id="rId12"/>
          <w:headerReference w:type="first" r:id="rId13"/>
          <w:footerReference w:type="first" r:id="rId14"/>
          <w:pgSz w:w="11900" w:h="16820"/>
          <w:pgMar w:top="2700" w:right="851" w:bottom="1134" w:left="4253" w:header="851" w:footer="851" w:gutter="0"/>
          <w:cols w:space="720"/>
          <w:titlePg/>
          <w:docGrid w:linePitch="360"/>
        </w:sectPr>
      </w:pPr>
      <w:r>
        <w:rPr>
          <w:b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1629CA71" wp14:editId="5C480AE5">
            <wp:simplePos x="0" y="0"/>
            <wp:positionH relativeFrom="page">
              <wp:posOffset>0</wp:posOffset>
            </wp:positionH>
            <wp:positionV relativeFrom="page">
              <wp:posOffset>4320540</wp:posOffset>
            </wp:positionV>
            <wp:extent cx="7560000" cy="6372000"/>
            <wp:effectExtent l="0" t="0" r="0" b="3810"/>
            <wp:wrapNone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0000" cy="63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FAA26D3D-D897-4be2-8F04-BA451C77F1D7}">
  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7AED1F" w14:textId="758F9A13" w:rsidR="00DC2138" w:rsidRPr="00A23326" w:rsidRDefault="00DC2138" w:rsidP="00681994">
      <w:pPr>
        <w:pStyle w:val="Heading2"/>
        <w:numPr>
          <w:ilvl w:val="0"/>
          <w:numId w:val="0"/>
        </w:numPr>
        <w:rPr>
          <w:bCs/>
          <w:noProof/>
          <w:spacing w:val="10"/>
          <w:sz w:val="32"/>
          <w:szCs w:val="32"/>
        </w:rPr>
      </w:pPr>
      <w:bookmarkStart w:id="0" w:name="_Toc89093506"/>
      <w:bookmarkStart w:id="1" w:name="_Toc89694730"/>
      <w:r w:rsidRPr="00A23326">
        <w:rPr>
          <w:bCs/>
          <w:noProof/>
          <w:spacing w:val="10"/>
          <w:sz w:val="32"/>
          <w:szCs w:val="32"/>
        </w:rPr>
        <w:lastRenderedPageBreak/>
        <w:t>Document Information</w:t>
      </w:r>
      <w:bookmarkEnd w:id="0"/>
      <w:bookmarkEnd w:id="1"/>
    </w:p>
    <w:tbl>
      <w:tblPr>
        <w:tblStyle w:val="TableGrid"/>
        <w:tblW w:w="9429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right w:w="0" w:type="dxa"/>
        </w:tblCellMar>
        <w:tblLook w:val="04A0" w:firstRow="1" w:lastRow="0" w:firstColumn="1" w:lastColumn="0" w:noHBand="0" w:noVBand="1"/>
      </w:tblPr>
      <w:tblGrid>
        <w:gridCol w:w="9429"/>
      </w:tblGrid>
      <w:tr w:rsidR="00DC2138" w:rsidRPr="006C46BA" w14:paraId="74626415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1CE766E0" w14:textId="51A52F11" w:rsidR="00DC2138" w:rsidRPr="006C46BA" w:rsidRDefault="00DC2138" w:rsidP="00090E35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Use Case</w:t>
            </w:r>
            <w:r w:rsidR="006C46BA">
              <w:rPr>
                <w:sz w:val="20"/>
              </w:rPr>
              <w:t xml:space="preserve"> </w:t>
            </w:r>
            <w:r w:rsidRPr="006C46BA">
              <w:rPr>
                <w:sz w:val="20"/>
              </w:rPr>
              <w:t xml:space="preserve">/ Content Request (UCMS) # </w:t>
            </w:r>
            <w:sdt>
              <w:sdtPr>
                <w:rPr>
                  <w:rStyle w:val="GreayArea"/>
                </w:rPr>
                <w:id w:val="-1094471890"/>
                <w:placeholder>
                  <w:docPart w:val="1B011259492C4224994DB01A303B8630"/>
                </w:placeholder>
                <w15:appearance w15:val="hidden"/>
              </w:sdtPr>
              <w:sdtEndPr>
                <w:rPr>
                  <w:rStyle w:val="DefaultParagraphFont"/>
                  <w:b/>
                  <w:color w:val="000000" w:themeColor="text1"/>
                  <w:sz w:val="16"/>
                </w:rPr>
              </w:sdtEndPr>
              <w:sdtContent>
                <w:r w:rsidR="00437C5C">
                  <w:rPr>
                    <w:rFonts w:ascii="Calibri" w:hAnsi="Calibri" w:cs="Calibri"/>
                    <w:color w:val="444444"/>
                    <w:sz w:val="22"/>
                    <w:shd w:val="clear" w:color="auto" w:fill="FFFFFF"/>
                  </w:rPr>
                  <w:t xml:space="preserve">44269 &amp; </w:t>
                </w:r>
                <w:r w:rsidR="003607C9">
                  <w:rPr>
                    <w:rFonts w:ascii="Calibri" w:hAnsi="Calibri" w:cs="Calibri"/>
                    <w:color w:val="444444"/>
                    <w:sz w:val="22"/>
                    <w:shd w:val="clear" w:color="auto" w:fill="FFFFFF"/>
                  </w:rPr>
                  <w:t>53361</w:t>
                </w:r>
              </w:sdtContent>
            </w:sdt>
          </w:p>
        </w:tc>
      </w:tr>
      <w:tr w:rsidR="004423E5" w:rsidRPr="006C46BA" w14:paraId="66FB2D6F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6BD6F0A1" w14:textId="21712E84" w:rsidR="004423E5" w:rsidRDefault="00CB7807" w:rsidP="00CD558A">
            <w:pPr>
              <w:pStyle w:val="hpeintrotableheads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veloper</w:t>
            </w:r>
          </w:p>
          <w:p w14:paraId="3FE59E6A" w14:textId="4695860D" w:rsidR="00AE20DA" w:rsidRPr="00AE20DA" w:rsidRDefault="00761277" w:rsidP="00CD558A">
            <w:pPr>
              <w:pStyle w:val="hpeintrotableheads"/>
              <w:rPr>
                <w:b w:val="0"/>
                <w:bCs/>
                <w:sz w:val="20"/>
                <w:szCs w:val="20"/>
              </w:rPr>
            </w:pPr>
            <w:r w:rsidRPr="00761277">
              <w:rPr>
                <w:b w:val="0"/>
                <w:bCs/>
                <w:sz w:val="20"/>
                <w:szCs w:val="20"/>
              </w:rPr>
              <w:t>CHINTALAPUDI, ANAND VARDHAN &lt;a.chintalapudi@dxc.com&gt;</w:t>
            </w:r>
          </w:p>
        </w:tc>
      </w:tr>
      <w:tr w:rsidR="00DC2138" w:rsidRPr="006C46BA" w14:paraId="096B5B6C" w14:textId="77777777" w:rsidTr="003B23EA">
        <w:trPr>
          <w:trHeight w:val="421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60B4077D" w14:textId="77777777" w:rsidR="00DC2138" w:rsidRPr="006C46BA" w:rsidRDefault="00DC2138" w:rsidP="00CD558A">
            <w:pPr>
              <w:pStyle w:val="hpeintrotableheads"/>
              <w:rPr>
                <w:sz w:val="20"/>
                <w:szCs w:val="20"/>
              </w:rPr>
            </w:pPr>
            <w:r w:rsidRPr="006C46BA">
              <w:rPr>
                <w:sz w:val="20"/>
                <w:szCs w:val="20"/>
              </w:rPr>
              <w:t>Approved by</w:t>
            </w:r>
          </w:p>
          <w:p w14:paraId="7C133F2B" w14:textId="27DC8C17" w:rsidR="004423E5" w:rsidRPr="00462293" w:rsidRDefault="00D12DB0" w:rsidP="003B23EA">
            <w:pPr>
              <w:pStyle w:val="hpeintrotableheads"/>
              <w:rPr>
                <w:b w:val="0"/>
                <w:color w:val="808080" w:themeColor="background1" w:themeShade="80"/>
                <w:sz w:val="20"/>
              </w:rPr>
            </w:pPr>
            <w:r>
              <w:rPr>
                <w:rStyle w:val="GreayArea"/>
              </w:rPr>
              <w:t>Gopalan, Suresh</w:t>
            </w:r>
          </w:p>
        </w:tc>
      </w:tr>
      <w:tr w:rsidR="00DC2138" w:rsidRPr="006C46BA" w14:paraId="3DF5B79B" w14:textId="77777777" w:rsidTr="005A54A8">
        <w:trPr>
          <w:trHeight w:val="296"/>
        </w:trPr>
        <w:tc>
          <w:tcPr>
            <w:tcW w:w="9429" w:type="dxa"/>
            <w:tcBorders>
              <w:top w:val="single" w:sz="2" w:space="0" w:color="auto"/>
              <w:bottom w:val="single" w:sz="2" w:space="0" w:color="auto"/>
            </w:tcBorders>
            <w:tcMar>
              <w:top w:w="115" w:type="dxa"/>
              <w:bottom w:w="187" w:type="dxa"/>
            </w:tcMar>
          </w:tcPr>
          <w:p w14:paraId="769EE904" w14:textId="77777777" w:rsidR="00DC2138" w:rsidRPr="006C46BA" w:rsidRDefault="00DC2138" w:rsidP="00CD558A">
            <w:pPr>
              <w:pStyle w:val="hpeintrotableheads"/>
              <w:rPr>
                <w:sz w:val="20"/>
              </w:rPr>
            </w:pPr>
            <w:r w:rsidRPr="006C46BA">
              <w:rPr>
                <w:sz w:val="20"/>
              </w:rPr>
              <w:t>Owning Capability</w:t>
            </w:r>
          </w:p>
          <w:p w14:paraId="495E33CA" w14:textId="326897A7" w:rsidR="00DC2138" w:rsidRPr="006C46BA" w:rsidRDefault="0038474F" w:rsidP="00285C87">
            <w:pPr>
              <w:pStyle w:val="hpeintrotableheads"/>
              <w:rPr>
                <w:sz w:val="20"/>
              </w:rPr>
            </w:pPr>
            <w:sdt>
              <w:sdtPr>
                <w:rPr>
                  <w:rStyle w:val="Style3"/>
                  <w:sz w:val="20"/>
                </w:rPr>
                <w:id w:val="655886075"/>
                <w:placeholder>
                  <w:docPart w:val="4276BF623D444F0BAC329C7658F09407"/>
                </w:placeholder>
                <w:comboBox>
                  <w:listItem w:displayText="Backup" w:value="Backup"/>
                  <w:listItem w:displayText="Batch Services" w:value="Batch Services"/>
                  <w:listItem w:displayText="Database" w:value="Database"/>
                  <w:listItem w:displayText="EAO" w:value="EAO"/>
                  <w:listItem w:displayText="Messaging &amp; Collaboration" w:value="Messaging &amp; Collaboration"/>
                  <w:listItem w:displayText="Middleware" w:value="Middleware"/>
                  <w:listItem w:displayText="Monitoring" w:value="Monitoring"/>
                  <w:listItem w:displayText="Network" w:value="Network"/>
                  <w:listItem w:displayText="Storage" w:value="Storage"/>
                  <w:listItem w:displayText="Unix" w:value="Unix"/>
                  <w:listItem w:displayText="Windows" w:value="Windows"/>
                </w:comboBox>
              </w:sdtPr>
              <w:sdtEndPr>
                <w:rPr>
                  <w:rStyle w:val="DefaultParagraphFont"/>
                  <w:color w:val="000000" w:themeColor="text1"/>
                </w:rPr>
              </w:sdtEndPr>
              <w:sdtContent>
                <w:r w:rsidR="00090E35">
                  <w:rPr>
                    <w:rStyle w:val="Style3"/>
                    <w:sz w:val="20"/>
                  </w:rPr>
                  <w:t>Backup</w:t>
                </w:r>
              </w:sdtContent>
            </w:sdt>
          </w:p>
        </w:tc>
      </w:tr>
      <w:tr w:rsidR="00DC2138" w:rsidRPr="00531EE3" w14:paraId="1FF9B1C2" w14:textId="77777777" w:rsidTr="00EA0AD6">
        <w:trPr>
          <w:trHeight w:val="825"/>
        </w:trPr>
        <w:tc>
          <w:tcPr>
            <w:tcW w:w="9429" w:type="dxa"/>
            <w:tcBorders>
              <w:top w:val="single" w:sz="2" w:space="0" w:color="auto"/>
            </w:tcBorders>
            <w:tcMar>
              <w:top w:w="144" w:type="dxa"/>
              <w:bottom w:w="115" w:type="dxa"/>
            </w:tcMar>
          </w:tcPr>
          <w:p w14:paraId="68C31B42" w14:textId="1D7CBB29" w:rsidR="008A186C" w:rsidRPr="008A186C" w:rsidRDefault="008A186C" w:rsidP="006C46BA">
            <w:pPr>
              <w:pStyle w:val="hpeintrotablefootgreen"/>
              <w:ind w:right="0"/>
              <w:rPr>
                <w:color w:val="000000" w:themeColor="text1"/>
                <w:szCs w:val="12"/>
              </w:rPr>
            </w:pPr>
          </w:p>
        </w:tc>
      </w:tr>
    </w:tbl>
    <w:p w14:paraId="118C31FC" w14:textId="7FC04A0C" w:rsidR="00696F59" w:rsidRDefault="00696F59" w:rsidP="00DC2138"/>
    <w:p w14:paraId="0EE5A220" w14:textId="076425E4" w:rsidR="00696F59" w:rsidRDefault="00696F59">
      <w:pPr>
        <w:spacing w:before="0" w:after="0"/>
        <w:jc w:val="left"/>
      </w:pPr>
      <w:r>
        <w:br w:type="page"/>
      </w:r>
    </w:p>
    <w:p w14:paraId="38D4B2FF" w14:textId="6A324F61" w:rsidR="00DC2138" w:rsidRPr="008A186C" w:rsidRDefault="00DC2138" w:rsidP="008A186C">
      <w:pPr>
        <w:pStyle w:val="Heading2"/>
        <w:numPr>
          <w:ilvl w:val="0"/>
          <w:numId w:val="0"/>
        </w:numPr>
        <w:ind w:left="576" w:hanging="576"/>
        <w:rPr>
          <w:bCs/>
          <w:noProof/>
          <w:spacing w:val="10"/>
          <w:sz w:val="32"/>
          <w:szCs w:val="32"/>
        </w:rPr>
      </w:pPr>
      <w:bookmarkStart w:id="2" w:name="_Toc89093507"/>
      <w:bookmarkStart w:id="3" w:name="_Toc89694731"/>
      <w:r w:rsidRPr="007D0E30">
        <w:rPr>
          <w:bCs/>
          <w:noProof/>
          <w:spacing w:val="10"/>
          <w:sz w:val="32"/>
          <w:szCs w:val="32"/>
        </w:rPr>
        <w:lastRenderedPageBreak/>
        <w:t>version history</w:t>
      </w:r>
      <w:bookmarkEnd w:id="2"/>
      <w:bookmarkEnd w:id="3"/>
    </w:p>
    <w:tbl>
      <w:tblPr>
        <w:tblStyle w:val="TableGrid"/>
        <w:tblW w:w="9450" w:type="dxa"/>
        <w:tblBorders>
          <w:top w:val="single" w:sz="2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16"/>
        <w:gridCol w:w="1116"/>
        <w:gridCol w:w="2358"/>
        <w:gridCol w:w="4860"/>
      </w:tblGrid>
      <w:tr w:rsidR="00DC2138" w:rsidRPr="00DC2138" w14:paraId="167BBA7C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2E3B6A7" w14:textId="7EC1FC2E" w:rsidR="00DC2138" w:rsidRPr="00DC2138" w:rsidRDefault="00DC2138" w:rsidP="00CE4943">
            <w:pPr>
              <w:spacing w:line="240" w:lineRule="auto"/>
              <w:rPr>
                <w:rFonts w:eastAsia="Times New Roman" w:cs="Times New Roman"/>
                <w:b/>
                <w:sz w:val="20"/>
                <w:szCs w:val="20"/>
              </w:rPr>
            </w:pPr>
            <w:r w:rsidRPr="00DC2138">
              <w:rPr>
                <w:b/>
                <w:color w:val="000000" w:themeColor="text1"/>
              </w:rPr>
              <w:t>Version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4E31297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Version date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64CF03E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Updated by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0A935A5" w14:textId="77777777" w:rsidR="00DC2138" w:rsidRPr="00DC2138" w:rsidRDefault="00DC2138" w:rsidP="00DC2138">
            <w:pPr>
              <w:spacing w:line="240" w:lineRule="auto"/>
              <w:rPr>
                <w:b/>
                <w:color w:val="000000" w:themeColor="text1"/>
              </w:rPr>
            </w:pPr>
            <w:r w:rsidRPr="00DC2138">
              <w:rPr>
                <w:b/>
                <w:color w:val="000000" w:themeColor="text1"/>
              </w:rPr>
              <w:t>Affected section and description of change</w:t>
            </w:r>
          </w:p>
        </w:tc>
      </w:tr>
      <w:tr w:rsidR="00BB2113" w:rsidRPr="00DC2138" w14:paraId="41FD1600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3ADDBB9" w14:textId="22177364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1.0</w:t>
            </w: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FD31648" w14:textId="7EBA949A" w:rsidR="00BB2113" w:rsidRPr="00DC2138" w:rsidRDefault="00D12DB0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2022-01-27</w:t>
            </w: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00AAC56" w14:textId="74072FC7" w:rsidR="00BB2113" w:rsidRPr="00DC2138" w:rsidRDefault="00761277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 w:rsidRPr="00761277">
              <w:rPr>
                <w:rFonts w:ascii="Calibri" w:hAnsi="Calibri"/>
                <w:color w:val="000000"/>
              </w:rPr>
              <w:t>CHINTALAPUDI, ANAND VARDHAN &lt;a.chintalapudi@dxc.com&gt;</w:t>
            </w: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4823375" w14:textId="027E2557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  <w:r>
              <w:t>Initial Release</w:t>
            </w:r>
          </w:p>
        </w:tc>
      </w:tr>
      <w:tr w:rsidR="00BB2113" w:rsidRPr="00DC2138" w14:paraId="1E1EFFA9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B905B85" w14:textId="3A8F9DC3" w:rsidR="00BB2113" w:rsidRPr="00DC2138" w:rsidRDefault="00BB2113" w:rsidP="00696F59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4C13EEE8" w14:textId="0C30789C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33C12235" w14:textId="36D10819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134A22A0" w14:textId="365D5D4C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21CF1C61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9C9D402" w14:textId="6D019CD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6ED7088C" w14:textId="6B8F2169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4A6FC910" w14:textId="5C4559B3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D813B5C" w14:textId="32A4184F" w:rsidR="00BB2113" w:rsidRPr="00DC2138" w:rsidRDefault="00BB2113" w:rsidP="00BB2113">
            <w:pPr>
              <w:spacing w:line="240" w:lineRule="auto"/>
              <w:rPr>
                <w:rFonts w:eastAsia="Times New Roman" w:cs="Times New Roman"/>
                <w:szCs w:val="16"/>
              </w:rPr>
            </w:pPr>
          </w:p>
        </w:tc>
      </w:tr>
      <w:tr w:rsidR="00BB2113" w:rsidRPr="00DC2138" w14:paraId="08DF1BF0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26C1B3C" w14:textId="1AC5591B" w:rsidR="00BB2113" w:rsidRDefault="00BB2113" w:rsidP="00BB2113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85D79FA" w14:textId="49609F20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151D59F8" w14:textId="07EA7A40" w:rsidR="00BB2113" w:rsidRDefault="00BB2113" w:rsidP="00BB2113"/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22113305" w14:textId="71EC0E38" w:rsidR="00BB2113" w:rsidRDefault="00BB2113" w:rsidP="00BB2113"/>
        </w:tc>
      </w:tr>
      <w:tr w:rsidR="00BB2113" w:rsidRPr="00DC2138" w14:paraId="6EED0C01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6EBF3510" w14:textId="0C1A0236" w:rsidR="00BB2113" w:rsidRDefault="00BB2113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38639A34" w14:textId="1F9E045C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601F8C3D" w14:textId="0E59A1BA" w:rsidR="00BB2113" w:rsidRDefault="00BB2113" w:rsidP="00BB21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553E7B6" w14:textId="1FF8296B" w:rsidR="00BB2113" w:rsidRDefault="00BB2113" w:rsidP="00BB2113"/>
        </w:tc>
      </w:tr>
      <w:tr w:rsidR="00BB2113" w:rsidRPr="00DC2138" w14:paraId="59152EFA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A76DAD9" w14:textId="0C50DAB6" w:rsidR="00BB2113" w:rsidRDefault="00BB2113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1CB69698" w14:textId="2650FEEF" w:rsidR="00BB2113" w:rsidRDefault="00BB2113" w:rsidP="00BB2113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3BBFDF1" w14:textId="38300C34" w:rsidR="00BB2113" w:rsidRDefault="00BB2113" w:rsidP="00BB2113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7E09CD48" w14:textId="5CD37B5A" w:rsidR="00BB2113" w:rsidRDefault="00BB2113" w:rsidP="00BB2113"/>
        </w:tc>
      </w:tr>
      <w:tr w:rsidR="00696F59" w:rsidRPr="00DC2138" w14:paraId="6D288FAD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7F6EA1B" w14:textId="0366B073" w:rsidR="00696F59" w:rsidRDefault="00696F59" w:rsidP="00696F59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568006AB" w14:textId="5D8CF382" w:rsidR="00696F59" w:rsidRDefault="00696F59" w:rsidP="00696F59"/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88CA784" w14:textId="6D4DD262" w:rsidR="00696F59" w:rsidRDefault="00696F59" w:rsidP="00696F59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17031AD1" w14:textId="14E34153" w:rsidR="00696F59" w:rsidRDefault="00696F59" w:rsidP="00696F59"/>
        </w:tc>
      </w:tr>
      <w:tr w:rsidR="008442DD" w:rsidRPr="00DC2138" w14:paraId="25B60863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94CCB79" w14:textId="5D6963F1" w:rsidR="008442DD" w:rsidRDefault="008442DD" w:rsidP="008442DD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226BABA" w14:textId="0033C717" w:rsidR="008442DD" w:rsidRDefault="008442DD" w:rsidP="008442DD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2D615EA" w14:textId="331D257C" w:rsidR="008442DD" w:rsidRDefault="008442DD" w:rsidP="008442DD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0A136929" w14:textId="158BE6AD" w:rsidR="008442DD" w:rsidRDefault="008442DD" w:rsidP="00A429D6"/>
        </w:tc>
      </w:tr>
      <w:tr w:rsidR="00FE3651" w:rsidRPr="00DC2138" w14:paraId="080C5EC2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290640A" w14:textId="0DADD723" w:rsidR="00FE3651" w:rsidRDefault="00FE3651" w:rsidP="00FE3651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85AD616" w14:textId="4FD3DC0E" w:rsidR="00FE3651" w:rsidRDefault="00FE3651" w:rsidP="00FE3651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3FD3C69C" w14:textId="46874E4E" w:rsidR="00FE3651" w:rsidRDefault="00FE3651" w:rsidP="00FE3651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3A77267D" w14:textId="2F2C034C" w:rsidR="00FE3651" w:rsidRDefault="00FE3651" w:rsidP="00A43F1C"/>
        </w:tc>
      </w:tr>
      <w:tr w:rsidR="00852B30" w:rsidRPr="00DC2138" w14:paraId="5DDFC32B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78592911" w14:textId="738FEF66" w:rsidR="00852B30" w:rsidRDefault="00852B30" w:rsidP="00852B30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0F8970EF" w14:textId="3C35B5E5" w:rsidR="00852B30" w:rsidRDefault="00852B30" w:rsidP="00852B30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26BE28C3" w14:textId="1B9B9F29" w:rsidR="00852B30" w:rsidRDefault="00852B30" w:rsidP="00852B30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82E938F" w14:textId="6DDB92CC" w:rsidR="00852B30" w:rsidRDefault="00852B30" w:rsidP="00852B30"/>
        </w:tc>
      </w:tr>
      <w:tr w:rsidR="00377D32" w:rsidRPr="00DC2138" w14:paraId="6D869AFE" w14:textId="77777777" w:rsidTr="00CD558A">
        <w:trPr>
          <w:trHeight w:val="288"/>
        </w:trPr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2B1B1D63" w14:textId="23ED34CA" w:rsidR="00377D32" w:rsidRDefault="00377D32" w:rsidP="00852B30"/>
        </w:tc>
        <w:tc>
          <w:tcPr>
            <w:tcW w:w="1116" w:type="dxa"/>
            <w:tcBorders>
              <w:top w:val="single" w:sz="2" w:space="0" w:color="auto"/>
              <w:bottom w:val="single" w:sz="2" w:space="0" w:color="auto"/>
            </w:tcBorders>
          </w:tcPr>
          <w:p w14:paraId="4A432266" w14:textId="0EA9D215" w:rsidR="00377D32" w:rsidRDefault="00377D32" w:rsidP="00852B30">
            <w:pPr>
              <w:rPr>
                <w:b/>
                <w:szCs w:val="16"/>
              </w:rPr>
            </w:pPr>
          </w:p>
        </w:tc>
        <w:tc>
          <w:tcPr>
            <w:tcW w:w="2358" w:type="dxa"/>
            <w:tcBorders>
              <w:top w:val="single" w:sz="2" w:space="0" w:color="auto"/>
              <w:bottom w:val="single" w:sz="2" w:space="0" w:color="auto"/>
            </w:tcBorders>
          </w:tcPr>
          <w:p w14:paraId="0C8B8F2E" w14:textId="7FA8ED70" w:rsidR="00377D32" w:rsidRDefault="00377D32" w:rsidP="00852B30">
            <w:pPr>
              <w:rPr>
                <w:szCs w:val="16"/>
              </w:rPr>
            </w:pPr>
          </w:p>
        </w:tc>
        <w:tc>
          <w:tcPr>
            <w:tcW w:w="4860" w:type="dxa"/>
            <w:tcBorders>
              <w:top w:val="single" w:sz="2" w:space="0" w:color="auto"/>
              <w:bottom w:val="single" w:sz="2" w:space="0" w:color="auto"/>
            </w:tcBorders>
          </w:tcPr>
          <w:p w14:paraId="61008F4E" w14:textId="2BEEB52B" w:rsidR="00377D32" w:rsidRPr="00377D32" w:rsidRDefault="00377D32" w:rsidP="00377D32"/>
        </w:tc>
      </w:tr>
    </w:tbl>
    <w:p w14:paraId="73F4BCF8" w14:textId="568DD330" w:rsidR="00F22080" w:rsidRDefault="00F22080" w:rsidP="006D71CC">
      <w:pPr>
        <w:rPr>
          <w:rFonts w:cstheme="minorHAnsi"/>
          <w:sz w:val="24"/>
          <w:szCs w:val="24"/>
        </w:rPr>
      </w:pPr>
      <w:bookmarkStart w:id="4" w:name="_Hlk89209117"/>
    </w:p>
    <w:p w14:paraId="7598E3AF" w14:textId="77777777" w:rsidR="006D71CC" w:rsidRDefault="006D71CC" w:rsidP="006D71CC"/>
    <w:p w14:paraId="05639595" w14:textId="77777777" w:rsidR="006D71CC" w:rsidRDefault="006D71CC" w:rsidP="006D71CC">
      <w:pPr>
        <w:pStyle w:val="Heading2"/>
      </w:pPr>
      <w:bookmarkStart w:id="5" w:name="_Toc89093511"/>
      <w:bookmarkStart w:id="6" w:name="_Toc89694735"/>
      <w:r w:rsidRPr="00B53DAB">
        <w:t>PREREQUISITES</w:t>
      </w:r>
      <w:bookmarkEnd w:id="5"/>
      <w:bookmarkEnd w:id="6"/>
    </w:p>
    <w:p w14:paraId="586E22E9" w14:textId="30227A1B" w:rsidR="006D71CC" w:rsidRDefault="006D71CC" w:rsidP="001D4B3B">
      <w:pPr>
        <w:pStyle w:val="ListParagraph"/>
        <w:numPr>
          <w:ilvl w:val="0"/>
          <w:numId w:val="43"/>
        </w:numPr>
      </w:pPr>
      <w:r>
        <w:t xml:space="preserve">Script Hosting System should have </w:t>
      </w:r>
      <w:proofErr w:type="spellStart"/>
      <w:r>
        <w:t>powershell</w:t>
      </w:r>
      <w:proofErr w:type="spellEnd"/>
      <w:r>
        <w:t xml:space="preserve"> version 3.1 and above.</w:t>
      </w:r>
    </w:p>
    <w:p w14:paraId="6E2A9860" w14:textId="3E6688CD" w:rsidR="00AC1DD3" w:rsidRPr="00D762DC" w:rsidRDefault="00AC1DD3" w:rsidP="001D4B3B">
      <w:pPr>
        <w:pStyle w:val="ListParagraph"/>
        <w:numPr>
          <w:ilvl w:val="0"/>
          <w:numId w:val="42"/>
        </w:numPr>
      </w:pPr>
      <w:r>
        <w:t xml:space="preserve">Automation user should have </w:t>
      </w:r>
      <w:r w:rsidR="00752121">
        <w:t>necessary</w:t>
      </w:r>
      <w:r w:rsidR="00DE2B61">
        <w:t xml:space="preserve"> permission to access all the BKP Application directories without </w:t>
      </w:r>
      <w:proofErr w:type="spellStart"/>
      <w:r w:rsidR="00DE2B61">
        <w:t>sudo</w:t>
      </w:r>
      <w:proofErr w:type="spellEnd"/>
      <w:r w:rsidR="00DE2B61">
        <w:t xml:space="preserve"> access.</w:t>
      </w:r>
    </w:p>
    <w:p w14:paraId="35B322D2" w14:textId="77777777" w:rsidR="001D4B3B" w:rsidRPr="00D762DC" w:rsidRDefault="001D4B3B" w:rsidP="006D71CC"/>
    <w:p w14:paraId="143E1DD0" w14:textId="15A40BBF" w:rsidR="006D71CC" w:rsidRDefault="006D71CC" w:rsidP="006D71CC"/>
    <w:p w14:paraId="2E0A6DE2" w14:textId="07559DEE" w:rsidR="006D71CC" w:rsidRDefault="00235FDF" w:rsidP="00235FDF">
      <w:pPr>
        <w:pStyle w:val="Heading1"/>
        <w:pageBreakBefore/>
        <w:numPr>
          <w:ilvl w:val="0"/>
          <w:numId w:val="0"/>
        </w:numPr>
      </w:pPr>
      <w:bookmarkStart w:id="7" w:name="_Toc89093512"/>
      <w:bookmarkStart w:id="8" w:name="_Toc89694738"/>
      <w:r>
        <w:lastRenderedPageBreak/>
        <w:t xml:space="preserve">1 </w:t>
      </w:r>
      <w:r w:rsidR="006D71CC">
        <w:t>Deployment Procedure</w:t>
      </w:r>
      <w:bookmarkEnd w:id="7"/>
      <w:bookmarkEnd w:id="8"/>
    </w:p>
    <w:p w14:paraId="2CA9F07D" w14:textId="3F0125F0" w:rsidR="00572607" w:rsidRPr="001D5B17" w:rsidRDefault="00572607" w:rsidP="00235FDF">
      <w:pPr>
        <w:pStyle w:val="Heading2"/>
        <w:numPr>
          <w:ilvl w:val="0"/>
          <w:numId w:val="0"/>
        </w:numPr>
        <w:ind w:left="718"/>
      </w:pPr>
      <w:bookmarkStart w:id="9" w:name="_Toc89694739"/>
      <w:r>
        <w:t>Backup Server</w:t>
      </w:r>
      <w:bookmarkEnd w:id="9"/>
    </w:p>
    <w:p w14:paraId="0E7BBFDC" w14:textId="7442670A" w:rsidR="00572607" w:rsidRDefault="00572607" w:rsidP="00572607">
      <w:pPr>
        <w:rPr>
          <w:b/>
          <w:bCs/>
          <w:sz w:val="24"/>
          <w:szCs w:val="24"/>
        </w:rPr>
      </w:pPr>
      <w:r>
        <w:rPr>
          <w:sz w:val="24"/>
          <w:szCs w:val="24"/>
        </w:rPr>
        <w:t>Logon to the Windows Backup Server or the Jump Server and copy the below folder to any directory</w:t>
      </w:r>
      <w:r>
        <w:rPr>
          <w:b/>
          <w:bCs/>
          <w:sz w:val="24"/>
          <w:szCs w:val="24"/>
        </w:rPr>
        <w:t>.</w:t>
      </w:r>
    </w:p>
    <w:p w14:paraId="3C7C033C" w14:textId="218A5EA8" w:rsidR="00572607" w:rsidRDefault="00572607" w:rsidP="00572607">
      <w:pPr>
        <w:rPr>
          <w:sz w:val="24"/>
          <w:szCs w:val="24"/>
        </w:rPr>
      </w:pPr>
    </w:p>
    <w:p w14:paraId="545E0947" w14:textId="32DE66CA" w:rsidR="009329D1" w:rsidRDefault="00DB0F5E" w:rsidP="00572607">
      <w:pPr>
        <w:rPr>
          <w:sz w:val="24"/>
          <w:szCs w:val="24"/>
        </w:rPr>
      </w:pPr>
      <w:r w:rsidRPr="00453BEE">
        <w:rPr>
          <w:sz w:val="24"/>
          <w:szCs w:val="24"/>
        </w:rPr>
        <w:object w:dxaOrig="2030" w:dyaOrig="830" w14:anchorId="4CEEC89D">
          <v:shape id="_x0000_i1027" type="#_x0000_t75" style="width:101.5pt;height:41.5pt" o:ole="">
            <v:imagedata r:id="rId16" o:title=""/>
          </v:shape>
          <o:OLEObject Type="Embed" ProgID="Package" ShapeID="_x0000_i1027" DrawAspect="Content" ObjectID="_1718005916" r:id="rId17"/>
        </w:object>
      </w:r>
    </w:p>
    <w:p w14:paraId="7C94E3FE" w14:textId="0D62E77D" w:rsidR="00572607" w:rsidRDefault="0033746D" w:rsidP="00DB0F5E">
      <w:pPr>
        <w:jc w:val="center"/>
        <w:rPr>
          <w:sz w:val="24"/>
          <w:szCs w:val="24"/>
        </w:rPr>
      </w:pPr>
      <w:r w:rsidRPr="0033746D">
        <w:rPr>
          <w:noProof/>
          <w:sz w:val="24"/>
          <w:szCs w:val="24"/>
        </w:rPr>
        <w:drawing>
          <wp:inline distT="0" distB="0" distL="0" distR="0" wp14:anchorId="265765A7" wp14:editId="01E376D6">
            <wp:extent cx="3352972" cy="14351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2972" cy="143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B873F" w14:textId="77777777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 w:rsidRPr="00EA2293">
        <w:rPr>
          <w:sz w:val="24"/>
          <w:szCs w:val="24"/>
        </w:rPr>
        <w:t>Before Extracting go to the properties of Zip file and unblock the file if it is blocked.</w:t>
      </w:r>
    </w:p>
    <w:p w14:paraId="7B639328" w14:textId="77777777" w:rsidR="00ED7895" w:rsidRPr="00ED7895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Provide the required fields in the </w:t>
      </w:r>
      <w:r w:rsidRPr="00EA2293">
        <w:rPr>
          <w:b/>
          <w:bCs/>
          <w:sz w:val="24"/>
          <w:szCs w:val="24"/>
        </w:rPr>
        <w:t>config file(</w:t>
      </w:r>
      <w:proofErr w:type="spellStart"/>
      <w:proofErr w:type="gramStart"/>
      <w:r w:rsidRPr="00EA2293">
        <w:rPr>
          <w:b/>
          <w:bCs/>
          <w:sz w:val="24"/>
          <w:szCs w:val="24"/>
        </w:rPr>
        <w:t>config.json</w:t>
      </w:r>
      <w:proofErr w:type="spellEnd"/>
      <w:proofErr w:type="gramEnd"/>
      <w:r w:rsidRPr="00EA2293">
        <w:rPr>
          <w:b/>
          <w:bCs/>
          <w:sz w:val="24"/>
          <w:szCs w:val="24"/>
        </w:rPr>
        <w:t>)</w:t>
      </w:r>
      <w:r w:rsidR="00ED7895">
        <w:rPr>
          <w:b/>
          <w:bCs/>
          <w:sz w:val="24"/>
          <w:szCs w:val="24"/>
        </w:rPr>
        <w:t>.</w:t>
      </w:r>
    </w:p>
    <w:p w14:paraId="2A808562" w14:textId="74140ADC" w:rsidR="00572607" w:rsidRDefault="00ED7895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Mention the Pool Names </w:t>
      </w:r>
      <w:proofErr w:type="gramStart"/>
      <w:r>
        <w:rPr>
          <w:sz w:val="24"/>
          <w:szCs w:val="24"/>
        </w:rPr>
        <w:t xml:space="preserve">in </w:t>
      </w:r>
      <w:r>
        <w:rPr>
          <w:b/>
          <w:bCs/>
          <w:sz w:val="24"/>
          <w:szCs w:val="24"/>
        </w:rPr>
        <w:t xml:space="preserve"> InputPoolFile</w:t>
      </w:r>
      <w:r w:rsidR="00572607" w:rsidRPr="005655E4">
        <w:rPr>
          <w:b/>
          <w:bCs/>
          <w:sz w:val="24"/>
          <w:szCs w:val="24"/>
        </w:rPr>
        <w:t>.txt</w:t>
      </w:r>
      <w:proofErr w:type="gramEnd"/>
      <w:r w:rsidR="00572607">
        <w:rPr>
          <w:sz w:val="24"/>
          <w:szCs w:val="24"/>
        </w:rPr>
        <w:t xml:space="preserve"> and run the </w:t>
      </w:r>
      <w:r w:rsidR="00572607" w:rsidRPr="00EA2293">
        <w:rPr>
          <w:b/>
          <w:bCs/>
          <w:sz w:val="24"/>
          <w:szCs w:val="24"/>
        </w:rPr>
        <w:t>run.bat</w:t>
      </w:r>
      <w:r w:rsidR="00572607">
        <w:rPr>
          <w:b/>
          <w:bCs/>
          <w:sz w:val="24"/>
          <w:szCs w:val="24"/>
        </w:rPr>
        <w:t xml:space="preserve"> </w:t>
      </w:r>
      <w:r w:rsidR="00572607">
        <w:rPr>
          <w:sz w:val="24"/>
          <w:szCs w:val="24"/>
        </w:rPr>
        <w:t>file.</w:t>
      </w:r>
    </w:p>
    <w:p w14:paraId="1F89C011" w14:textId="76222E97" w:rsidR="00572607" w:rsidRPr="00EA2293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 w:rsidRPr="00EA2293">
        <w:rPr>
          <w:sz w:val="24"/>
          <w:szCs w:val="24"/>
        </w:rPr>
        <w:t xml:space="preserve">This will ask the user credentials to </w:t>
      </w:r>
      <w:proofErr w:type="gramStart"/>
      <w:r w:rsidRPr="00EA2293">
        <w:rPr>
          <w:sz w:val="24"/>
          <w:szCs w:val="24"/>
        </w:rPr>
        <w:t>logon  to</w:t>
      </w:r>
      <w:proofErr w:type="gramEnd"/>
      <w:r w:rsidRPr="00EA2293">
        <w:rPr>
          <w:sz w:val="24"/>
          <w:szCs w:val="24"/>
        </w:rPr>
        <w:t xml:space="preserve"> </w:t>
      </w:r>
      <w:r w:rsidR="00D12DB0">
        <w:rPr>
          <w:sz w:val="24"/>
          <w:szCs w:val="24"/>
        </w:rPr>
        <w:t>Unix</w:t>
      </w:r>
      <w:r w:rsidRPr="00EA2293">
        <w:rPr>
          <w:sz w:val="24"/>
          <w:szCs w:val="24"/>
        </w:rPr>
        <w:t xml:space="preserve"> Backup server for remote connections and it does not require any credentials for running locally on windows Backup Server.</w:t>
      </w:r>
    </w:p>
    <w:p w14:paraId="029A2040" w14:textId="77777777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This will create </w:t>
      </w:r>
      <w:r w:rsidRPr="00EA2293">
        <w:rPr>
          <w:b/>
          <w:bCs/>
          <w:sz w:val="24"/>
          <w:szCs w:val="24"/>
        </w:rPr>
        <w:t>cred.xml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file with given credentials which is encrypted.</w:t>
      </w:r>
    </w:p>
    <w:p w14:paraId="6DD3E315" w14:textId="29F59F61" w:rsidR="00572607" w:rsidRDefault="00572607" w:rsidP="00572607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Schedule the </w:t>
      </w:r>
      <w:r w:rsidRPr="00EA2293">
        <w:rPr>
          <w:b/>
          <w:bCs/>
          <w:sz w:val="24"/>
          <w:szCs w:val="24"/>
        </w:rPr>
        <w:t>run.bat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file accordingly. </w:t>
      </w:r>
    </w:p>
    <w:p w14:paraId="694014FE" w14:textId="74DB4075" w:rsidR="002E28AF" w:rsidRDefault="002E28AF" w:rsidP="002E28AF">
      <w:pPr>
        <w:pStyle w:val="ListParagraph"/>
        <w:numPr>
          <w:ilvl w:val="0"/>
          <w:numId w:val="36"/>
        </w:numPr>
        <w:spacing w:before="0" w:after="160" w:line="259" w:lineRule="auto"/>
        <w:jc w:val="left"/>
        <w:rPr>
          <w:sz w:val="24"/>
          <w:szCs w:val="24"/>
        </w:rPr>
      </w:pPr>
      <w:r>
        <w:rPr>
          <w:sz w:val="24"/>
          <w:szCs w:val="24"/>
        </w:rPr>
        <w:t>If you have more than one backup server, create separate directory for that and perform the steps mentioned above.</w:t>
      </w:r>
    </w:p>
    <w:p w14:paraId="4EF006C2" w14:textId="77777777" w:rsidR="002E28AF" w:rsidRDefault="002E28AF" w:rsidP="002E28AF">
      <w:pPr>
        <w:pStyle w:val="ListParagraph"/>
        <w:spacing w:before="0" w:after="160" w:line="259" w:lineRule="auto"/>
        <w:jc w:val="left"/>
        <w:rPr>
          <w:sz w:val="24"/>
          <w:szCs w:val="24"/>
        </w:rPr>
      </w:pPr>
    </w:p>
    <w:p w14:paraId="74BB806F" w14:textId="77777777" w:rsidR="00572607" w:rsidRDefault="00572607" w:rsidP="00572607">
      <w:pPr>
        <w:rPr>
          <w:b/>
          <w:bCs/>
          <w:sz w:val="28"/>
          <w:szCs w:val="28"/>
        </w:rPr>
      </w:pPr>
      <w:proofErr w:type="spellStart"/>
      <w:r>
        <w:rPr>
          <w:b/>
          <w:bCs/>
          <w:sz w:val="28"/>
          <w:szCs w:val="28"/>
        </w:rPr>
        <w:t>Config.json</w:t>
      </w:r>
      <w:proofErr w:type="spellEnd"/>
      <w:r>
        <w:rPr>
          <w:b/>
          <w:bCs/>
          <w:sz w:val="28"/>
          <w:szCs w:val="28"/>
        </w:rPr>
        <w:t xml:space="preserve"> Parameters</w:t>
      </w:r>
      <w:r w:rsidRPr="0084446C">
        <w:rPr>
          <w:b/>
          <w:bCs/>
          <w:sz w:val="28"/>
          <w:szCs w:val="28"/>
        </w:rPr>
        <w:t>:</w:t>
      </w:r>
    </w:p>
    <w:p w14:paraId="583B1124" w14:textId="77777777" w:rsidR="00572607" w:rsidRPr="009856ED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fo 1: </w:t>
      </w:r>
      <w:r w:rsidRPr="009856ED">
        <w:rPr>
          <w:sz w:val="24"/>
          <w:szCs w:val="24"/>
        </w:rPr>
        <w:t>Change the parameters under this category accordingly.</w:t>
      </w:r>
    </w:p>
    <w:p w14:paraId="6D0D84CA" w14:textId="77777777" w:rsidR="00572607" w:rsidRPr="0084446C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gramStart"/>
      <w:r w:rsidRPr="0084446C">
        <w:rPr>
          <w:b/>
          <w:bCs/>
          <w:sz w:val="24"/>
          <w:szCs w:val="24"/>
        </w:rPr>
        <w:t>Account</w:t>
      </w:r>
      <w:r>
        <w:rPr>
          <w:b/>
          <w:bCs/>
          <w:sz w:val="24"/>
          <w:szCs w:val="24"/>
        </w:rPr>
        <w:t xml:space="preserve"> :</w:t>
      </w:r>
      <w:proofErr w:type="gramEnd"/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Provide the Account name.</w:t>
      </w:r>
    </w:p>
    <w:p w14:paraId="7CB11B3B" w14:textId="5DE3217F" w:rsidR="00572607" w:rsidRPr="00ED7895" w:rsidRDefault="00572607" w:rsidP="00D12DB0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BackupServer</w:t>
      </w:r>
      <w:proofErr w:type="spellEnd"/>
      <w:r>
        <w:rPr>
          <w:b/>
          <w:bCs/>
          <w:sz w:val="24"/>
          <w:szCs w:val="24"/>
        </w:rPr>
        <w:t xml:space="preserve">: </w:t>
      </w:r>
      <w:r w:rsidRPr="00D12DB0">
        <w:rPr>
          <w:sz w:val="24"/>
          <w:szCs w:val="24"/>
        </w:rPr>
        <w:t xml:space="preserve">Provide the </w:t>
      </w:r>
      <w:proofErr w:type="spellStart"/>
      <w:r w:rsidRPr="00D12DB0">
        <w:rPr>
          <w:sz w:val="24"/>
          <w:szCs w:val="24"/>
        </w:rPr>
        <w:t>BackupServer</w:t>
      </w:r>
      <w:proofErr w:type="spellEnd"/>
      <w:r w:rsidRPr="00D12DB0">
        <w:rPr>
          <w:sz w:val="24"/>
          <w:szCs w:val="24"/>
        </w:rPr>
        <w:t xml:space="preserve"> name of Windows or </w:t>
      </w:r>
      <w:r w:rsidR="00D12DB0">
        <w:rPr>
          <w:sz w:val="24"/>
          <w:szCs w:val="24"/>
        </w:rPr>
        <w:t>Unix</w:t>
      </w:r>
      <w:r w:rsidRPr="00D12DB0">
        <w:rPr>
          <w:sz w:val="24"/>
          <w:szCs w:val="24"/>
        </w:rPr>
        <w:t xml:space="preserve"> Machine</w:t>
      </w:r>
    </w:p>
    <w:p w14:paraId="6D88F4DA" w14:textId="30CBAD64" w:rsidR="00ED7895" w:rsidRPr="00586521" w:rsidRDefault="00ED7895" w:rsidP="00586521">
      <w:pPr>
        <w:pStyle w:val="ListParagraph"/>
        <w:spacing w:before="0" w:after="160" w:line="259" w:lineRule="auto"/>
        <w:jc w:val="left"/>
        <w:rPr>
          <w:sz w:val="24"/>
          <w:szCs w:val="24"/>
        </w:rPr>
      </w:pPr>
      <w:r w:rsidRPr="00ED7895">
        <w:rPr>
          <w:sz w:val="24"/>
          <w:szCs w:val="24"/>
        </w:rPr>
        <w:t>(</w:t>
      </w:r>
      <w:proofErr w:type="spellStart"/>
      <w:r w:rsidRPr="00ED7895">
        <w:rPr>
          <w:sz w:val="24"/>
          <w:szCs w:val="24"/>
        </w:rPr>
        <w:t>Incase</w:t>
      </w:r>
      <w:proofErr w:type="spellEnd"/>
      <w:r w:rsidRPr="00ED7895">
        <w:rPr>
          <w:sz w:val="24"/>
          <w:szCs w:val="24"/>
        </w:rPr>
        <w:t xml:space="preserve"> of Unix use </w:t>
      </w:r>
      <w:proofErr w:type="spellStart"/>
      <w:r w:rsidRPr="00ED7895">
        <w:rPr>
          <w:b/>
          <w:bCs/>
          <w:sz w:val="24"/>
          <w:szCs w:val="24"/>
        </w:rPr>
        <w:t>ip</w:t>
      </w:r>
      <w:proofErr w:type="spellEnd"/>
      <w:r w:rsidRPr="00ED7895">
        <w:rPr>
          <w:b/>
          <w:bCs/>
          <w:sz w:val="24"/>
          <w:szCs w:val="24"/>
        </w:rPr>
        <w:t xml:space="preserve"> address</w:t>
      </w:r>
      <w:r w:rsidRPr="00ED7895">
        <w:rPr>
          <w:sz w:val="24"/>
          <w:szCs w:val="24"/>
        </w:rPr>
        <w:t xml:space="preserve"> in </w:t>
      </w:r>
      <w:proofErr w:type="spellStart"/>
      <w:r w:rsidRPr="00ED7895">
        <w:rPr>
          <w:sz w:val="24"/>
          <w:szCs w:val="24"/>
        </w:rPr>
        <w:t>servername</w:t>
      </w:r>
      <w:proofErr w:type="spellEnd"/>
      <w:r w:rsidRPr="00ED7895">
        <w:rPr>
          <w:sz w:val="24"/>
          <w:szCs w:val="24"/>
        </w:rPr>
        <w:t xml:space="preserve"> </w:t>
      </w:r>
      <w:r w:rsidR="00586521">
        <w:rPr>
          <w:sz w:val="24"/>
          <w:szCs w:val="24"/>
        </w:rPr>
        <w:t xml:space="preserve">if </w:t>
      </w:r>
      <w:proofErr w:type="spellStart"/>
      <w:r w:rsidR="00586521">
        <w:rPr>
          <w:sz w:val="24"/>
          <w:szCs w:val="24"/>
        </w:rPr>
        <w:t>servernme</w:t>
      </w:r>
      <w:proofErr w:type="spellEnd"/>
      <w:r w:rsidR="00586521">
        <w:rPr>
          <w:sz w:val="24"/>
          <w:szCs w:val="24"/>
        </w:rPr>
        <w:t xml:space="preserve"> is </w:t>
      </w:r>
      <w:r w:rsidRPr="00ED7895">
        <w:rPr>
          <w:sz w:val="24"/>
          <w:szCs w:val="24"/>
        </w:rPr>
        <w:t>not resolving</w:t>
      </w:r>
      <w:r>
        <w:rPr>
          <w:sz w:val="24"/>
          <w:szCs w:val="24"/>
        </w:rPr>
        <w:t xml:space="preserve">, in this case use </w:t>
      </w:r>
      <w:r w:rsidRPr="00586521">
        <w:rPr>
          <w:b/>
          <w:bCs/>
          <w:sz w:val="24"/>
          <w:szCs w:val="24"/>
        </w:rPr>
        <w:t>“</w:t>
      </w:r>
      <w:proofErr w:type="spellStart"/>
      <w:r w:rsidRPr="00586521">
        <w:rPr>
          <w:b/>
          <w:bCs/>
          <w:sz w:val="24"/>
          <w:szCs w:val="24"/>
        </w:rPr>
        <w:t>ip</w:t>
      </w:r>
      <w:proofErr w:type="spellEnd"/>
      <w:r w:rsidRPr="00586521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Pr="00586521">
        <w:rPr>
          <w:b/>
          <w:bCs/>
          <w:sz w:val="24"/>
          <w:szCs w:val="24"/>
        </w:rPr>
        <w:t>address;servername</w:t>
      </w:r>
      <w:proofErr w:type="spellEnd"/>
      <w:proofErr w:type="gramEnd"/>
      <w:r w:rsidRPr="00586521">
        <w:rPr>
          <w:b/>
          <w:bCs/>
          <w:sz w:val="24"/>
          <w:szCs w:val="24"/>
        </w:rPr>
        <w:t xml:space="preserve">” </w:t>
      </w:r>
      <w:r w:rsidRPr="00586521">
        <w:rPr>
          <w:sz w:val="24"/>
          <w:szCs w:val="24"/>
        </w:rPr>
        <w:t xml:space="preserve">to see </w:t>
      </w:r>
      <w:proofErr w:type="spellStart"/>
      <w:r w:rsidRPr="00586521">
        <w:rPr>
          <w:sz w:val="24"/>
          <w:szCs w:val="24"/>
        </w:rPr>
        <w:t>servername</w:t>
      </w:r>
      <w:proofErr w:type="spellEnd"/>
      <w:r w:rsidRPr="00586521">
        <w:rPr>
          <w:sz w:val="24"/>
          <w:szCs w:val="24"/>
        </w:rPr>
        <w:t xml:space="preserve"> instead of </w:t>
      </w:r>
      <w:proofErr w:type="spellStart"/>
      <w:r w:rsidRPr="00586521">
        <w:rPr>
          <w:sz w:val="24"/>
          <w:szCs w:val="24"/>
        </w:rPr>
        <w:t>ip</w:t>
      </w:r>
      <w:proofErr w:type="spellEnd"/>
      <w:r w:rsidR="00586521">
        <w:rPr>
          <w:sz w:val="24"/>
          <w:szCs w:val="24"/>
        </w:rPr>
        <w:t xml:space="preserve"> </w:t>
      </w:r>
      <w:r w:rsidRPr="00586521">
        <w:rPr>
          <w:sz w:val="24"/>
          <w:szCs w:val="24"/>
        </w:rPr>
        <w:t>address in generated report.)</w:t>
      </w:r>
    </w:p>
    <w:p w14:paraId="7EB918FD" w14:textId="3277DACD" w:rsidR="00572607" w:rsidRPr="0084446C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ReportPath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path of folder separated by </w:t>
      </w:r>
      <w:r w:rsidRPr="0084446C">
        <w:rPr>
          <w:b/>
          <w:bCs/>
          <w:sz w:val="24"/>
          <w:szCs w:val="24"/>
        </w:rPr>
        <w:t>“\\”</w:t>
      </w:r>
      <w:r>
        <w:rPr>
          <w:b/>
          <w:bCs/>
          <w:sz w:val="24"/>
          <w:szCs w:val="24"/>
        </w:rPr>
        <w:t>.</w:t>
      </w:r>
    </w:p>
    <w:p w14:paraId="1E0096A7" w14:textId="7A96BC02" w:rsidR="00572607" w:rsidRDefault="00572607" w:rsidP="00572607">
      <w:pPr>
        <w:pStyle w:val="ListParagraph"/>
        <w:rPr>
          <w:sz w:val="24"/>
          <w:szCs w:val="24"/>
        </w:rPr>
      </w:pPr>
      <w:proofErr w:type="spellStart"/>
      <w:r w:rsidRPr="0084446C">
        <w:rPr>
          <w:sz w:val="24"/>
          <w:szCs w:val="24"/>
        </w:rPr>
        <w:t>Eg</w:t>
      </w:r>
      <w:proofErr w:type="spellEnd"/>
      <w:r w:rsidRPr="0084446C">
        <w:rPr>
          <w:sz w:val="24"/>
          <w:szCs w:val="24"/>
        </w:rPr>
        <w:t xml:space="preserve">: C:\\ </w:t>
      </w:r>
      <w:proofErr w:type="spellStart"/>
      <w:r w:rsidRPr="00961AFC">
        <w:rPr>
          <w:sz w:val="24"/>
          <w:szCs w:val="24"/>
        </w:rPr>
        <w:t>BURAuto</w:t>
      </w:r>
      <w:proofErr w:type="spellEnd"/>
      <w:r w:rsidRPr="00961AFC">
        <w:rPr>
          <w:sz w:val="24"/>
          <w:szCs w:val="24"/>
        </w:rPr>
        <w:t>\\HC</w:t>
      </w:r>
    </w:p>
    <w:p w14:paraId="04958689" w14:textId="77777777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proofErr w:type="spellStart"/>
      <w:r w:rsidRPr="000D017E">
        <w:rPr>
          <w:b/>
          <w:bCs/>
          <w:sz w:val="24"/>
          <w:szCs w:val="24"/>
        </w:rPr>
        <w:t>SmtpServer</w:t>
      </w:r>
      <w:proofErr w:type="spellEnd"/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>Provide SMTP details.</w:t>
      </w:r>
    </w:p>
    <w:p w14:paraId="7756F8D4" w14:textId="77777777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0D017E">
        <w:rPr>
          <w:b/>
          <w:bCs/>
          <w:sz w:val="24"/>
          <w:szCs w:val="24"/>
        </w:rPr>
        <w:t>To</w:t>
      </w:r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</w:t>
      </w:r>
      <w:proofErr w:type="gramStart"/>
      <w:r>
        <w:rPr>
          <w:sz w:val="24"/>
          <w:szCs w:val="24"/>
        </w:rPr>
        <w:t>To</w:t>
      </w:r>
      <w:proofErr w:type="gramEnd"/>
      <w:r>
        <w:rPr>
          <w:sz w:val="24"/>
          <w:szCs w:val="24"/>
        </w:rPr>
        <w:t xml:space="preserve"> address, separate with </w:t>
      </w:r>
      <w:r w:rsidRPr="005655E4">
        <w:rPr>
          <w:b/>
          <w:bCs/>
          <w:sz w:val="24"/>
          <w:szCs w:val="24"/>
        </w:rPr>
        <w:t>“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f </w:t>
      </w:r>
      <w:r w:rsidRPr="000D017E">
        <w:rPr>
          <w:sz w:val="24"/>
          <w:szCs w:val="24"/>
        </w:rPr>
        <w:t xml:space="preserve">there are multiple </w:t>
      </w:r>
      <w:r>
        <w:rPr>
          <w:sz w:val="24"/>
          <w:szCs w:val="24"/>
        </w:rPr>
        <w:t>addresses</w:t>
      </w:r>
      <w:r w:rsidRPr="000D017E">
        <w:rPr>
          <w:sz w:val="24"/>
          <w:szCs w:val="24"/>
        </w:rPr>
        <w:t>.</w:t>
      </w:r>
    </w:p>
    <w:p w14:paraId="5E94CCA8" w14:textId="77777777" w:rsidR="00572607" w:rsidRPr="000D017E" w:rsidRDefault="00572607" w:rsidP="00572607">
      <w:pPr>
        <w:pStyle w:val="ListParagraph"/>
        <w:rPr>
          <w:sz w:val="24"/>
          <w:szCs w:val="24"/>
        </w:rPr>
      </w:pPr>
      <w:proofErr w:type="spellStart"/>
      <w:r w:rsidRPr="000D017E">
        <w:rPr>
          <w:sz w:val="24"/>
          <w:szCs w:val="24"/>
        </w:rPr>
        <w:t>Eg</w:t>
      </w:r>
      <w:proofErr w:type="spellEnd"/>
      <w:r w:rsidRPr="000D017E">
        <w:rPr>
          <w:sz w:val="24"/>
          <w:szCs w:val="24"/>
        </w:rPr>
        <w:t>:</w:t>
      </w:r>
      <w:r>
        <w:rPr>
          <w:sz w:val="24"/>
          <w:szCs w:val="24"/>
        </w:rPr>
        <w:t xml:space="preserve"> “</w:t>
      </w:r>
      <w:hyperlink r:id="rId19" w:history="1">
        <w:r w:rsidRPr="000E3878">
          <w:rPr>
            <w:rStyle w:val="Hyperlink"/>
            <w:sz w:val="24"/>
            <w:szCs w:val="24"/>
          </w:rPr>
          <w:t>example1@dxc.com;example2@dxc.com</w:t>
        </w:r>
      </w:hyperlink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“ or</w:t>
      </w:r>
      <w:proofErr w:type="gramEnd"/>
      <w:r>
        <w:rPr>
          <w:sz w:val="24"/>
          <w:szCs w:val="24"/>
        </w:rPr>
        <w:t xml:space="preserve"> “</w:t>
      </w:r>
      <w:r w:rsidRPr="000D017E">
        <w:rPr>
          <w:sz w:val="24"/>
          <w:szCs w:val="24"/>
        </w:rPr>
        <w:t xml:space="preserve"> </w:t>
      </w:r>
      <w:r>
        <w:rPr>
          <w:sz w:val="24"/>
          <w:szCs w:val="24"/>
        </w:rPr>
        <w:t>example</w:t>
      </w:r>
      <w:r w:rsidRPr="000D017E">
        <w:rPr>
          <w:sz w:val="24"/>
          <w:szCs w:val="24"/>
        </w:rPr>
        <w:t>@dxc.com</w:t>
      </w:r>
      <w:r>
        <w:rPr>
          <w:sz w:val="24"/>
          <w:szCs w:val="24"/>
        </w:rPr>
        <w:t>”</w:t>
      </w:r>
    </w:p>
    <w:p w14:paraId="0D7C3BC0" w14:textId="2974BFCA" w:rsidR="00572607" w:rsidRPr="000D017E" w:rsidRDefault="00572607" w:rsidP="00572607">
      <w:pPr>
        <w:pStyle w:val="ListParagraph"/>
        <w:numPr>
          <w:ilvl w:val="0"/>
          <w:numId w:val="37"/>
        </w:numPr>
        <w:spacing w:before="0" w:after="160" w:line="259" w:lineRule="auto"/>
        <w:jc w:val="left"/>
        <w:rPr>
          <w:b/>
          <w:bCs/>
          <w:sz w:val="24"/>
          <w:szCs w:val="24"/>
        </w:rPr>
      </w:pPr>
      <w:r w:rsidRPr="000D017E">
        <w:rPr>
          <w:b/>
          <w:bCs/>
          <w:sz w:val="24"/>
          <w:szCs w:val="24"/>
        </w:rPr>
        <w:t>CC</w:t>
      </w:r>
      <w:r>
        <w:rPr>
          <w:b/>
          <w:bCs/>
          <w:sz w:val="24"/>
          <w:szCs w:val="24"/>
        </w:rPr>
        <w:t xml:space="preserve">: </w:t>
      </w:r>
      <w:r>
        <w:rPr>
          <w:sz w:val="24"/>
          <w:szCs w:val="24"/>
        </w:rPr>
        <w:t xml:space="preserve">Provide the CC, separate with </w:t>
      </w:r>
      <w:r w:rsidRPr="005655E4">
        <w:rPr>
          <w:b/>
          <w:bCs/>
          <w:sz w:val="24"/>
          <w:szCs w:val="24"/>
        </w:rPr>
        <w:t>“;”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f </w:t>
      </w:r>
      <w:r w:rsidRPr="000D017E">
        <w:rPr>
          <w:sz w:val="24"/>
          <w:szCs w:val="24"/>
        </w:rPr>
        <w:t xml:space="preserve">there are multiple </w:t>
      </w:r>
      <w:r>
        <w:rPr>
          <w:sz w:val="24"/>
          <w:szCs w:val="24"/>
        </w:rPr>
        <w:t>addresses</w:t>
      </w:r>
      <w:r w:rsidR="00ED7895">
        <w:rPr>
          <w:sz w:val="24"/>
          <w:szCs w:val="24"/>
        </w:rPr>
        <w:t xml:space="preserve"> and keep it blank if no available </w:t>
      </w:r>
      <w:proofErr w:type="gramStart"/>
      <w:r w:rsidR="00ED7895" w:rsidRPr="00ED7895">
        <w:rPr>
          <w:b/>
          <w:bCs/>
          <w:sz w:val="24"/>
          <w:szCs w:val="24"/>
        </w:rPr>
        <w:t>“</w:t>
      </w:r>
      <w:r w:rsidR="00ED7895">
        <w:rPr>
          <w:b/>
          <w:bCs/>
          <w:sz w:val="24"/>
          <w:szCs w:val="24"/>
        </w:rPr>
        <w:t xml:space="preserve"> </w:t>
      </w:r>
      <w:r w:rsidR="00ED7895" w:rsidRPr="00ED7895">
        <w:rPr>
          <w:b/>
          <w:bCs/>
          <w:sz w:val="24"/>
          <w:szCs w:val="24"/>
        </w:rPr>
        <w:t>”</w:t>
      </w:r>
      <w:proofErr w:type="gramEnd"/>
      <w:r w:rsidR="00ED7895">
        <w:rPr>
          <w:b/>
          <w:bCs/>
          <w:sz w:val="24"/>
          <w:szCs w:val="24"/>
        </w:rPr>
        <w:t>.</w:t>
      </w:r>
    </w:p>
    <w:p w14:paraId="720CEBBF" w14:textId="77777777" w:rsidR="00572607" w:rsidRPr="003C5CA8" w:rsidRDefault="00572607" w:rsidP="00572607">
      <w:pPr>
        <w:pStyle w:val="ListParagraph"/>
        <w:rPr>
          <w:sz w:val="24"/>
          <w:szCs w:val="24"/>
        </w:rPr>
      </w:pPr>
      <w:proofErr w:type="spellStart"/>
      <w:r w:rsidRPr="000D017E">
        <w:rPr>
          <w:sz w:val="24"/>
          <w:szCs w:val="24"/>
        </w:rPr>
        <w:t>Eg</w:t>
      </w:r>
      <w:proofErr w:type="spellEnd"/>
      <w:r w:rsidRPr="000D017E">
        <w:rPr>
          <w:sz w:val="24"/>
          <w:szCs w:val="24"/>
        </w:rPr>
        <w:t>:</w:t>
      </w:r>
      <w:r>
        <w:rPr>
          <w:sz w:val="24"/>
          <w:szCs w:val="24"/>
        </w:rPr>
        <w:t xml:space="preserve"> “</w:t>
      </w:r>
      <w:hyperlink r:id="rId20" w:history="1">
        <w:r w:rsidRPr="000E3878">
          <w:rPr>
            <w:rStyle w:val="Hyperlink"/>
            <w:sz w:val="24"/>
            <w:szCs w:val="24"/>
          </w:rPr>
          <w:t>example1@dxc.com;example2@dxc.com</w:t>
        </w:r>
      </w:hyperlink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“ or</w:t>
      </w:r>
      <w:proofErr w:type="gramEnd"/>
      <w:r>
        <w:rPr>
          <w:sz w:val="24"/>
          <w:szCs w:val="24"/>
        </w:rPr>
        <w:t xml:space="preserve"> “</w:t>
      </w:r>
      <w:r w:rsidRPr="000D017E">
        <w:rPr>
          <w:sz w:val="24"/>
          <w:szCs w:val="24"/>
        </w:rPr>
        <w:t xml:space="preserve"> </w:t>
      </w:r>
      <w:r>
        <w:rPr>
          <w:sz w:val="24"/>
          <w:szCs w:val="24"/>
        </w:rPr>
        <w:t>example</w:t>
      </w:r>
      <w:r w:rsidRPr="000D017E">
        <w:rPr>
          <w:sz w:val="24"/>
          <w:szCs w:val="24"/>
        </w:rPr>
        <w:t>@dxc.com</w:t>
      </w:r>
      <w:r>
        <w:rPr>
          <w:sz w:val="24"/>
          <w:szCs w:val="24"/>
        </w:rPr>
        <w:t>”</w:t>
      </w:r>
    </w:p>
    <w:p w14:paraId="74BCE4A9" w14:textId="77777777" w:rsidR="00572607" w:rsidRDefault="00572607" w:rsidP="00572607">
      <w:pPr>
        <w:rPr>
          <w:sz w:val="24"/>
          <w:szCs w:val="24"/>
        </w:rPr>
      </w:pPr>
    </w:p>
    <w:p w14:paraId="0D9D255A" w14:textId="77777777" w:rsidR="00572607" w:rsidRDefault="00572607" w:rsidP="0057260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fo 2:(ONLY UNIX)</w:t>
      </w:r>
    </w:p>
    <w:p w14:paraId="60AEAE35" w14:textId="77777777" w:rsidR="00572607" w:rsidRPr="003C5CA8" w:rsidRDefault="00572607" w:rsidP="00572607">
      <w:pPr>
        <w:pStyle w:val="ListParagraph"/>
        <w:numPr>
          <w:ilvl w:val="0"/>
          <w:numId w:val="37"/>
        </w:numPr>
        <w:rPr>
          <w:sz w:val="24"/>
          <w:szCs w:val="24"/>
        </w:rPr>
      </w:pPr>
      <w:r>
        <w:rPr>
          <w:sz w:val="24"/>
          <w:szCs w:val="24"/>
        </w:rPr>
        <w:t xml:space="preserve">Change the paths under this category in case of </w:t>
      </w:r>
      <w:r w:rsidRPr="003C5CA8">
        <w:rPr>
          <w:b/>
          <w:bCs/>
          <w:sz w:val="24"/>
          <w:szCs w:val="24"/>
        </w:rPr>
        <w:t>UNIX</w:t>
      </w:r>
      <w:r>
        <w:rPr>
          <w:sz w:val="24"/>
          <w:szCs w:val="24"/>
        </w:rPr>
        <w:t xml:space="preserve"> if paths used are different.</w:t>
      </w:r>
    </w:p>
    <w:p w14:paraId="4CA344BE" w14:textId="7AA264CD" w:rsidR="00572607" w:rsidRDefault="00D12DB0" w:rsidP="0057260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putPoolFile</w:t>
      </w:r>
      <w:r w:rsidR="00572607">
        <w:rPr>
          <w:b/>
          <w:bCs/>
          <w:sz w:val="28"/>
          <w:szCs w:val="28"/>
        </w:rPr>
        <w:t>.txt Parameters</w:t>
      </w:r>
      <w:r w:rsidR="00572607" w:rsidRPr="0084446C">
        <w:rPr>
          <w:b/>
          <w:bCs/>
          <w:sz w:val="28"/>
          <w:szCs w:val="28"/>
        </w:rPr>
        <w:t>:</w:t>
      </w:r>
    </w:p>
    <w:p w14:paraId="2E90F9D4" w14:textId="5270F1A9" w:rsidR="00572607" w:rsidRPr="000D017E" w:rsidRDefault="00572607" w:rsidP="00572607">
      <w:pPr>
        <w:rPr>
          <w:b/>
          <w:bCs/>
          <w:sz w:val="28"/>
          <w:szCs w:val="28"/>
        </w:rPr>
      </w:pPr>
      <w:r>
        <w:rPr>
          <w:sz w:val="24"/>
          <w:szCs w:val="24"/>
        </w:rPr>
        <w:t xml:space="preserve">Provide the </w:t>
      </w:r>
      <w:r w:rsidR="00235FDF">
        <w:rPr>
          <w:sz w:val="24"/>
          <w:szCs w:val="24"/>
        </w:rPr>
        <w:t>Pool</w:t>
      </w:r>
      <w:r>
        <w:rPr>
          <w:sz w:val="24"/>
          <w:szCs w:val="24"/>
        </w:rPr>
        <w:t xml:space="preserve"> that you want to monitor.</w:t>
      </w:r>
    </w:p>
    <w:p w14:paraId="0ACCF477" w14:textId="40D7A4A7" w:rsidR="00572607" w:rsidRDefault="00235FDF" w:rsidP="00572607">
      <w:pPr>
        <w:spacing w:after="0"/>
      </w:pPr>
      <w:r>
        <w:t>InputPoolFile</w:t>
      </w:r>
      <w:r w:rsidR="00572607">
        <w:t xml:space="preserve">.txt contain </w:t>
      </w:r>
      <w:r>
        <w:t>Pool names</w:t>
      </w:r>
      <w:r w:rsidR="00572607">
        <w:t xml:space="preserve"> in below format</w:t>
      </w:r>
    </w:p>
    <w:p w14:paraId="52A782A2" w14:textId="439A6BCF" w:rsidR="00572607" w:rsidRDefault="00235FDF" w:rsidP="00572607">
      <w:pPr>
        <w:spacing w:after="0"/>
      </w:pPr>
      <w:r>
        <w:t>Pool1</w:t>
      </w:r>
    </w:p>
    <w:p w14:paraId="2C33B4AF" w14:textId="77777777" w:rsidR="00235FDF" w:rsidRDefault="00235FDF" w:rsidP="00235FDF">
      <w:pPr>
        <w:spacing w:after="0"/>
      </w:pPr>
      <w:r>
        <w:t>Pool2</w:t>
      </w:r>
    </w:p>
    <w:p w14:paraId="70805BFB" w14:textId="15FEFE30" w:rsidR="00235FDF" w:rsidRDefault="00235FDF" w:rsidP="00235FDF"/>
    <w:p w14:paraId="726A40CA" w14:textId="618B0BC4" w:rsidR="00235FDF" w:rsidRDefault="00235FDF" w:rsidP="00235FDF">
      <w:pPr>
        <w:rPr>
          <w:sz w:val="44"/>
          <w:szCs w:val="44"/>
        </w:rPr>
      </w:pPr>
      <w:r w:rsidRPr="00235FDF">
        <w:rPr>
          <w:sz w:val="44"/>
          <w:szCs w:val="44"/>
        </w:rPr>
        <w:t xml:space="preserve">Script working </w:t>
      </w:r>
      <w:proofErr w:type="gramStart"/>
      <w:r w:rsidRPr="00235FDF">
        <w:rPr>
          <w:sz w:val="44"/>
          <w:szCs w:val="44"/>
        </w:rPr>
        <w:t>Procedure</w:t>
      </w:r>
      <w:r>
        <w:rPr>
          <w:sz w:val="44"/>
          <w:szCs w:val="44"/>
        </w:rPr>
        <w:t xml:space="preserve"> :</w:t>
      </w:r>
      <w:proofErr w:type="gramEnd"/>
    </w:p>
    <w:p w14:paraId="2E4F544B" w14:textId="4E61C0F6" w:rsidR="00235FDF" w:rsidRPr="00820DC9" w:rsidRDefault="00235FDF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The command </w:t>
      </w:r>
      <w:r w:rsidRPr="00820DC9">
        <w:rPr>
          <w:b/>
          <w:bCs/>
          <w:sz w:val="22"/>
          <w:szCs w:val="22"/>
        </w:rPr>
        <w:t>“</w:t>
      </w:r>
      <w:proofErr w:type="spellStart"/>
      <w:r w:rsidRPr="00820DC9">
        <w:rPr>
          <w:b/>
          <w:bCs/>
          <w:sz w:val="22"/>
          <w:szCs w:val="22"/>
        </w:rPr>
        <w:t>omnimm</w:t>
      </w:r>
      <w:proofErr w:type="spellEnd"/>
      <w:r w:rsidRPr="00820DC9">
        <w:rPr>
          <w:b/>
          <w:bCs/>
          <w:sz w:val="22"/>
          <w:szCs w:val="22"/>
        </w:rPr>
        <w:t xml:space="preserve"> -</w:t>
      </w:r>
      <w:proofErr w:type="spellStart"/>
      <w:r w:rsidRPr="00820DC9">
        <w:rPr>
          <w:b/>
          <w:bCs/>
          <w:sz w:val="22"/>
          <w:szCs w:val="22"/>
        </w:rPr>
        <w:t>list_pool</w:t>
      </w:r>
      <w:proofErr w:type="spellEnd"/>
      <w:r w:rsidR="00AA0554">
        <w:rPr>
          <w:b/>
          <w:bCs/>
          <w:sz w:val="22"/>
          <w:szCs w:val="22"/>
        </w:rPr>
        <w:t xml:space="preserve"> -detail</w:t>
      </w:r>
      <w:r w:rsidRPr="00820DC9">
        <w:rPr>
          <w:b/>
          <w:bCs/>
          <w:sz w:val="22"/>
          <w:szCs w:val="22"/>
        </w:rPr>
        <w:t xml:space="preserve">” </w:t>
      </w:r>
      <w:r w:rsidRPr="00820DC9">
        <w:rPr>
          <w:sz w:val="22"/>
          <w:szCs w:val="22"/>
        </w:rPr>
        <w:t xml:space="preserve">provides the list </w:t>
      </w:r>
      <w:proofErr w:type="spellStart"/>
      <w:r w:rsidRPr="00820DC9">
        <w:rPr>
          <w:sz w:val="22"/>
          <w:szCs w:val="22"/>
        </w:rPr>
        <w:t>lof</w:t>
      </w:r>
      <w:proofErr w:type="spellEnd"/>
      <w:r w:rsidRPr="00820DC9">
        <w:rPr>
          <w:sz w:val="22"/>
          <w:szCs w:val="22"/>
        </w:rPr>
        <w:t xml:space="preserve"> available pools in the backup server we are running the script.</w:t>
      </w:r>
    </w:p>
    <w:p w14:paraId="65A45110" w14:textId="3AA8C4B1" w:rsidR="00235FDF" w:rsidRPr="00820DC9" w:rsidRDefault="00235FDF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Now we check for the pools given in the </w:t>
      </w:r>
      <w:r w:rsidRPr="00820DC9">
        <w:rPr>
          <w:b/>
          <w:bCs/>
          <w:sz w:val="22"/>
          <w:szCs w:val="22"/>
        </w:rPr>
        <w:t xml:space="preserve">“InputPoolFile.txt” </w:t>
      </w:r>
      <w:r w:rsidRPr="00820DC9">
        <w:rPr>
          <w:sz w:val="22"/>
          <w:szCs w:val="22"/>
        </w:rPr>
        <w:t>with the above command output.</w:t>
      </w:r>
    </w:p>
    <w:p w14:paraId="778E89F2" w14:textId="3E9BBE52" w:rsidR="00235FDF" w:rsidRPr="00820DC9" w:rsidRDefault="00235FDF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We take only the pools given in input file which </w:t>
      </w:r>
      <w:r w:rsidR="00820DC9" w:rsidRPr="00820DC9">
        <w:rPr>
          <w:sz w:val="22"/>
          <w:szCs w:val="22"/>
        </w:rPr>
        <w:t xml:space="preserve">has </w:t>
      </w:r>
      <w:r w:rsidR="00820DC9" w:rsidRPr="00820DC9">
        <w:rPr>
          <w:b/>
          <w:bCs/>
          <w:sz w:val="22"/>
          <w:szCs w:val="22"/>
        </w:rPr>
        <w:t>Poor and Fair Media.</w:t>
      </w:r>
    </w:p>
    <w:p w14:paraId="77E126B4" w14:textId="660A8EDA" w:rsidR="00820DC9" w:rsidRPr="00820DC9" w:rsidRDefault="00820DC9" w:rsidP="00235FDF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 w:rsidRPr="00820DC9">
        <w:rPr>
          <w:sz w:val="22"/>
          <w:szCs w:val="22"/>
        </w:rPr>
        <w:t xml:space="preserve">For every pool from the above </w:t>
      </w:r>
      <w:proofErr w:type="gramStart"/>
      <w:r w:rsidRPr="00820DC9">
        <w:rPr>
          <w:sz w:val="22"/>
          <w:szCs w:val="22"/>
        </w:rPr>
        <w:t>output</w:t>
      </w:r>
      <w:proofErr w:type="gramEnd"/>
      <w:r w:rsidRPr="00820DC9">
        <w:rPr>
          <w:sz w:val="22"/>
          <w:szCs w:val="22"/>
        </w:rPr>
        <w:t xml:space="preserve"> we run the command </w:t>
      </w:r>
      <w:r w:rsidRPr="00820DC9">
        <w:rPr>
          <w:b/>
          <w:bCs/>
          <w:sz w:val="22"/>
          <w:szCs w:val="22"/>
        </w:rPr>
        <w:t>“</w:t>
      </w:r>
      <w:proofErr w:type="spellStart"/>
      <w:r w:rsidRPr="00820DC9">
        <w:rPr>
          <w:b/>
          <w:bCs/>
          <w:sz w:val="22"/>
          <w:szCs w:val="22"/>
        </w:rPr>
        <w:t>omnimm</w:t>
      </w:r>
      <w:proofErr w:type="spellEnd"/>
      <w:r w:rsidRPr="00820DC9">
        <w:rPr>
          <w:b/>
          <w:bCs/>
          <w:sz w:val="22"/>
          <w:szCs w:val="22"/>
        </w:rPr>
        <w:t xml:space="preserve"> -</w:t>
      </w:r>
      <w:proofErr w:type="spellStart"/>
      <w:r w:rsidRPr="00820DC9">
        <w:rPr>
          <w:b/>
          <w:bCs/>
          <w:sz w:val="22"/>
          <w:szCs w:val="22"/>
        </w:rPr>
        <w:t>list_pool</w:t>
      </w:r>
      <w:proofErr w:type="spellEnd"/>
      <w:r w:rsidRPr="00820DC9">
        <w:rPr>
          <w:b/>
          <w:bCs/>
          <w:sz w:val="22"/>
          <w:szCs w:val="22"/>
        </w:rPr>
        <w:t xml:space="preserve"> </w:t>
      </w:r>
      <w:proofErr w:type="spellStart"/>
      <w:r w:rsidRPr="00820DC9">
        <w:rPr>
          <w:b/>
          <w:bCs/>
          <w:sz w:val="22"/>
          <w:szCs w:val="22"/>
        </w:rPr>
        <w:t>PoolName</w:t>
      </w:r>
      <w:proofErr w:type="spellEnd"/>
      <w:r w:rsidRPr="00820DC9">
        <w:rPr>
          <w:b/>
          <w:bCs/>
          <w:sz w:val="22"/>
          <w:szCs w:val="22"/>
        </w:rPr>
        <w:t xml:space="preserve">”, </w:t>
      </w:r>
      <w:r w:rsidRPr="00820DC9">
        <w:rPr>
          <w:sz w:val="22"/>
          <w:szCs w:val="22"/>
        </w:rPr>
        <w:t>which gives the available labels under that Pool.</w:t>
      </w:r>
    </w:p>
    <w:p w14:paraId="3E173C3A" w14:textId="13C3D586" w:rsidR="00820DC9" w:rsidRPr="00820DC9" w:rsidRDefault="00820DC9" w:rsidP="00820DC9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The command </w:t>
      </w:r>
      <w:r w:rsidRPr="00820DC9">
        <w:rPr>
          <w:b/>
          <w:bCs/>
          <w:sz w:val="22"/>
          <w:szCs w:val="22"/>
        </w:rPr>
        <w:t>“</w:t>
      </w:r>
      <w:proofErr w:type="spellStart"/>
      <w:r w:rsidRPr="00820DC9">
        <w:rPr>
          <w:b/>
          <w:bCs/>
          <w:sz w:val="22"/>
          <w:szCs w:val="22"/>
        </w:rPr>
        <w:t>omnimm</w:t>
      </w:r>
      <w:proofErr w:type="spellEnd"/>
      <w:r w:rsidRPr="00820DC9">
        <w:rPr>
          <w:b/>
          <w:bCs/>
          <w:sz w:val="22"/>
          <w:szCs w:val="22"/>
        </w:rPr>
        <w:t xml:space="preserve"> -</w:t>
      </w:r>
      <w:proofErr w:type="spellStart"/>
      <w:r w:rsidRPr="00820DC9">
        <w:rPr>
          <w:b/>
          <w:bCs/>
          <w:sz w:val="22"/>
          <w:szCs w:val="22"/>
        </w:rPr>
        <w:t>reset_poor_medium</w:t>
      </w:r>
      <w:proofErr w:type="spellEnd"/>
      <w:r w:rsidRPr="00820DC9">
        <w:rPr>
          <w:b/>
          <w:bCs/>
          <w:sz w:val="22"/>
          <w:szCs w:val="22"/>
        </w:rPr>
        <w:t xml:space="preserve"> </w:t>
      </w:r>
      <w:proofErr w:type="gramStart"/>
      <w:r w:rsidRPr="00820DC9">
        <w:rPr>
          <w:b/>
          <w:bCs/>
          <w:sz w:val="22"/>
          <w:szCs w:val="22"/>
        </w:rPr>
        <w:t xml:space="preserve">Label” </w:t>
      </w:r>
      <w:r w:rsidRPr="00820DC9">
        <w:rPr>
          <w:sz w:val="22"/>
          <w:szCs w:val="22"/>
        </w:rPr>
        <w:t xml:space="preserve"> will</w:t>
      </w:r>
      <w:proofErr w:type="gramEnd"/>
      <w:r w:rsidRPr="00820DC9">
        <w:rPr>
          <w:sz w:val="22"/>
          <w:szCs w:val="22"/>
        </w:rPr>
        <w:t xml:space="preserve"> be run to reset the </w:t>
      </w:r>
      <w:r>
        <w:rPr>
          <w:sz w:val="22"/>
          <w:szCs w:val="22"/>
        </w:rPr>
        <w:t xml:space="preserve">labels which has status as </w:t>
      </w:r>
      <w:r w:rsidRPr="00820DC9">
        <w:rPr>
          <w:b/>
          <w:bCs/>
          <w:sz w:val="22"/>
          <w:szCs w:val="22"/>
        </w:rPr>
        <w:t>Poor and Fair</w:t>
      </w:r>
      <w:r>
        <w:rPr>
          <w:sz w:val="22"/>
          <w:szCs w:val="22"/>
        </w:rPr>
        <w:t>.</w:t>
      </w:r>
    </w:p>
    <w:p w14:paraId="5AE3251C" w14:textId="7EEE6E70" w:rsidR="00820DC9" w:rsidRPr="00ED7895" w:rsidRDefault="00820DC9" w:rsidP="00820DC9">
      <w:pPr>
        <w:pStyle w:val="ListParagraph"/>
        <w:numPr>
          <w:ilvl w:val="0"/>
          <w:numId w:val="37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The report will be sent to mail mentioned in </w:t>
      </w:r>
      <w:proofErr w:type="spellStart"/>
      <w:r>
        <w:rPr>
          <w:sz w:val="22"/>
          <w:szCs w:val="22"/>
        </w:rPr>
        <w:t>config.json</w:t>
      </w:r>
      <w:proofErr w:type="spellEnd"/>
      <w:r>
        <w:rPr>
          <w:sz w:val="22"/>
          <w:szCs w:val="22"/>
        </w:rPr>
        <w:t xml:space="preserve"> file.</w:t>
      </w:r>
    </w:p>
    <w:p w14:paraId="1C0FB886" w14:textId="685624C8" w:rsidR="00ED7895" w:rsidRDefault="00ED7895" w:rsidP="00ED7895">
      <w:pPr>
        <w:rPr>
          <w:b/>
          <w:bCs/>
          <w:sz w:val="22"/>
          <w:szCs w:val="22"/>
        </w:rPr>
      </w:pPr>
    </w:p>
    <w:p w14:paraId="0ED029BE" w14:textId="48528701" w:rsidR="00ED7895" w:rsidRDefault="00ED7895" w:rsidP="00ED7895">
      <w:pPr>
        <w:rPr>
          <w:sz w:val="44"/>
          <w:szCs w:val="44"/>
        </w:rPr>
      </w:pPr>
      <w:proofErr w:type="gramStart"/>
      <w:r>
        <w:rPr>
          <w:sz w:val="44"/>
          <w:szCs w:val="44"/>
        </w:rPr>
        <w:t>Note :</w:t>
      </w:r>
      <w:proofErr w:type="gramEnd"/>
    </w:p>
    <w:p w14:paraId="4BCE00A5" w14:textId="548734EE" w:rsidR="00ED7895" w:rsidRPr="00AA0554" w:rsidRDefault="00ED7895" w:rsidP="00ED7895">
      <w:pPr>
        <w:pStyle w:val="ListParagraph"/>
        <w:numPr>
          <w:ilvl w:val="0"/>
          <w:numId w:val="44"/>
        </w:numPr>
        <w:rPr>
          <w:b/>
          <w:bCs/>
          <w:sz w:val="22"/>
          <w:szCs w:val="22"/>
        </w:rPr>
      </w:pPr>
      <w:r w:rsidRPr="00ED7895">
        <w:rPr>
          <w:sz w:val="22"/>
          <w:szCs w:val="22"/>
        </w:rPr>
        <w:t xml:space="preserve">The </w:t>
      </w:r>
      <w:r w:rsidR="00AA0554">
        <w:rPr>
          <w:sz w:val="22"/>
          <w:szCs w:val="22"/>
        </w:rPr>
        <w:t xml:space="preserve">default </w:t>
      </w:r>
      <w:proofErr w:type="spellStart"/>
      <w:r w:rsidR="00AA0554">
        <w:rPr>
          <w:sz w:val="22"/>
          <w:szCs w:val="22"/>
        </w:rPr>
        <w:t>timezone</w:t>
      </w:r>
      <w:proofErr w:type="spellEnd"/>
      <w:r w:rsidR="00AA0554">
        <w:rPr>
          <w:sz w:val="22"/>
          <w:szCs w:val="22"/>
        </w:rPr>
        <w:t xml:space="preserve"> in the report is </w:t>
      </w:r>
      <w:r w:rsidR="00AA0554" w:rsidRPr="00AA0554">
        <w:rPr>
          <w:b/>
          <w:bCs/>
          <w:sz w:val="22"/>
          <w:szCs w:val="22"/>
        </w:rPr>
        <w:t>EST</w:t>
      </w:r>
      <w:r w:rsidR="00AA0554">
        <w:rPr>
          <w:b/>
          <w:bCs/>
          <w:sz w:val="22"/>
          <w:szCs w:val="22"/>
        </w:rPr>
        <w:t>.</w:t>
      </w:r>
    </w:p>
    <w:p w14:paraId="3EA490E4" w14:textId="5FA226CF" w:rsidR="00AA0554" w:rsidRPr="00ED7895" w:rsidRDefault="00AA0554" w:rsidP="00ED7895">
      <w:pPr>
        <w:pStyle w:val="ListParagraph"/>
        <w:numPr>
          <w:ilvl w:val="0"/>
          <w:numId w:val="44"/>
        </w:numPr>
        <w:rPr>
          <w:b/>
          <w:bCs/>
          <w:sz w:val="22"/>
          <w:szCs w:val="22"/>
        </w:rPr>
      </w:pPr>
      <w:r>
        <w:rPr>
          <w:sz w:val="22"/>
          <w:szCs w:val="22"/>
        </w:rPr>
        <w:t xml:space="preserve">If credentials of </w:t>
      </w:r>
      <w:proofErr w:type="spellStart"/>
      <w:r>
        <w:rPr>
          <w:sz w:val="22"/>
          <w:szCs w:val="22"/>
        </w:rPr>
        <w:t>unix</w:t>
      </w:r>
      <w:proofErr w:type="spellEnd"/>
      <w:r>
        <w:rPr>
          <w:sz w:val="22"/>
          <w:szCs w:val="22"/>
        </w:rPr>
        <w:t xml:space="preserve"> machine changed, please delete the </w:t>
      </w:r>
      <w:r w:rsidRPr="00AA0554">
        <w:rPr>
          <w:b/>
          <w:bCs/>
          <w:sz w:val="22"/>
          <w:szCs w:val="22"/>
        </w:rPr>
        <w:t>cred.xml</w:t>
      </w:r>
      <w:r>
        <w:rPr>
          <w:b/>
          <w:bCs/>
          <w:sz w:val="22"/>
          <w:szCs w:val="22"/>
        </w:rPr>
        <w:t xml:space="preserve"> </w:t>
      </w:r>
      <w:r>
        <w:rPr>
          <w:sz w:val="22"/>
          <w:szCs w:val="22"/>
        </w:rPr>
        <w:t xml:space="preserve">and run the </w:t>
      </w:r>
      <w:r w:rsidRPr="00AA0554">
        <w:rPr>
          <w:b/>
          <w:bCs/>
          <w:sz w:val="22"/>
          <w:szCs w:val="22"/>
        </w:rPr>
        <w:t>run.bat</w:t>
      </w:r>
      <w:r>
        <w:rPr>
          <w:sz w:val="22"/>
          <w:szCs w:val="22"/>
        </w:rPr>
        <w:t xml:space="preserve"> file to provide the new credentials.</w:t>
      </w:r>
    </w:p>
    <w:bookmarkEnd w:id="4"/>
    <w:p w14:paraId="1626CFE0" w14:textId="10C7AE0C" w:rsidR="00235FDF" w:rsidRDefault="00235FDF" w:rsidP="00572607">
      <w:pPr>
        <w:spacing w:after="0"/>
      </w:pPr>
    </w:p>
    <w:p w14:paraId="4718D3AE" w14:textId="2C6F04BB" w:rsidR="00586521" w:rsidRDefault="00586521" w:rsidP="00586521">
      <w:pPr>
        <w:rPr>
          <w:sz w:val="44"/>
          <w:szCs w:val="44"/>
        </w:rPr>
      </w:pPr>
      <w:r>
        <w:rPr>
          <w:sz w:val="44"/>
          <w:szCs w:val="44"/>
        </w:rPr>
        <w:t xml:space="preserve">Sample </w:t>
      </w:r>
      <w:proofErr w:type="gramStart"/>
      <w:r>
        <w:rPr>
          <w:sz w:val="44"/>
          <w:szCs w:val="44"/>
        </w:rPr>
        <w:t>Report :</w:t>
      </w:r>
      <w:proofErr w:type="gramEnd"/>
    </w:p>
    <w:p w14:paraId="576CB83B" w14:textId="20790EC5" w:rsidR="00586521" w:rsidRPr="002F669E" w:rsidRDefault="00586521" w:rsidP="00586521">
      <w:pPr>
        <w:spacing w:after="0"/>
      </w:pPr>
      <w:r>
        <w:object w:dxaOrig="1508" w:dyaOrig="984" w14:anchorId="557517B0">
          <v:shape id="_x0000_i1028" type="#_x0000_t75" style="width:76pt;height:49pt" o:ole="">
            <v:imagedata r:id="rId21" o:title=""/>
          </v:shape>
          <o:OLEObject Type="Embed" ProgID="Excel.SheetMacroEnabled.12" ShapeID="_x0000_i1028" DrawAspect="Icon" ObjectID="_1718005917" r:id="rId22"/>
        </w:object>
      </w:r>
      <w:r>
        <w:t xml:space="preserve"> </w:t>
      </w:r>
    </w:p>
    <w:sectPr w:rsidR="00586521" w:rsidRPr="002F669E" w:rsidSect="00765359">
      <w:headerReference w:type="even" r:id="rId23"/>
      <w:headerReference w:type="default" r:id="rId24"/>
      <w:footerReference w:type="default" r:id="rId25"/>
      <w:headerReference w:type="first" r:id="rId26"/>
      <w:pgSz w:w="11907" w:h="16839" w:code="9"/>
      <w:pgMar w:top="1440" w:right="1080" w:bottom="1440" w:left="1080" w:header="576" w:footer="432" w:gutter="0"/>
      <w:pgNumType w:start="1"/>
      <w:cols w:space="720"/>
      <w:formProt w:val="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836E1" w14:textId="77777777" w:rsidR="0038474F" w:rsidRDefault="0038474F">
      <w:r>
        <w:separator/>
      </w:r>
    </w:p>
    <w:p w14:paraId="5E3E07DD" w14:textId="77777777" w:rsidR="0038474F" w:rsidRDefault="0038474F"/>
    <w:p w14:paraId="0CC096FC" w14:textId="77777777" w:rsidR="0038474F" w:rsidRDefault="0038474F"/>
  </w:endnote>
  <w:endnote w:type="continuationSeparator" w:id="0">
    <w:p w14:paraId="158DBE07" w14:textId="77777777" w:rsidR="0038474F" w:rsidRDefault="0038474F">
      <w:r>
        <w:continuationSeparator/>
      </w:r>
    </w:p>
    <w:p w14:paraId="79BFD0F4" w14:textId="77777777" w:rsidR="0038474F" w:rsidRDefault="0038474F"/>
    <w:p w14:paraId="4EC02C9B" w14:textId="77777777" w:rsidR="0038474F" w:rsidRDefault="0038474F"/>
  </w:endnote>
  <w:endnote w:type="continuationNotice" w:id="1">
    <w:p w14:paraId="5D44BF4D" w14:textId="77777777" w:rsidR="0038474F" w:rsidRDefault="0038474F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8D67E" w14:textId="4C126619" w:rsidR="00532430" w:rsidRPr="00765359" w:rsidRDefault="00532430" w:rsidP="00765359">
    <w:pPr>
      <w:pStyle w:val="Footer"/>
      <w:jc w:val="center"/>
      <w:rPr>
        <w:sz w:val="1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0CB5FC" w14:textId="1735AEEB" w:rsidR="00532430" w:rsidRPr="00765359" w:rsidRDefault="00532430" w:rsidP="00765359">
    <w:pPr>
      <w:pStyle w:val="Footer"/>
      <w:tabs>
        <w:tab w:val="clear" w:pos="8640"/>
        <w:tab w:val="right" w:pos="9720"/>
      </w:tabs>
      <w:jc w:val="center"/>
      <w:rPr>
        <w:sz w:val="14"/>
      </w:rPr>
    </w:pPr>
    <w:r w:rsidRPr="00765359">
      <w:rPr>
        <w:sz w:val="14"/>
      </w:rPr>
      <w:t>© Copyright 2017 DXC Technology Company. All rights reserve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4"/>
      </w:rPr>
      <w:id w:val="1819452995"/>
      <w:docPartObj>
        <w:docPartGallery w:val="Page Numbers (Bottom of Page)"/>
        <w:docPartUnique/>
      </w:docPartObj>
    </w:sdtPr>
    <w:sdtEndPr>
      <w:rPr>
        <w:noProof/>
        <w:sz w:val="16"/>
      </w:rPr>
    </w:sdtEndPr>
    <w:sdtContent>
      <w:p w14:paraId="37BCDCCF" w14:textId="4F38198F" w:rsidR="00532430" w:rsidRPr="00A76675" w:rsidRDefault="00532430">
        <w:pPr>
          <w:pStyle w:val="Footer"/>
          <w:jc w:val="right"/>
          <w:rPr>
            <w:sz w:val="16"/>
          </w:rPr>
        </w:pPr>
        <w:r w:rsidRPr="00A76675">
          <w:rPr>
            <w:sz w:val="16"/>
          </w:rPr>
          <w:fldChar w:fldCharType="begin"/>
        </w:r>
        <w:r w:rsidRPr="00A76675">
          <w:rPr>
            <w:sz w:val="16"/>
          </w:rPr>
          <w:instrText xml:space="preserve"> PAGE   \* MERGEFORMAT </w:instrText>
        </w:r>
        <w:r w:rsidRPr="00A76675">
          <w:rPr>
            <w:sz w:val="16"/>
          </w:rPr>
          <w:fldChar w:fldCharType="separate"/>
        </w:r>
        <w:r w:rsidR="002268C9">
          <w:rPr>
            <w:noProof/>
            <w:sz w:val="16"/>
          </w:rPr>
          <w:t>39</w:t>
        </w:r>
        <w:r w:rsidRPr="00A76675">
          <w:rPr>
            <w:noProof/>
            <w:sz w:val="16"/>
          </w:rPr>
          <w:fldChar w:fldCharType="end"/>
        </w:r>
      </w:p>
    </w:sdtContent>
  </w:sdt>
  <w:p w14:paraId="73B13396" w14:textId="05365E4C" w:rsidR="00532430" w:rsidRPr="00765359" w:rsidRDefault="00532430" w:rsidP="00765359">
    <w:pPr>
      <w:pStyle w:val="Footer"/>
      <w:jc w:val="center"/>
      <w:rPr>
        <w:sz w:val="8"/>
      </w:rPr>
    </w:pPr>
    <w:r w:rsidRPr="00765359">
      <w:rPr>
        <w:sz w:val="14"/>
      </w:rPr>
      <w:t>© Copyright 2017 DXC Technology Company. All rights reserv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48F77" w14:textId="77777777" w:rsidR="0038474F" w:rsidRDefault="0038474F">
      <w:r>
        <w:separator/>
      </w:r>
    </w:p>
    <w:p w14:paraId="4A90B626" w14:textId="77777777" w:rsidR="0038474F" w:rsidRDefault="0038474F"/>
    <w:p w14:paraId="2CA8BB8E" w14:textId="77777777" w:rsidR="0038474F" w:rsidRDefault="0038474F"/>
  </w:footnote>
  <w:footnote w:type="continuationSeparator" w:id="0">
    <w:p w14:paraId="2A586C4B" w14:textId="77777777" w:rsidR="0038474F" w:rsidRDefault="0038474F">
      <w:r>
        <w:continuationSeparator/>
      </w:r>
    </w:p>
    <w:p w14:paraId="1D3F5449" w14:textId="77777777" w:rsidR="0038474F" w:rsidRDefault="0038474F"/>
    <w:p w14:paraId="21914299" w14:textId="77777777" w:rsidR="0038474F" w:rsidRDefault="0038474F"/>
  </w:footnote>
  <w:footnote w:type="continuationNotice" w:id="1">
    <w:p w14:paraId="193A0E47" w14:textId="77777777" w:rsidR="0038474F" w:rsidRDefault="0038474F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6D5B9" w14:textId="5F0B9C7B" w:rsidR="00532430" w:rsidRPr="001C17FC" w:rsidRDefault="00532430" w:rsidP="00325330">
    <w:pPr>
      <w:pStyle w:val="Header"/>
      <w:spacing w:before="60"/>
      <w:jc w:val="right"/>
      <w:rPr>
        <w:b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58241" behindDoc="0" locked="0" layoutInCell="1" allowOverlap="1" wp14:anchorId="0EBA6B7A" wp14:editId="20B9D448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3" name="Picture 6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C17FC">
      <w:rPr>
        <w:b/>
      </w:rPr>
      <w:t>RBA Cookboo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E3C0E5" w14:textId="0C2E8C40" w:rsidR="00532430" w:rsidRPr="00CB7807" w:rsidRDefault="00532430" w:rsidP="00CB7807">
    <w:pPr>
      <w:pStyle w:val="WPDocumentTitle"/>
      <w:ind w:left="2880" w:right="-292" w:firstLine="1656"/>
      <w:rPr>
        <w:rFonts w:ascii="Arial" w:hAnsi="Arial" w:cs="Arial"/>
        <w:bCs/>
        <w:sz w:val="28"/>
        <w:szCs w:val="28"/>
      </w:rPr>
    </w:pPr>
    <w:r w:rsidRPr="00CB7807">
      <w:rPr>
        <w:b w:val="0"/>
        <w:noProof/>
        <w:sz w:val="28"/>
        <w:szCs w:val="28"/>
        <w:lang w:val="en-GB" w:eastAsia="en-GB"/>
      </w:rPr>
      <w:drawing>
        <wp:anchor distT="0" distB="0" distL="114300" distR="114300" simplePos="0" relativeHeight="251658244" behindDoc="0" locked="0" layoutInCell="1" allowOverlap="1" wp14:anchorId="40B480BF" wp14:editId="67BC0357">
          <wp:simplePos x="0" y="0"/>
          <wp:positionH relativeFrom="page">
            <wp:posOffset>2563375</wp:posOffset>
          </wp:positionH>
          <wp:positionV relativeFrom="page">
            <wp:posOffset>403225</wp:posOffset>
          </wp:positionV>
          <wp:extent cx="1975485" cy="56134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B7807" w:rsidRPr="00CB7807">
      <w:rPr>
        <w:b w:val="0"/>
      </w:rPr>
      <w:t xml:space="preserve"> </w:t>
    </w:r>
    <w:r w:rsidR="00CB7807" w:rsidRPr="00CB7807">
      <w:rPr>
        <w:bCs/>
        <w:sz w:val="28"/>
        <w:szCs w:val="28"/>
      </w:rPr>
      <w:t>Deployment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AC096" w14:textId="77777777" w:rsidR="00532430" w:rsidRDefault="00532430"/>
  <w:p w14:paraId="6F4AC097" w14:textId="77777777" w:rsidR="00532430" w:rsidRDefault="00532430"/>
  <w:p w14:paraId="6F4AC098" w14:textId="77777777" w:rsidR="00532430" w:rsidRDefault="00532430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AC09A" w14:textId="27F65775" w:rsidR="00532430" w:rsidRPr="00E66370" w:rsidRDefault="00532430" w:rsidP="00E66370">
    <w:pPr>
      <w:jc w:val="right"/>
      <w:rPr>
        <w:noProof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4A960B3" wp14:editId="25DABF3E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6" name="Isosceles Tri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0F42C1F3">
            <v:shapetype id="_x0000_t5" coordsize="21600,21600" o:spt="5" adj="10800" path="m@0,l,21600r21600,xe" w14:anchorId="012CCE99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6" style="position:absolute;margin-left:-9pt;margin-top:-3.8pt;width:17.4pt;height:15pt;rotation:18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"/>
          </w:pict>
        </mc:Fallback>
      </mc:AlternateContent>
    </w:r>
    <w:r w:rsidR="00CB7807">
      <w:rPr>
        <w:b/>
      </w:rPr>
      <w:t>Deployment Guide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52F8DC" w14:textId="77777777" w:rsidR="00532430" w:rsidRPr="00E66370" w:rsidRDefault="00532430" w:rsidP="00765359">
    <w:pPr>
      <w:jc w:val="right"/>
      <w:rPr>
        <w:noProof/>
      </w:rPr>
    </w:pPr>
    <w:r w:rsidRPr="001C17FC">
      <w:rPr>
        <w:b/>
        <w:noProof/>
        <w:lang w:val="en-GB" w:eastAsia="en-GB"/>
      </w:rPr>
      <w:drawing>
        <wp:anchor distT="0" distB="0" distL="114300" distR="114300" simplePos="0" relativeHeight="251658243" behindDoc="0" locked="0" layoutInCell="1" allowOverlap="1" wp14:anchorId="1F21D562" wp14:editId="7003D2B0">
          <wp:simplePos x="0" y="0"/>
          <wp:positionH relativeFrom="margin">
            <wp:posOffset>2106930</wp:posOffset>
          </wp:positionH>
          <wp:positionV relativeFrom="page">
            <wp:posOffset>176530</wp:posOffset>
          </wp:positionV>
          <wp:extent cx="1975485" cy="561340"/>
          <wp:effectExtent l="0" t="0" r="0" b="0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75485" cy="5613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:a14="http://schemas.microsoft.com/office/drawing/2010/main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DB68BB8" wp14:editId="3F1AED55">
              <wp:simplePos x="0" y="0"/>
              <wp:positionH relativeFrom="column">
                <wp:posOffset>-114300</wp:posOffset>
              </wp:positionH>
              <wp:positionV relativeFrom="paragraph">
                <wp:posOffset>-48260</wp:posOffset>
              </wp:positionV>
              <wp:extent cx="220980" cy="190464"/>
              <wp:effectExtent l="19050" t="0" r="45720" b="38735"/>
              <wp:wrapNone/>
              <wp:docPr id="24" name="Isosceles Tri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0" y="0"/>
                        <a:ext cx="220980" cy="190464"/>
                      </a:xfrm>
                      <a:prstGeom prst="triangle">
                        <a:avLst/>
                      </a:prstGeom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ma14="http://schemas.microsoft.com/office/mac/drawingml/2011/main">
          <w:pict w14:anchorId="72C42CD5">
            <v:shapetype id="_x0000_t5" coordsize="21600,21600" o:spt="5" adj="10800" path="m@0,l,21600r21600,xe" w14:anchorId="26876EC2">
              <v:stroke joinstyle="miter"/>
              <v:formulas>
                <v:f eqn="val #0"/>
                <v:f eqn="prod #0 1 2"/>
                <v:f eqn="sum @1 10800 0"/>
              </v:formulas>
              <v:path textboxrect="0,10800,10800,18000;5400,10800,16200,18000;10800,10800,21600,18000;0,7200,7200,21600;7200,7200,14400,21600;14400,7200,21600,21600" gradientshapeok="t" o:connecttype="custom" o:connectlocs="@0,0;@1,10800;0,21600;10800,21600;21600,21600;@2,10800"/>
              <v:handles>
                <v:h position="#0,topLeft" xrange="0,21600"/>
              </v:handles>
            </v:shapetype>
            <v:shape id="Isosceles Triangle 24" style="position:absolute;margin-left:-9pt;margin-top:-3.8pt;width:17.4pt;height:15pt;rotation:18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black [3200]" strokecolor="black [1600]" strokeweight="1pt" type="#_x0000_t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"/>
          </w:pict>
        </mc:Fallback>
      </mc:AlternateContent>
    </w:r>
    <w:r w:rsidRPr="001C17FC">
      <w:rPr>
        <w:b/>
      </w:rPr>
      <w:t>RBA Cookbook</w:t>
    </w:r>
  </w:p>
  <w:p w14:paraId="23C10905" w14:textId="77777777" w:rsidR="00532430" w:rsidRDefault="0053243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34pt;height:34pt;visibility:visible;mso-wrap-style:square" o:bullet="t">
        <v:imagedata r:id="rId1" o:title=""/>
      </v:shape>
    </w:pict>
  </w:numPicBullet>
  <w:numPicBullet w:numPicBulletId="1">
    <w:pict>
      <v:shape id="_x0000_i1039" type="#_x0000_t75" style="width:47.5pt;height:46.5pt;flip:x;visibility:visible;mso-wrap-style:square" o:bullet="t">
        <v:imagedata r:id="rId2" o:title=""/>
      </v:shape>
    </w:pict>
  </w:numPicBullet>
  <w:abstractNum w:abstractNumId="0" w15:restartNumberingAfterBreak="0">
    <w:nsid w:val="00974845"/>
    <w:multiLevelType w:val="hybridMultilevel"/>
    <w:tmpl w:val="A7C23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194FDB"/>
    <w:multiLevelType w:val="hybridMultilevel"/>
    <w:tmpl w:val="A30EBC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860AE"/>
    <w:multiLevelType w:val="hybridMultilevel"/>
    <w:tmpl w:val="57B425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18053BAF"/>
    <w:multiLevelType w:val="hybridMultilevel"/>
    <w:tmpl w:val="BB38F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5B7F06"/>
    <w:multiLevelType w:val="hybridMultilevel"/>
    <w:tmpl w:val="250CA20C"/>
    <w:lvl w:ilvl="0" w:tplc="1E6C5D84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063B2"/>
    <w:multiLevelType w:val="hybridMultilevel"/>
    <w:tmpl w:val="F5623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2C0C7B44"/>
    <w:multiLevelType w:val="hybridMultilevel"/>
    <w:tmpl w:val="83C0E04C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B87255"/>
    <w:multiLevelType w:val="hybridMultilevel"/>
    <w:tmpl w:val="46D00A54"/>
    <w:lvl w:ilvl="0" w:tplc="A86EF876">
      <w:start w:val="1"/>
      <w:numFmt w:val="decimal"/>
      <w:pStyle w:val="Number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2F0A4B6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718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02A73D1"/>
    <w:multiLevelType w:val="hybridMultilevel"/>
    <w:tmpl w:val="FA30C7C2"/>
    <w:lvl w:ilvl="0" w:tplc="A86EF876">
      <w:start w:val="1"/>
      <w:numFmt w:val="none"/>
      <w:pStyle w:val="Warning"/>
      <w:lvlText w:val="%1Warning!"/>
      <w:lvlJc w:val="left"/>
      <w:pPr>
        <w:tabs>
          <w:tab w:val="num" w:pos="1152"/>
        </w:tabs>
        <w:ind w:left="1152" w:hanging="1152"/>
      </w:pPr>
      <w:rPr>
        <w:rFonts w:ascii="Verdana" w:hAnsi="Verdana" w:hint="default"/>
        <w:b/>
        <w:i w:val="0"/>
        <w:color w:val="CC0000"/>
        <w:sz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12B7B26"/>
    <w:multiLevelType w:val="hybridMultilevel"/>
    <w:tmpl w:val="5EEC1246"/>
    <w:lvl w:ilvl="0" w:tplc="A86EF876">
      <w:start w:val="1"/>
      <w:numFmt w:val="lowerLetter"/>
      <w:pStyle w:val="Stepa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18A3FC2"/>
    <w:multiLevelType w:val="hybridMultilevel"/>
    <w:tmpl w:val="7226AD82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F7A76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403FD0"/>
    <w:multiLevelType w:val="hybridMultilevel"/>
    <w:tmpl w:val="86D04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BA492D"/>
    <w:multiLevelType w:val="hybridMultilevel"/>
    <w:tmpl w:val="FFBED8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30538"/>
    <w:multiLevelType w:val="hybridMultilevel"/>
    <w:tmpl w:val="6E90EB7A"/>
    <w:lvl w:ilvl="0" w:tplc="055CE172">
      <w:start w:val="3"/>
      <w:numFmt w:val="bullet"/>
      <w:lvlText w:val=""/>
      <w:lvlJc w:val="left"/>
      <w:pPr>
        <w:ind w:left="360" w:hanging="360"/>
      </w:pPr>
      <w:rPr>
        <w:rFonts w:ascii="Symbol" w:eastAsia="MS Gothic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2D532AB"/>
    <w:multiLevelType w:val="multilevel"/>
    <w:tmpl w:val="7520C2EC"/>
    <w:lvl w:ilvl="0">
      <w:start w:val="1"/>
      <w:numFmt w:val="decimal"/>
      <w:pStyle w:val="Number2"/>
      <w:lvlText w:val="%1.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  <w:sz w:val="18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144"/>
        </w:tabs>
        <w:ind w:left="144" w:firstLine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4827371B"/>
    <w:multiLevelType w:val="multilevel"/>
    <w:tmpl w:val="2D3265DC"/>
    <w:lvl w:ilvl="0">
      <w:start w:val="1"/>
      <w:numFmt w:val="bullet"/>
      <w:pStyle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3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20" w15:restartNumberingAfterBreak="0">
    <w:nsid w:val="4B203D1D"/>
    <w:multiLevelType w:val="hybridMultilevel"/>
    <w:tmpl w:val="250213B2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995938"/>
    <w:multiLevelType w:val="hybridMultilevel"/>
    <w:tmpl w:val="F9A489E6"/>
    <w:lvl w:ilvl="0" w:tplc="AC1E6FA6">
      <w:start w:val="1"/>
      <w:numFmt w:val="decimal"/>
      <w:lvlText w:val="STEP 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1817DED"/>
    <w:multiLevelType w:val="hybridMultilevel"/>
    <w:tmpl w:val="05C4AD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2C01A4"/>
    <w:multiLevelType w:val="singleLevel"/>
    <w:tmpl w:val="37A2AB70"/>
    <w:lvl w:ilvl="0">
      <w:start w:val="1"/>
      <w:numFmt w:val="bullet"/>
      <w:pStyle w:val="Bullet2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4" w15:restartNumberingAfterBreak="0">
    <w:nsid w:val="54D110BE"/>
    <w:multiLevelType w:val="hybridMultilevel"/>
    <w:tmpl w:val="13C0FF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3B1E9B"/>
    <w:multiLevelType w:val="hybridMultilevel"/>
    <w:tmpl w:val="EBE2F08A"/>
    <w:lvl w:ilvl="0" w:tplc="C6D4448A">
      <w:start w:val="2018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93335"/>
    <w:multiLevelType w:val="hybridMultilevel"/>
    <w:tmpl w:val="8A7402A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253F00"/>
    <w:multiLevelType w:val="hybridMultilevel"/>
    <w:tmpl w:val="68C236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4251DA6"/>
    <w:multiLevelType w:val="hybridMultilevel"/>
    <w:tmpl w:val="AC48CC0E"/>
    <w:lvl w:ilvl="0" w:tplc="40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8595EC4"/>
    <w:multiLevelType w:val="multilevel"/>
    <w:tmpl w:val="8D741CC0"/>
    <w:name w:val="Number2List"/>
    <w:lvl w:ilvl="0">
      <w:start w:val="1"/>
      <w:numFmt w:val="none"/>
      <w:lvlText w:val="%1Note:"/>
      <w:lvlJc w:val="left"/>
      <w:pPr>
        <w:tabs>
          <w:tab w:val="num" w:pos="792"/>
        </w:tabs>
        <w:ind w:left="792" w:hanging="792"/>
      </w:pPr>
      <w:rPr>
        <w:rFonts w:ascii="Verdana" w:hAnsi="Verdana" w:hint="default"/>
        <w:b/>
        <w:i w:val="0"/>
        <w:color w:val="3366CC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0844719"/>
    <w:multiLevelType w:val="hybridMultilevel"/>
    <w:tmpl w:val="FE8002DE"/>
    <w:lvl w:ilvl="0" w:tplc="6DD06200">
      <w:start w:val="1"/>
      <w:numFmt w:val="none"/>
      <w:pStyle w:val="Note"/>
      <w:lvlText w:val="%1Note:"/>
      <w:lvlJc w:val="left"/>
      <w:pPr>
        <w:tabs>
          <w:tab w:val="num" w:pos="972"/>
        </w:tabs>
        <w:ind w:left="972" w:hanging="792"/>
      </w:pPr>
      <w:rPr>
        <w:rFonts w:ascii="Verdana" w:hAnsi="Verdana" w:hint="default"/>
        <w:b/>
        <w:i w:val="0"/>
        <w:color w:val="auto"/>
        <w:sz w:val="18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1" w15:restartNumberingAfterBreak="0">
    <w:nsid w:val="725751A4"/>
    <w:multiLevelType w:val="hybridMultilevel"/>
    <w:tmpl w:val="755242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12004B"/>
    <w:multiLevelType w:val="hybridMultilevel"/>
    <w:tmpl w:val="4E50D32A"/>
    <w:lvl w:ilvl="0" w:tplc="2892B1F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9"/>
  </w:num>
  <w:num w:numId="3">
    <w:abstractNumId w:val="12"/>
  </w:num>
  <w:num w:numId="4">
    <w:abstractNumId w:val="18"/>
  </w:num>
  <w:num w:numId="5">
    <w:abstractNumId w:val="30"/>
  </w:num>
  <w:num w:numId="6">
    <w:abstractNumId w:val="11"/>
  </w:num>
  <w:num w:numId="7">
    <w:abstractNumId w:val="9"/>
  </w:num>
  <w:num w:numId="8">
    <w:abstractNumId w:val="10"/>
  </w:num>
  <w:num w:numId="9">
    <w:abstractNumId w:val="26"/>
  </w:num>
  <w:num w:numId="10">
    <w:abstractNumId w:val="14"/>
  </w:num>
  <w:num w:numId="11">
    <w:abstractNumId w:val="17"/>
  </w:num>
  <w:num w:numId="12">
    <w:abstractNumId w:val="7"/>
  </w:num>
  <w:num w:numId="13">
    <w:abstractNumId w:val="6"/>
  </w:num>
  <w:num w:numId="14">
    <w:abstractNumId w:val="3"/>
  </w:num>
  <w:num w:numId="15">
    <w:abstractNumId w:val="10"/>
  </w:num>
  <w:num w:numId="16">
    <w:abstractNumId w:val="32"/>
  </w:num>
  <w:num w:numId="17">
    <w:abstractNumId w:val="13"/>
  </w:num>
  <w:num w:numId="18">
    <w:abstractNumId w:val="2"/>
  </w:num>
  <w:num w:numId="19">
    <w:abstractNumId w:val="0"/>
  </w:num>
  <w:num w:numId="20">
    <w:abstractNumId w:val="5"/>
  </w:num>
  <w:num w:numId="21">
    <w:abstractNumId w:val="10"/>
  </w:num>
  <w:num w:numId="22">
    <w:abstractNumId w:val="10"/>
  </w:num>
  <w:num w:numId="23">
    <w:abstractNumId w:val="10"/>
  </w:num>
  <w:num w:numId="24">
    <w:abstractNumId w:val="10"/>
  </w:num>
  <w:num w:numId="25">
    <w:abstractNumId w:val="10"/>
  </w:num>
  <w:num w:numId="26">
    <w:abstractNumId w:val="10"/>
  </w:num>
  <w:num w:numId="27">
    <w:abstractNumId w:val="10"/>
  </w:num>
  <w:num w:numId="28">
    <w:abstractNumId w:val="10"/>
  </w:num>
  <w:num w:numId="29">
    <w:abstractNumId w:val="21"/>
  </w:num>
  <w:num w:numId="30">
    <w:abstractNumId w:val="8"/>
  </w:num>
  <w:num w:numId="31">
    <w:abstractNumId w:val="10"/>
  </w:num>
  <w:num w:numId="32">
    <w:abstractNumId w:val="10"/>
  </w:num>
  <w:num w:numId="33">
    <w:abstractNumId w:val="10"/>
  </w:num>
  <w:num w:numId="34">
    <w:abstractNumId w:val="15"/>
  </w:num>
  <w:num w:numId="35">
    <w:abstractNumId w:val="25"/>
  </w:num>
  <w:num w:numId="36">
    <w:abstractNumId w:val="1"/>
  </w:num>
  <w:num w:numId="37">
    <w:abstractNumId w:val="27"/>
  </w:num>
  <w:num w:numId="38">
    <w:abstractNumId w:val="22"/>
  </w:num>
  <w:num w:numId="39">
    <w:abstractNumId w:val="20"/>
  </w:num>
  <w:num w:numId="40">
    <w:abstractNumId w:val="28"/>
  </w:num>
  <w:num w:numId="41">
    <w:abstractNumId w:val="31"/>
  </w:num>
  <w:num w:numId="42">
    <w:abstractNumId w:val="4"/>
  </w:num>
  <w:num w:numId="43">
    <w:abstractNumId w:val="16"/>
  </w:num>
  <w:num w:numId="44">
    <w:abstractNumId w:val="2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90"/>
  <w:displayHorizontalDrawingGridEvery w:val="0"/>
  <w:displayVerticalDrawingGridEvery w:val="0"/>
  <w:noPunctuationKerning/>
  <w:characterSpacingControl w:val="doNotCompress"/>
  <w:hdrShapeDefaults>
    <o:shapedefaults v:ext="edit" spidmax="2049" strokecolor="#668195">
      <v:stroke color="#668195" weight=".5pt"/>
      <o:colormru v:ext="edit" colors="#006,#668195,#b4c2cc,#e2e977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NTU2tzQ3NzC0NDZR0lEKTi0uzszPAykwrAUAgglIGSwAAAA="/>
  </w:docVars>
  <w:rsids>
    <w:rsidRoot w:val="005B5B98"/>
    <w:rsid w:val="000000FE"/>
    <w:rsid w:val="00002B55"/>
    <w:rsid w:val="00006535"/>
    <w:rsid w:val="000073DA"/>
    <w:rsid w:val="00010301"/>
    <w:rsid w:val="000105DD"/>
    <w:rsid w:val="00010E73"/>
    <w:rsid w:val="0001125C"/>
    <w:rsid w:val="0001389B"/>
    <w:rsid w:val="0002118C"/>
    <w:rsid w:val="00024AA5"/>
    <w:rsid w:val="00025374"/>
    <w:rsid w:val="000265A3"/>
    <w:rsid w:val="0003161E"/>
    <w:rsid w:val="000329B8"/>
    <w:rsid w:val="00034724"/>
    <w:rsid w:val="00035DE7"/>
    <w:rsid w:val="00035E77"/>
    <w:rsid w:val="00036302"/>
    <w:rsid w:val="00036348"/>
    <w:rsid w:val="000365E9"/>
    <w:rsid w:val="00036890"/>
    <w:rsid w:val="000372D2"/>
    <w:rsid w:val="000400F7"/>
    <w:rsid w:val="00040188"/>
    <w:rsid w:val="0004375A"/>
    <w:rsid w:val="00044193"/>
    <w:rsid w:val="00044F03"/>
    <w:rsid w:val="000455F5"/>
    <w:rsid w:val="000550E5"/>
    <w:rsid w:val="000573F7"/>
    <w:rsid w:val="00057E5A"/>
    <w:rsid w:val="00060C93"/>
    <w:rsid w:val="000613BE"/>
    <w:rsid w:val="00064475"/>
    <w:rsid w:val="000648C4"/>
    <w:rsid w:val="00072EF9"/>
    <w:rsid w:val="00076483"/>
    <w:rsid w:val="000768FD"/>
    <w:rsid w:val="00077856"/>
    <w:rsid w:val="00080DE7"/>
    <w:rsid w:val="00086ADD"/>
    <w:rsid w:val="00086F35"/>
    <w:rsid w:val="00090CD4"/>
    <w:rsid w:val="00090E35"/>
    <w:rsid w:val="00091FC3"/>
    <w:rsid w:val="00094B90"/>
    <w:rsid w:val="00095071"/>
    <w:rsid w:val="00097E9F"/>
    <w:rsid w:val="000A0339"/>
    <w:rsid w:val="000A10B9"/>
    <w:rsid w:val="000A24C0"/>
    <w:rsid w:val="000A5E7E"/>
    <w:rsid w:val="000A6250"/>
    <w:rsid w:val="000A6CAE"/>
    <w:rsid w:val="000B2419"/>
    <w:rsid w:val="000B2C7E"/>
    <w:rsid w:val="000B2E01"/>
    <w:rsid w:val="000B5E1F"/>
    <w:rsid w:val="000B7639"/>
    <w:rsid w:val="000B794B"/>
    <w:rsid w:val="000C0C9D"/>
    <w:rsid w:val="000C12A0"/>
    <w:rsid w:val="000C2885"/>
    <w:rsid w:val="000C72F1"/>
    <w:rsid w:val="000C7A10"/>
    <w:rsid w:val="000D0C60"/>
    <w:rsid w:val="000D3414"/>
    <w:rsid w:val="000D65AF"/>
    <w:rsid w:val="000D6A40"/>
    <w:rsid w:val="000E03D4"/>
    <w:rsid w:val="000E12A2"/>
    <w:rsid w:val="000E2A5A"/>
    <w:rsid w:val="000E3606"/>
    <w:rsid w:val="000E48EE"/>
    <w:rsid w:val="000E7B14"/>
    <w:rsid w:val="000F1A96"/>
    <w:rsid w:val="000F2D2A"/>
    <w:rsid w:val="000F2F9A"/>
    <w:rsid w:val="000F4313"/>
    <w:rsid w:val="000F74C2"/>
    <w:rsid w:val="000F75E9"/>
    <w:rsid w:val="00101171"/>
    <w:rsid w:val="00101D42"/>
    <w:rsid w:val="00102777"/>
    <w:rsid w:val="0010641F"/>
    <w:rsid w:val="00106A89"/>
    <w:rsid w:val="0011151A"/>
    <w:rsid w:val="0011374E"/>
    <w:rsid w:val="00114AE8"/>
    <w:rsid w:val="00114D71"/>
    <w:rsid w:val="0012239E"/>
    <w:rsid w:val="001264CC"/>
    <w:rsid w:val="00133C58"/>
    <w:rsid w:val="00133F99"/>
    <w:rsid w:val="00134505"/>
    <w:rsid w:val="00134560"/>
    <w:rsid w:val="00142F82"/>
    <w:rsid w:val="00145A20"/>
    <w:rsid w:val="00145C6A"/>
    <w:rsid w:val="00145F6A"/>
    <w:rsid w:val="00145F80"/>
    <w:rsid w:val="00145FAE"/>
    <w:rsid w:val="001509E9"/>
    <w:rsid w:val="00150A86"/>
    <w:rsid w:val="0015270B"/>
    <w:rsid w:val="00155A55"/>
    <w:rsid w:val="00156911"/>
    <w:rsid w:val="00160C13"/>
    <w:rsid w:val="00165F8F"/>
    <w:rsid w:val="00166897"/>
    <w:rsid w:val="00170E2A"/>
    <w:rsid w:val="00171914"/>
    <w:rsid w:val="0017410C"/>
    <w:rsid w:val="0017497E"/>
    <w:rsid w:val="0018463C"/>
    <w:rsid w:val="00186B0D"/>
    <w:rsid w:val="00190149"/>
    <w:rsid w:val="001916F2"/>
    <w:rsid w:val="00192252"/>
    <w:rsid w:val="00193484"/>
    <w:rsid w:val="00195284"/>
    <w:rsid w:val="001A080F"/>
    <w:rsid w:val="001A1F51"/>
    <w:rsid w:val="001A4290"/>
    <w:rsid w:val="001A55FF"/>
    <w:rsid w:val="001A5794"/>
    <w:rsid w:val="001A619F"/>
    <w:rsid w:val="001B0FC6"/>
    <w:rsid w:val="001B4523"/>
    <w:rsid w:val="001B4CDD"/>
    <w:rsid w:val="001B6052"/>
    <w:rsid w:val="001B67FC"/>
    <w:rsid w:val="001B7730"/>
    <w:rsid w:val="001B7EB1"/>
    <w:rsid w:val="001C17FC"/>
    <w:rsid w:val="001C1BE8"/>
    <w:rsid w:val="001C3FF9"/>
    <w:rsid w:val="001C4337"/>
    <w:rsid w:val="001C45BF"/>
    <w:rsid w:val="001C5469"/>
    <w:rsid w:val="001C68A4"/>
    <w:rsid w:val="001D1A2B"/>
    <w:rsid w:val="001D4079"/>
    <w:rsid w:val="001D4B2F"/>
    <w:rsid w:val="001D4B3B"/>
    <w:rsid w:val="001D57DF"/>
    <w:rsid w:val="001D5B17"/>
    <w:rsid w:val="001D5EC2"/>
    <w:rsid w:val="001D6C7B"/>
    <w:rsid w:val="001E0CF8"/>
    <w:rsid w:val="001E1203"/>
    <w:rsid w:val="001E149F"/>
    <w:rsid w:val="001E2E80"/>
    <w:rsid w:val="001E6169"/>
    <w:rsid w:val="001E77F6"/>
    <w:rsid w:val="001F15CB"/>
    <w:rsid w:val="001F1E5B"/>
    <w:rsid w:val="001F29C6"/>
    <w:rsid w:val="001F3357"/>
    <w:rsid w:val="001F4575"/>
    <w:rsid w:val="001F5690"/>
    <w:rsid w:val="001F6F5D"/>
    <w:rsid w:val="002008A5"/>
    <w:rsid w:val="002012EE"/>
    <w:rsid w:val="002015EF"/>
    <w:rsid w:val="00202939"/>
    <w:rsid w:val="00204570"/>
    <w:rsid w:val="002053FB"/>
    <w:rsid w:val="002056B5"/>
    <w:rsid w:val="00207164"/>
    <w:rsid w:val="002071A2"/>
    <w:rsid w:val="00210F5B"/>
    <w:rsid w:val="00212055"/>
    <w:rsid w:val="00213D0B"/>
    <w:rsid w:val="00215908"/>
    <w:rsid w:val="00216D6D"/>
    <w:rsid w:val="00224344"/>
    <w:rsid w:val="002249EB"/>
    <w:rsid w:val="00226105"/>
    <w:rsid w:val="002268C9"/>
    <w:rsid w:val="00227CE5"/>
    <w:rsid w:val="0023145F"/>
    <w:rsid w:val="00233F3A"/>
    <w:rsid w:val="00234497"/>
    <w:rsid w:val="002347DC"/>
    <w:rsid w:val="00234CCE"/>
    <w:rsid w:val="00235430"/>
    <w:rsid w:val="00235946"/>
    <w:rsid w:val="00235FDF"/>
    <w:rsid w:val="0023692B"/>
    <w:rsid w:val="00243E02"/>
    <w:rsid w:val="00245129"/>
    <w:rsid w:val="00245714"/>
    <w:rsid w:val="0024693F"/>
    <w:rsid w:val="00256B28"/>
    <w:rsid w:val="00256DF0"/>
    <w:rsid w:val="00262157"/>
    <w:rsid w:val="00264D6C"/>
    <w:rsid w:val="002666C2"/>
    <w:rsid w:val="00267F5B"/>
    <w:rsid w:val="00270CF8"/>
    <w:rsid w:val="00276B89"/>
    <w:rsid w:val="00277D01"/>
    <w:rsid w:val="002837F3"/>
    <w:rsid w:val="0028474C"/>
    <w:rsid w:val="00285C87"/>
    <w:rsid w:val="00286058"/>
    <w:rsid w:val="002867C0"/>
    <w:rsid w:val="002874E8"/>
    <w:rsid w:val="00292159"/>
    <w:rsid w:val="002936DE"/>
    <w:rsid w:val="002A0FD6"/>
    <w:rsid w:val="002A2F44"/>
    <w:rsid w:val="002A40DE"/>
    <w:rsid w:val="002A4FB5"/>
    <w:rsid w:val="002A53F7"/>
    <w:rsid w:val="002B1F89"/>
    <w:rsid w:val="002B41E5"/>
    <w:rsid w:val="002B5E06"/>
    <w:rsid w:val="002B655A"/>
    <w:rsid w:val="002B76D3"/>
    <w:rsid w:val="002C54A1"/>
    <w:rsid w:val="002C5DB7"/>
    <w:rsid w:val="002C6638"/>
    <w:rsid w:val="002D02F9"/>
    <w:rsid w:val="002D1B13"/>
    <w:rsid w:val="002D21E7"/>
    <w:rsid w:val="002D262B"/>
    <w:rsid w:val="002D2BC6"/>
    <w:rsid w:val="002D4F9B"/>
    <w:rsid w:val="002D6FD4"/>
    <w:rsid w:val="002E125A"/>
    <w:rsid w:val="002E1615"/>
    <w:rsid w:val="002E28AF"/>
    <w:rsid w:val="002E4FE4"/>
    <w:rsid w:val="002E50C4"/>
    <w:rsid w:val="002E52DB"/>
    <w:rsid w:val="002E75C0"/>
    <w:rsid w:val="002F0551"/>
    <w:rsid w:val="002F07A3"/>
    <w:rsid w:val="002F2F7F"/>
    <w:rsid w:val="002F37CD"/>
    <w:rsid w:val="002F529D"/>
    <w:rsid w:val="002F6F2E"/>
    <w:rsid w:val="003049B2"/>
    <w:rsid w:val="00304A96"/>
    <w:rsid w:val="00305498"/>
    <w:rsid w:val="00320363"/>
    <w:rsid w:val="00320385"/>
    <w:rsid w:val="00322A78"/>
    <w:rsid w:val="00324E45"/>
    <w:rsid w:val="00325330"/>
    <w:rsid w:val="003257DC"/>
    <w:rsid w:val="00326F6B"/>
    <w:rsid w:val="00335CD5"/>
    <w:rsid w:val="00335D18"/>
    <w:rsid w:val="003362F3"/>
    <w:rsid w:val="0033746D"/>
    <w:rsid w:val="00337534"/>
    <w:rsid w:val="003408EB"/>
    <w:rsid w:val="003414C1"/>
    <w:rsid w:val="003418F8"/>
    <w:rsid w:val="00344B5F"/>
    <w:rsid w:val="00346602"/>
    <w:rsid w:val="003466ED"/>
    <w:rsid w:val="00346C42"/>
    <w:rsid w:val="00347B4A"/>
    <w:rsid w:val="003511E5"/>
    <w:rsid w:val="00353F85"/>
    <w:rsid w:val="0035561F"/>
    <w:rsid w:val="0035582E"/>
    <w:rsid w:val="00357273"/>
    <w:rsid w:val="00360636"/>
    <w:rsid w:val="003607C9"/>
    <w:rsid w:val="003613C8"/>
    <w:rsid w:val="0036798D"/>
    <w:rsid w:val="00377D32"/>
    <w:rsid w:val="00377FB6"/>
    <w:rsid w:val="00382307"/>
    <w:rsid w:val="00383FAC"/>
    <w:rsid w:val="0038474F"/>
    <w:rsid w:val="00385334"/>
    <w:rsid w:val="003859C0"/>
    <w:rsid w:val="00386896"/>
    <w:rsid w:val="00386C8B"/>
    <w:rsid w:val="0038726F"/>
    <w:rsid w:val="0039220B"/>
    <w:rsid w:val="00394294"/>
    <w:rsid w:val="00394DC5"/>
    <w:rsid w:val="003A09C8"/>
    <w:rsid w:val="003A1BEF"/>
    <w:rsid w:val="003A1C44"/>
    <w:rsid w:val="003A5A6C"/>
    <w:rsid w:val="003A78F2"/>
    <w:rsid w:val="003B0C33"/>
    <w:rsid w:val="003B23EA"/>
    <w:rsid w:val="003B33A7"/>
    <w:rsid w:val="003B5E2E"/>
    <w:rsid w:val="003C0D4A"/>
    <w:rsid w:val="003C1693"/>
    <w:rsid w:val="003D237F"/>
    <w:rsid w:val="003D2AEF"/>
    <w:rsid w:val="003D31A2"/>
    <w:rsid w:val="003D49D1"/>
    <w:rsid w:val="003D503E"/>
    <w:rsid w:val="003D5078"/>
    <w:rsid w:val="003E0AA5"/>
    <w:rsid w:val="003E4B3F"/>
    <w:rsid w:val="003E50DF"/>
    <w:rsid w:val="003E612A"/>
    <w:rsid w:val="003E6C65"/>
    <w:rsid w:val="003F163F"/>
    <w:rsid w:val="003F4D9B"/>
    <w:rsid w:val="003F7519"/>
    <w:rsid w:val="004021BA"/>
    <w:rsid w:val="004026C1"/>
    <w:rsid w:val="0040311D"/>
    <w:rsid w:val="00404A5A"/>
    <w:rsid w:val="0040513C"/>
    <w:rsid w:val="00405A87"/>
    <w:rsid w:val="00406F72"/>
    <w:rsid w:val="00412FE2"/>
    <w:rsid w:val="00413DD7"/>
    <w:rsid w:val="004146A8"/>
    <w:rsid w:val="004158D6"/>
    <w:rsid w:val="00415AE6"/>
    <w:rsid w:val="00415F69"/>
    <w:rsid w:val="00416EB8"/>
    <w:rsid w:val="004202A4"/>
    <w:rsid w:val="004210D1"/>
    <w:rsid w:val="00421D21"/>
    <w:rsid w:val="004232CC"/>
    <w:rsid w:val="00424672"/>
    <w:rsid w:val="0043035E"/>
    <w:rsid w:val="004310AB"/>
    <w:rsid w:val="00432999"/>
    <w:rsid w:val="0043366D"/>
    <w:rsid w:val="004345DD"/>
    <w:rsid w:val="00434BAE"/>
    <w:rsid w:val="004355DC"/>
    <w:rsid w:val="00435BA5"/>
    <w:rsid w:val="0043724A"/>
    <w:rsid w:val="004372C2"/>
    <w:rsid w:val="00437C5C"/>
    <w:rsid w:val="0044041C"/>
    <w:rsid w:val="0044237E"/>
    <w:rsid w:val="004423E5"/>
    <w:rsid w:val="00443755"/>
    <w:rsid w:val="00444128"/>
    <w:rsid w:val="00447831"/>
    <w:rsid w:val="004517F3"/>
    <w:rsid w:val="004521C0"/>
    <w:rsid w:val="00453254"/>
    <w:rsid w:val="00453815"/>
    <w:rsid w:val="00453BEE"/>
    <w:rsid w:val="004549FF"/>
    <w:rsid w:val="004569EE"/>
    <w:rsid w:val="0045734D"/>
    <w:rsid w:val="004576BA"/>
    <w:rsid w:val="00460C86"/>
    <w:rsid w:val="00461B15"/>
    <w:rsid w:val="00462293"/>
    <w:rsid w:val="00463F79"/>
    <w:rsid w:val="00466CFA"/>
    <w:rsid w:val="00467C6F"/>
    <w:rsid w:val="00471589"/>
    <w:rsid w:val="004751FC"/>
    <w:rsid w:val="00476F9A"/>
    <w:rsid w:val="0047711A"/>
    <w:rsid w:val="00477417"/>
    <w:rsid w:val="0048058F"/>
    <w:rsid w:val="004818A8"/>
    <w:rsid w:val="004827F8"/>
    <w:rsid w:val="00483533"/>
    <w:rsid w:val="00490CDE"/>
    <w:rsid w:val="004916C8"/>
    <w:rsid w:val="004937A1"/>
    <w:rsid w:val="00494B74"/>
    <w:rsid w:val="004965E3"/>
    <w:rsid w:val="004A2489"/>
    <w:rsid w:val="004A24A9"/>
    <w:rsid w:val="004A337B"/>
    <w:rsid w:val="004A4332"/>
    <w:rsid w:val="004A6607"/>
    <w:rsid w:val="004B0DE9"/>
    <w:rsid w:val="004B1C1D"/>
    <w:rsid w:val="004B5356"/>
    <w:rsid w:val="004B591C"/>
    <w:rsid w:val="004B5C1B"/>
    <w:rsid w:val="004B5ED3"/>
    <w:rsid w:val="004B6DB1"/>
    <w:rsid w:val="004C3889"/>
    <w:rsid w:val="004C4201"/>
    <w:rsid w:val="004D0A23"/>
    <w:rsid w:val="004D141E"/>
    <w:rsid w:val="004D355A"/>
    <w:rsid w:val="004E1310"/>
    <w:rsid w:val="004E1CCB"/>
    <w:rsid w:val="004E322B"/>
    <w:rsid w:val="004E3C31"/>
    <w:rsid w:val="004F27AE"/>
    <w:rsid w:val="004F3803"/>
    <w:rsid w:val="004F5A06"/>
    <w:rsid w:val="004F67EC"/>
    <w:rsid w:val="004F6D93"/>
    <w:rsid w:val="005001AF"/>
    <w:rsid w:val="00500F86"/>
    <w:rsid w:val="00501029"/>
    <w:rsid w:val="00511E5A"/>
    <w:rsid w:val="00514FF7"/>
    <w:rsid w:val="00517D65"/>
    <w:rsid w:val="00524DC1"/>
    <w:rsid w:val="0052664F"/>
    <w:rsid w:val="00531EE3"/>
    <w:rsid w:val="00532430"/>
    <w:rsid w:val="005334A9"/>
    <w:rsid w:val="00535503"/>
    <w:rsid w:val="00535C76"/>
    <w:rsid w:val="00536975"/>
    <w:rsid w:val="005369D4"/>
    <w:rsid w:val="00540C95"/>
    <w:rsid w:val="00545E23"/>
    <w:rsid w:val="005475CA"/>
    <w:rsid w:val="0055500B"/>
    <w:rsid w:val="00557ED0"/>
    <w:rsid w:val="0056507B"/>
    <w:rsid w:val="005653D1"/>
    <w:rsid w:val="005665A0"/>
    <w:rsid w:val="005670FF"/>
    <w:rsid w:val="005677CB"/>
    <w:rsid w:val="00572607"/>
    <w:rsid w:val="0057667E"/>
    <w:rsid w:val="005766B9"/>
    <w:rsid w:val="005768CA"/>
    <w:rsid w:val="0057788B"/>
    <w:rsid w:val="0057793C"/>
    <w:rsid w:val="0058241D"/>
    <w:rsid w:val="00582EFE"/>
    <w:rsid w:val="00583C6C"/>
    <w:rsid w:val="005856A5"/>
    <w:rsid w:val="00585C02"/>
    <w:rsid w:val="00586521"/>
    <w:rsid w:val="00587E8E"/>
    <w:rsid w:val="00593014"/>
    <w:rsid w:val="00594DA0"/>
    <w:rsid w:val="00595BD7"/>
    <w:rsid w:val="00597FAD"/>
    <w:rsid w:val="005A0BCC"/>
    <w:rsid w:val="005A0CF2"/>
    <w:rsid w:val="005A2267"/>
    <w:rsid w:val="005A2BEE"/>
    <w:rsid w:val="005A4FB9"/>
    <w:rsid w:val="005A53AD"/>
    <w:rsid w:val="005A54A8"/>
    <w:rsid w:val="005A715D"/>
    <w:rsid w:val="005B0101"/>
    <w:rsid w:val="005B065B"/>
    <w:rsid w:val="005B13DB"/>
    <w:rsid w:val="005B32AA"/>
    <w:rsid w:val="005B3F8F"/>
    <w:rsid w:val="005B467E"/>
    <w:rsid w:val="005B50D4"/>
    <w:rsid w:val="005B5B98"/>
    <w:rsid w:val="005C06C9"/>
    <w:rsid w:val="005C0795"/>
    <w:rsid w:val="005C2DE0"/>
    <w:rsid w:val="005C3133"/>
    <w:rsid w:val="005C44B5"/>
    <w:rsid w:val="005C4C31"/>
    <w:rsid w:val="005C6C42"/>
    <w:rsid w:val="005C6F80"/>
    <w:rsid w:val="005C721E"/>
    <w:rsid w:val="005D0C50"/>
    <w:rsid w:val="005D1ACA"/>
    <w:rsid w:val="005D2604"/>
    <w:rsid w:val="005D4641"/>
    <w:rsid w:val="005D5669"/>
    <w:rsid w:val="005D5D45"/>
    <w:rsid w:val="005D6C3F"/>
    <w:rsid w:val="005E0A22"/>
    <w:rsid w:val="005E4D47"/>
    <w:rsid w:val="005F0030"/>
    <w:rsid w:val="005F2722"/>
    <w:rsid w:val="005F4348"/>
    <w:rsid w:val="005F4D1A"/>
    <w:rsid w:val="005F7957"/>
    <w:rsid w:val="00600B07"/>
    <w:rsid w:val="006049A5"/>
    <w:rsid w:val="006058B0"/>
    <w:rsid w:val="00606689"/>
    <w:rsid w:val="00606915"/>
    <w:rsid w:val="00606D71"/>
    <w:rsid w:val="0060757D"/>
    <w:rsid w:val="006075C8"/>
    <w:rsid w:val="0061241E"/>
    <w:rsid w:val="00614021"/>
    <w:rsid w:val="00614F82"/>
    <w:rsid w:val="00615FBB"/>
    <w:rsid w:val="00616C6D"/>
    <w:rsid w:val="00616E52"/>
    <w:rsid w:val="00621F5E"/>
    <w:rsid w:val="00623176"/>
    <w:rsid w:val="0062377F"/>
    <w:rsid w:val="00624A37"/>
    <w:rsid w:val="006262A4"/>
    <w:rsid w:val="00632C7A"/>
    <w:rsid w:val="00633D45"/>
    <w:rsid w:val="006344CB"/>
    <w:rsid w:val="00634AEA"/>
    <w:rsid w:val="00635F56"/>
    <w:rsid w:val="00641825"/>
    <w:rsid w:val="00642504"/>
    <w:rsid w:val="00650516"/>
    <w:rsid w:val="00651AA7"/>
    <w:rsid w:val="00652983"/>
    <w:rsid w:val="00655F27"/>
    <w:rsid w:val="0066318B"/>
    <w:rsid w:val="00663F34"/>
    <w:rsid w:val="00667474"/>
    <w:rsid w:val="00670285"/>
    <w:rsid w:val="00670A1D"/>
    <w:rsid w:val="00670C1B"/>
    <w:rsid w:val="00671B5C"/>
    <w:rsid w:val="00673FDF"/>
    <w:rsid w:val="0067457B"/>
    <w:rsid w:val="006748A4"/>
    <w:rsid w:val="006749EF"/>
    <w:rsid w:val="00675B8F"/>
    <w:rsid w:val="00676092"/>
    <w:rsid w:val="00680240"/>
    <w:rsid w:val="0068156A"/>
    <w:rsid w:val="00681994"/>
    <w:rsid w:val="00681F99"/>
    <w:rsid w:val="00682583"/>
    <w:rsid w:val="006832F0"/>
    <w:rsid w:val="006848DB"/>
    <w:rsid w:val="006861F7"/>
    <w:rsid w:val="006938C1"/>
    <w:rsid w:val="00693B04"/>
    <w:rsid w:val="00696F59"/>
    <w:rsid w:val="006A3A94"/>
    <w:rsid w:val="006A714D"/>
    <w:rsid w:val="006A7281"/>
    <w:rsid w:val="006B3641"/>
    <w:rsid w:val="006B3957"/>
    <w:rsid w:val="006B56F9"/>
    <w:rsid w:val="006B5B04"/>
    <w:rsid w:val="006B782C"/>
    <w:rsid w:val="006C0669"/>
    <w:rsid w:val="006C0DCB"/>
    <w:rsid w:val="006C2F50"/>
    <w:rsid w:val="006C3EC1"/>
    <w:rsid w:val="006C40A2"/>
    <w:rsid w:val="006C4582"/>
    <w:rsid w:val="006C46BA"/>
    <w:rsid w:val="006C712B"/>
    <w:rsid w:val="006D0469"/>
    <w:rsid w:val="006D0790"/>
    <w:rsid w:val="006D0C4B"/>
    <w:rsid w:val="006D2BC8"/>
    <w:rsid w:val="006D44A0"/>
    <w:rsid w:val="006D45D4"/>
    <w:rsid w:val="006D51EA"/>
    <w:rsid w:val="006D609C"/>
    <w:rsid w:val="006D71CC"/>
    <w:rsid w:val="006E2971"/>
    <w:rsid w:val="006E578C"/>
    <w:rsid w:val="006E5843"/>
    <w:rsid w:val="006E73A3"/>
    <w:rsid w:val="006F1EF6"/>
    <w:rsid w:val="006F2BD9"/>
    <w:rsid w:val="006F3D64"/>
    <w:rsid w:val="006F7570"/>
    <w:rsid w:val="007000DE"/>
    <w:rsid w:val="0070071A"/>
    <w:rsid w:val="00700A25"/>
    <w:rsid w:val="00702099"/>
    <w:rsid w:val="00702F9E"/>
    <w:rsid w:val="0071312B"/>
    <w:rsid w:val="00713E77"/>
    <w:rsid w:val="00714F15"/>
    <w:rsid w:val="007170D4"/>
    <w:rsid w:val="00717B06"/>
    <w:rsid w:val="007239E7"/>
    <w:rsid w:val="00725DF7"/>
    <w:rsid w:val="00726C25"/>
    <w:rsid w:val="00726FC1"/>
    <w:rsid w:val="00730108"/>
    <w:rsid w:val="00733F36"/>
    <w:rsid w:val="00735628"/>
    <w:rsid w:val="00741731"/>
    <w:rsid w:val="00743793"/>
    <w:rsid w:val="007451B8"/>
    <w:rsid w:val="00745462"/>
    <w:rsid w:val="007461E5"/>
    <w:rsid w:val="00747426"/>
    <w:rsid w:val="0075002E"/>
    <w:rsid w:val="00751882"/>
    <w:rsid w:val="00752121"/>
    <w:rsid w:val="007543AB"/>
    <w:rsid w:val="00754F6A"/>
    <w:rsid w:val="00756799"/>
    <w:rsid w:val="00756A11"/>
    <w:rsid w:val="00761046"/>
    <w:rsid w:val="00761277"/>
    <w:rsid w:val="0076334C"/>
    <w:rsid w:val="00765359"/>
    <w:rsid w:val="00770AE4"/>
    <w:rsid w:val="007737AC"/>
    <w:rsid w:val="00774DF7"/>
    <w:rsid w:val="007773A4"/>
    <w:rsid w:val="0078103D"/>
    <w:rsid w:val="00781593"/>
    <w:rsid w:val="00781A80"/>
    <w:rsid w:val="00781F17"/>
    <w:rsid w:val="00783C04"/>
    <w:rsid w:val="007842B3"/>
    <w:rsid w:val="00785399"/>
    <w:rsid w:val="00785483"/>
    <w:rsid w:val="00785FBA"/>
    <w:rsid w:val="00786EDC"/>
    <w:rsid w:val="00790C29"/>
    <w:rsid w:val="0079249A"/>
    <w:rsid w:val="00794950"/>
    <w:rsid w:val="007A0349"/>
    <w:rsid w:val="007A34B8"/>
    <w:rsid w:val="007A3781"/>
    <w:rsid w:val="007A5086"/>
    <w:rsid w:val="007A69DC"/>
    <w:rsid w:val="007B2797"/>
    <w:rsid w:val="007B30D2"/>
    <w:rsid w:val="007B5F78"/>
    <w:rsid w:val="007B6ABF"/>
    <w:rsid w:val="007C0D68"/>
    <w:rsid w:val="007C12ED"/>
    <w:rsid w:val="007C1958"/>
    <w:rsid w:val="007C4C70"/>
    <w:rsid w:val="007C546C"/>
    <w:rsid w:val="007C5935"/>
    <w:rsid w:val="007C66E2"/>
    <w:rsid w:val="007D08DB"/>
    <w:rsid w:val="007D0E30"/>
    <w:rsid w:val="007D1CBA"/>
    <w:rsid w:val="007D3731"/>
    <w:rsid w:val="007D4D5C"/>
    <w:rsid w:val="007E04E3"/>
    <w:rsid w:val="007E1749"/>
    <w:rsid w:val="007E194A"/>
    <w:rsid w:val="007E1F8F"/>
    <w:rsid w:val="007E30CF"/>
    <w:rsid w:val="007E49C4"/>
    <w:rsid w:val="007E66A9"/>
    <w:rsid w:val="007F0C0B"/>
    <w:rsid w:val="007F27FB"/>
    <w:rsid w:val="007F2C59"/>
    <w:rsid w:val="007F373F"/>
    <w:rsid w:val="007F7253"/>
    <w:rsid w:val="008000E2"/>
    <w:rsid w:val="008019E9"/>
    <w:rsid w:val="00802002"/>
    <w:rsid w:val="008157D3"/>
    <w:rsid w:val="00820DC9"/>
    <w:rsid w:val="00821509"/>
    <w:rsid w:val="00821CC2"/>
    <w:rsid w:val="0082364E"/>
    <w:rsid w:val="0082454B"/>
    <w:rsid w:val="00831887"/>
    <w:rsid w:val="00831DD6"/>
    <w:rsid w:val="00831F7C"/>
    <w:rsid w:val="0083565B"/>
    <w:rsid w:val="00835946"/>
    <w:rsid w:val="0084281C"/>
    <w:rsid w:val="008430DD"/>
    <w:rsid w:val="008442DD"/>
    <w:rsid w:val="00847A0A"/>
    <w:rsid w:val="00850F3D"/>
    <w:rsid w:val="00852B30"/>
    <w:rsid w:val="00852C7C"/>
    <w:rsid w:val="00854CBF"/>
    <w:rsid w:val="00860BD7"/>
    <w:rsid w:val="008679CD"/>
    <w:rsid w:val="00867C36"/>
    <w:rsid w:val="00867ED5"/>
    <w:rsid w:val="00870AA1"/>
    <w:rsid w:val="00871293"/>
    <w:rsid w:val="0087176C"/>
    <w:rsid w:val="00871D81"/>
    <w:rsid w:val="00874BFF"/>
    <w:rsid w:val="008752AA"/>
    <w:rsid w:val="0087700A"/>
    <w:rsid w:val="00877922"/>
    <w:rsid w:val="0088093C"/>
    <w:rsid w:val="00881D3E"/>
    <w:rsid w:val="008824E4"/>
    <w:rsid w:val="00883EB0"/>
    <w:rsid w:val="00885AE8"/>
    <w:rsid w:val="00885E17"/>
    <w:rsid w:val="00886975"/>
    <w:rsid w:val="00886BE9"/>
    <w:rsid w:val="00893556"/>
    <w:rsid w:val="00894E5E"/>
    <w:rsid w:val="00895ABF"/>
    <w:rsid w:val="008A186C"/>
    <w:rsid w:val="008A2D8A"/>
    <w:rsid w:val="008A4EF4"/>
    <w:rsid w:val="008A7540"/>
    <w:rsid w:val="008B103F"/>
    <w:rsid w:val="008B1FD5"/>
    <w:rsid w:val="008B4C3C"/>
    <w:rsid w:val="008B7E07"/>
    <w:rsid w:val="008C0263"/>
    <w:rsid w:val="008C1FA4"/>
    <w:rsid w:val="008C2158"/>
    <w:rsid w:val="008C2734"/>
    <w:rsid w:val="008C2A6B"/>
    <w:rsid w:val="008C3ACE"/>
    <w:rsid w:val="008C3C88"/>
    <w:rsid w:val="008C479B"/>
    <w:rsid w:val="008D03E3"/>
    <w:rsid w:val="008D0703"/>
    <w:rsid w:val="008D6F60"/>
    <w:rsid w:val="008D77DC"/>
    <w:rsid w:val="008E2DCA"/>
    <w:rsid w:val="008E5B13"/>
    <w:rsid w:val="008E64B9"/>
    <w:rsid w:val="008E72C4"/>
    <w:rsid w:val="008F103A"/>
    <w:rsid w:val="008F560F"/>
    <w:rsid w:val="008F5992"/>
    <w:rsid w:val="008F59A9"/>
    <w:rsid w:val="00900289"/>
    <w:rsid w:val="009012DD"/>
    <w:rsid w:val="00902F99"/>
    <w:rsid w:val="00903715"/>
    <w:rsid w:val="00912894"/>
    <w:rsid w:val="00916751"/>
    <w:rsid w:val="009171AA"/>
    <w:rsid w:val="00920B17"/>
    <w:rsid w:val="00922501"/>
    <w:rsid w:val="00923AE1"/>
    <w:rsid w:val="00930EA3"/>
    <w:rsid w:val="00931827"/>
    <w:rsid w:val="009329D1"/>
    <w:rsid w:val="00932CE6"/>
    <w:rsid w:val="00937F2A"/>
    <w:rsid w:val="00942598"/>
    <w:rsid w:val="0094290A"/>
    <w:rsid w:val="00942DE7"/>
    <w:rsid w:val="00945527"/>
    <w:rsid w:val="009519DA"/>
    <w:rsid w:val="009562ED"/>
    <w:rsid w:val="00961FC8"/>
    <w:rsid w:val="0096215F"/>
    <w:rsid w:val="0096272F"/>
    <w:rsid w:val="00962C39"/>
    <w:rsid w:val="00962D9B"/>
    <w:rsid w:val="00966C25"/>
    <w:rsid w:val="0096756B"/>
    <w:rsid w:val="009678A3"/>
    <w:rsid w:val="00973969"/>
    <w:rsid w:val="00976C51"/>
    <w:rsid w:val="00981180"/>
    <w:rsid w:val="00981F33"/>
    <w:rsid w:val="00982285"/>
    <w:rsid w:val="00984DA2"/>
    <w:rsid w:val="00986191"/>
    <w:rsid w:val="00991CC7"/>
    <w:rsid w:val="00992120"/>
    <w:rsid w:val="00994CE1"/>
    <w:rsid w:val="00996E7A"/>
    <w:rsid w:val="009974C1"/>
    <w:rsid w:val="009A148C"/>
    <w:rsid w:val="009A199E"/>
    <w:rsid w:val="009A1BFA"/>
    <w:rsid w:val="009A215F"/>
    <w:rsid w:val="009A577D"/>
    <w:rsid w:val="009A5B12"/>
    <w:rsid w:val="009B1606"/>
    <w:rsid w:val="009B363D"/>
    <w:rsid w:val="009B4628"/>
    <w:rsid w:val="009B5263"/>
    <w:rsid w:val="009C169A"/>
    <w:rsid w:val="009C3F2F"/>
    <w:rsid w:val="009C7ECA"/>
    <w:rsid w:val="009D2192"/>
    <w:rsid w:val="009D2F81"/>
    <w:rsid w:val="009D3A9C"/>
    <w:rsid w:val="009D4B78"/>
    <w:rsid w:val="009D4ECA"/>
    <w:rsid w:val="009D5B47"/>
    <w:rsid w:val="009D690B"/>
    <w:rsid w:val="009D6EF3"/>
    <w:rsid w:val="009D7211"/>
    <w:rsid w:val="009E012A"/>
    <w:rsid w:val="009E20EC"/>
    <w:rsid w:val="009E2681"/>
    <w:rsid w:val="009E3308"/>
    <w:rsid w:val="009E3ED1"/>
    <w:rsid w:val="009E510C"/>
    <w:rsid w:val="009E69EC"/>
    <w:rsid w:val="009E6B7A"/>
    <w:rsid w:val="009E77C8"/>
    <w:rsid w:val="009F0A67"/>
    <w:rsid w:val="009F0FC8"/>
    <w:rsid w:val="009F1E32"/>
    <w:rsid w:val="009F26E0"/>
    <w:rsid w:val="009F639A"/>
    <w:rsid w:val="009F79B2"/>
    <w:rsid w:val="00A0071F"/>
    <w:rsid w:val="00A02F38"/>
    <w:rsid w:val="00A02F7D"/>
    <w:rsid w:val="00A03081"/>
    <w:rsid w:val="00A05F59"/>
    <w:rsid w:val="00A12414"/>
    <w:rsid w:val="00A1324A"/>
    <w:rsid w:val="00A151C3"/>
    <w:rsid w:val="00A16192"/>
    <w:rsid w:val="00A16277"/>
    <w:rsid w:val="00A16742"/>
    <w:rsid w:val="00A22283"/>
    <w:rsid w:val="00A22846"/>
    <w:rsid w:val="00A23326"/>
    <w:rsid w:val="00A2377F"/>
    <w:rsid w:val="00A257D1"/>
    <w:rsid w:val="00A30498"/>
    <w:rsid w:val="00A33D4E"/>
    <w:rsid w:val="00A346C3"/>
    <w:rsid w:val="00A34C42"/>
    <w:rsid w:val="00A40FEC"/>
    <w:rsid w:val="00A429D6"/>
    <w:rsid w:val="00A42A40"/>
    <w:rsid w:val="00A434B0"/>
    <w:rsid w:val="00A436D9"/>
    <w:rsid w:val="00A43F1C"/>
    <w:rsid w:val="00A515AF"/>
    <w:rsid w:val="00A51EA2"/>
    <w:rsid w:val="00A525B6"/>
    <w:rsid w:val="00A529F1"/>
    <w:rsid w:val="00A538F1"/>
    <w:rsid w:val="00A53DB8"/>
    <w:rsid w:val="00A5409F"/>
    <w:rsid w:val="00A574E9"/>
    <w:rsid w:val="00A60D4A"/>
    <w:rsid w:val="00A61757"/>
    <w:rsid w:val="00A62398"/>
    <w:rsid w:val="00A64349"/>
    <w:rsid w:val="00A674F1"/>
    <w:rsid w:val="00A738A2"/>
    <w:rsid w:val="00A7410E"/>
    <w:rsid w:val="00A76675"/>
    <w:rsid w:val="00A76FC6"/>
    <w:rsid w:val="00A80243"/>
    <w:rsid w:val="00A80729"/>
    <w:rsid w:val="00A8151A"/>
    <w:rsid w:val="00A8403E"/>
    <w:rsid w:val="00A86B35"/>
    <w:rsid w:val="00A8774B"/>
    <w:rsid w:val="00A906BF"/>
    <w:rsid w:val="00A90FD3"/>
    <w:rsid w:val="00A92309"/>
    <w:rsid w:val="00A93810"/>
    <w:rsid w:val="00A95F19"/>
    <w:rsid w:val="00A9609D"/>
    <w:rsid w:val="00AA0554"/>
    <w:rsid w:val="00AA2D47"/>
    <w:rsid w:val="00AA33D6"/>
    <w:rsid w:val="00AA4A6D"/>
    <w:rsid w:val="00AA4A88"/>
    <w:rsid w:val="00AA4B07"/>
    <w:rsid w:val="00AA7B60"/>
    <w:rsid w:val="00AB1074"/>
    <w:rsid w:val="00AB222B"/>
    <w:rsid w:val="00AB2826"/>
    <w:rsid w:val="00AB53BF"/>
    <w:rsid w:val="00AB66BA"/>
    <w:rsid w:val="00AB76EC"/>
    <w:rsid w:val="00AC1DD3"/>
    <w:rsid w:val="00AC512E"/>
    <w:rsid w:val="00AC54DB"/>
    <w:rsid w:val="00AC5CFF"/>
    <w:rsid w:val="00AC5DD4"/>
    <w:rsid w:val="00AD2743"/>
    <w:rsid w:val="00AD2A05"/>
    <w:rsid w:val="00AD4FF4"/>
    <w:rsid w:val="00AD7682"/>
    <w:rsid w:val="00AE0265"/>
    <w:rsid w:val="00AE20DA"/>
    <w:rsid w:val="00AE2201"/>
    <w:rsid w:val="00AE2A0C"/>
    <w:rsid w:val="00AE3942"/>
    <w:rsid w:val="00AE4D69"/>
    <w:rsid w:val="00AF0C28"/>
    <w:rsid w:val="00AF1BA6"/>
    <w:rsid w:val="00AF3FF5"/>
    <w:rsid w:val="00AF68C5"/>
    <w:rsid w:val="00AF6A92"/>
    <w:rsid w:val="00B00009"/>
    <w:rsid w:val="00B014A3"/>
    <w:rsid w:val="00B03F83"/>
    <w:rsid w:val="00B04AF2"/>
    <w:rsid w:val="00B100AF"/>
    <w:rsid w:val="00B11C57"/>
    <w:rsid w:val="00B13C15"/>
    <w:rsid w:val="00B15B14"/>
    <w:rsid w:val="00B17919"/>
    <w:rsid w:val="00B217A5"/>
    <w:rsid w:val="00B23D1E"/>
    <w:rsid w:val="00B240F3"/>
    <w:rsid w:val="00B27B8E"/>
    <w:rsid w:val="00B27F74"/>
    <w:rsid w:val="00B3184C"/>
    <w:rsid w:val="00B31910"/>
    <w:rsid w:val="00B31CBE"/>
    <w:rsid w:val="00B31FD6"/>
    <w:rsid w:val="00B32A6C"/>
    <w:rsid w:val="00B3740D"/>
    <w:rsid w:val="00B4028D"/>
    <w:rsid w:val="00B403F3"/>
    <w:rsid w:val="00B4309F"/>
    <w:rsid w:val="00B441C9"/>
    <w:rsid w:val="00B453C5"/>
    <w:rsid w:val="00B46375"/>
    <w:rsid w:val="00B46D5F"/>
    <w:rsid w:val="00B52329"/>
    <w:rsid w:val="00B527D6"/>
    <w:rsid w:val="00B52E29"/>
    <w:rsid w:val="00B53DAB"/>
    <w:rsid w:val="00B54CEF"/>
    <w:rsid w:val="00B56B25"/>
    <w:rsid w:val="00B56B52"/>
    <w:rsid w:val="00B56F5A"/>
    <w:rsid w:val="00B57E6F"/>
    <w:rsid w:val="00B639F1"/>
    <w:rsid w:val="00B66411"/>
    <w:rsid w:val="00B70AC3"/>
    <w:rsid w:val="00B724E4"/>
    <w:rsid w:val="00B73043"/>
    <w:rsid w:val="00B7484F"/>
    <w:rsid w:val="00B75E70"/>
    <w:rsid w:val="00B76045"/>
    <w:rsid w:val="00B76CD3"/>
    <w:rsid w:val="00B77BA4"/>
    <w:rsid w:val="00B82AA3"/>
    <w:rsid w:val="00B82CA8"/>
    <w:rsid w:val="00B852F7"/>
    <w:rsid w:val="00B87C19"/>
    <w:rsid w:val="00B916EC"/>
    <w:rsid w:val="00B925DC"/>
    <w:rsid w:val="00B92807"/>
    <w:rsid w:val="00B92C82"/>
    <w:rsid w:val="00B96882"/>
    <w:rsid w:val="00B9714B"/>
    <w:rsid w:val="00BA2A4E"/>
    <w:rsid w:val="00BA3601"/>
    <w:rsid w:val="00BA3B76"/>
    <w:rsid w:val="00BA3D57"/>
    <w:rsid w:val="00BA79FA"/>
    <w:rsid w:val="00BB191E"/>
    <w:rsid w:val="00BB2113"/>
    <w:rsid w:val="00BB4019"/>
    <w:rsid w:val="00BB6423"/>
    <w:rsid w:val="00BB689D"/>
    <w:rsid w:val="00BC1A48"/>
    <w:rsid w:val="00BC2110"/>
    <w:rsid w:val="00BC22C1"/>
    <w:rsid w:val="00BC35B2"/>
    <w:rsid w:val="00BC56A7"/>
    <w:rsid w:val="00BC6598"/>
    <w:rsid w:val="00BC6A24"/>
    <w:rsid w:val="00BD1D95"/>
    <w:rsid w:val="00BD4424"/>
    <w:rsid w:val="00BD4C68"/>
    <w:rsid w:val="00BD62E7"/>
    <w:rsid w:val="00BD7E2C"/>
    <w:rsid w:val="00BE230B"/>
    <w:rsid w:val="00BE321A"/>
    <w:rsid w:val="00BE4A1B"/>
    <w:rsid w:val="00BE4AD8"/>
    <w:rsid w:val="00BE4D3D"/>
    <w:rsid w:val="00BF0234"/>
    <w:rsid w:val="00BF1FA0"/>
    <w:rsid w:val="00BF2C35"/>
    <w:rsid w:val="00BF5EE5"/>
    <w:rsid w:val="00BF72A2"/>
    <w:rsid w:val="00BF76E7"/>
    <w:rsid w:val="00C01847"/>
    <w:rsid w:val="00C0313F"/>
    <w:rsid w:val="00C04C46"/>
    <w:rsid w:val="00C06E3C"/>
    <w:rsid w:val="00C07B12"/>
    <w:rsid w:val="00C10709"/>
    <w:rsid w:val="00C109E1"/>
    <w:rsid w:val="00C11094"/>
    <w:rsid w:val="00C1167D"/>
    <w:rsid w:val="00C13ECC"/>
    <w:rsid w:val="00C152FD"/>
    <w:rsid w:val="00C16374"/>
    <w:rsid w:val="00C16942"/>
    <w:rsid w:val="00C16B00"/>
    <w:rsid w:val="00C248AD"/>
    <w:rsid w:val="00C25FC7"/>
    <w:rsid w:val="00C31ED5"/>
    <w:rsid w:val="00C3279B"/>
    <w:rsid w:val="00C34037"/>
    <w:rsid w:val="00C3466D"/>
    <w:rsid w:val="00C346C5"/>
    <w:rsid w:val="00C375FC"/>
    <w:rsid w:val="00C43832"/>
    <w:rsid w:val="00C4402E"/>
    <w:rsid w:val="00C4515E"/>
    <w:rsid w:val="00C45C66"/>
    <w:rsid w:val="00C50098"/>
    <w:rsid w:val="00C50A31"/>
    <w:rsid w:val="00C53830"/>
    <w:rsid w:val="00C53C4D"/>
    <w:rsid w:val="00C543F3"/>
    <w:rsid w:val="00C54F29"/>
    <w:rsid w:val="00C56763"/>
    <w:rsid w:val="00C57185"/>
    <w:rsid w:val="00C6015A"/>
    <w:rsid w:val="00C65478"/>
    <w:rsid w:val="00C7148C"/>
    <w:rsid w:val="00C72EA5"/>
    <w:rsid w:val="00C751A9"/>
    <w:rsid w:val="00C75252"/>
    <w:rsid w:val="00C753C5"/>
    <w:rsid w:val="00C76589"/>
    <w:rsid w:val="00C828D6"/>
    <w:rsid w:val="00C82F7A"/>
    <w:rsid w:val="00C84BA2"/>
    <w:rsid w:val="00C875B2"/>
    <w:rsid w:val="00C904AC"/>
    <w:rsid w:val="00C91D8D"/>
    <w:rsid w:val="00C92725"/>
    <w:rsid w:val="00C92932"/>
    <w:rsid w:val="00C92F0D"/>
    <w:rsid w:val="00CA104C"/>
    <w:rsid w:val="00CA2AC8"/>
    <w:rsid w:val="00CA60F7"/>
    <w:rsid w:val="00CB2595"/>
    <w:rsid w:val="00CB3BAD"/>
    <w:rsid w:val="00CB4713"/>
    <w:rsid w:val="00CB5899"/>
    <w:rsid w:val="00CB63E3"/>
    <w:rsid w:val="00CB6691"/>
    <w:rsid w:val="00CB7807"/>
    <w:rsid w:val="00CC1304"/>
    <w:rsid w:val="00CC1394"/>
    <w:rsid w:val="00CC13A3"/>
    <w:rsid w:val="00CC7BD9"/>
    <w:rsid w:val="00CD30DF"/>
    <w:rsid w:val="00CD4237"/>
    <w:rsid w:val="00CD558A"/>
    <w:rsid w:val="00CD7961"/>
    <w:rsid w:val="00CE0442"/>
    <w:rsid w:val="00CE0F40"/>
    <w:rsid w:val="00CE48DE"/>
    <w:rsid w:val="00CE4943"/>
    <w:rsid w:val="00CE6C41"/>
    <w:rsid w:val="00CE7E95"/>
    <w:rsid w:val="00CF2815"/>
    <w:rsid w:val="00CF3F3C"/>
    <w:rsid w:val="00CF4C1F"/>
    <w:rsid w:val="00D03536"/>
    <w:rsid w:val="00D04C41"/>
    <w:rsid w:val="00D06831"/>
    <w:rsid w:val="00D07039"/>
    <w:rsid w:val="00D12DB0"/>
    <w:rsid w:val="00D16FD9"/>
    <w:rsid w:val="00D20AB3"/>
    <w:rsid w:val="00D25162"/>
    <w:rsid w:val="00D2574D"/>
    <w:rsid w:val="00D30FE2"/>
    <w:rsid w:val="00D3120E"/>
    <w:rsid w:val="00D3195C"/>
    <w:rsid w:val="00D367EC"/>
    <w:rsid w:val="00D40443"/>
    <w:rsid w:val="00D413AD"/>
    <w:rsid w:val="00D4199E"/>
    <w:rsid w:val="00D440A3"/>
    <w:rsid w:val="00D44907"/>
    <w:rsid w:val="00D44C1E"/>
    <w:rsid w:val="00D50A95"/>
    <w:rsid w:val="00D51C87"/>
    <w:rsid w:val="00D52BD3"/>
    <w:rsid w:val="00D53C6F"/>
    <w:rsid w:val="00D54A37"/>
    <w:rsid w:val="00D6280B"/>
    <w:rsid w:val="00D63C4B"/>
    <w:rsid w:val="00D645D7"/>
    <w:rsid w:val="00D64F57"/>
    <w:rsid w:val="00D65BB6"/>
    <w:rsid w:val="00D6633A"/>
    <w:rsid w:val="00D70E12"/>
    <w:rsid w:val="00D74639"/>
    <w:rsid w:val="00D7561F"/>
    <w:rsid w:val="00D762DC"/>
    <w:rsid w:val="00D76CA8"/>
    <w:rsid w:val="00D779A0"/>
    <w:rsid w:val="00D84A3B"/>
    <w:rsid w:val="00D92BD7"/>
    <w:rsid w:val="00D93F0E"/>
    <w:rsid w:val="00D955F7"/>
    <w:rsid w:val="00DA0565"/>
    <w:rsid w:val="00DA1516"/>
    <w:rsid w:val="00DA1582"/>
    <w:rsid w:val="00DA3A4D"/>
    <w:rsid w:val="00DA3F7C"/>
    <w:rsid w:val="00DA4390"/>
    <w:rsid w:val="00DA6399"/>
    <w:rsid w:val="00DA6941"/>
    <w:rsid w:val="00DB0F5E"/>
    <w:rsid w:val="00DB333F"/>
    <w:rsid w:val="00DB57CE"/>
    <w:rsid w:val="00DC2138"/>
    <w:rsid w:val="00DC3FCE"/>
    <w:rsid w:val="00DC4199"/>
    <w:rsid w:val="00DC55AE"/>
    <w:rsid w:val="00DC5B96"/>
    <w:rsid w:val="00DD061B"/>
    <w:rsid w:val="00DD140A"/>
    <w:rsid w:val="00DD3D91"/>
    <w:rsid w:val="00DD598E"/>
    <w:rsid w:val="00DD7F52"/>
    <w:rsid w:val="00DE0059"/>
    <w:rsid w:val="00DE1241"/>
    <w:rsid w:val="00DE1524"/>
    <w:rsid w:val="00DE2B61"/>
    <w:rsid w:val="00DE4ED9"/>
    <w:rsid w:val="00DF0387"/>
    <w:rsid w:val="00DF157E"/>
    <w:rsid w:val="00DF22FC"/>
    <w:rsid w:val="00DF32B8"/>
    <w:rsid w:val="00DF60CC"/>
    <w:rsid w:val="00DF6433"/>
    <w:rsid w:val="00DF6CAC"/>
    <w:rsid w:val="00DF735D"/>
    <w:rsid w:val="00E01369"/>
    <w:rsid w:val="00E01F02"/>
    <w:rsid w:val="00E01FD3"/>
    <w:rsid w:val="00E04704"/>
    <w:rsid w:val="00E049FA"/>
    <w:rsid w:val="00E04E3A"/>
    <w:rsid w:val="00E04F13"/>
    <w:rsid w:val="00E1153A"/>
    <w:rsid w:val="00E1261B"/>
    <w:rsid w:val="00E13BAA"/>
    <w:rsid w:val="00E14096"/>
    <w:rsid w:val="00E148D6"/>
    <w:rsid w:val="00E151B2"/>
    <w:rsid w:val="00E1537E"/>
    <w:rsid w:val="00E20886"/>
    <w:rsid w:val="00E218B4"/>
    <w:rsid w:val="00E21D31"/>
    <w:rsid w:val="00E22D09"/>
    <w:rsid w:val="00E23780"/>
    <w:rsid w:val="00E30ED5"/>
    <w:rsid w:val="00E336ED"/>
    <w:rsid w:val="00E368E4"/>
    <w:rsid w:val="00E40BB5"/>
    <w:rsid w:val="00E4465D"/>
    <w:rsid w:val="00E4535D"/>
    <w:rsid w:val="00E466CB"/>
    <w:rsid w:val="00E4742D"/>
    <w:rsid w:val="00E47A8A"/>
    <w:rsid w:val="00E517FA"/>
    <w:rsid w:val="00E552CE"/>
    <w:rsid w:val="00E57840"/>
    <w:rsid w:val="00E60685"/>
    <w:rsid w:val="00E63745"/>
    <w:rsid w:val="00E63AB5"/>
    <w:rsid w:val="00E643F8"/>
    <w:rsid w:val="00E64D7C"/>
    <w:rsid w:val="00E65E0D"/>
    <w:rsid w:val="00E66370"/>
    <w:rsid w:val="00E67A7A"/>
    <w:rsid w:val="00E7320D"/>
    <w:rsid w:val="00E74007"/>
    <w:rsid w:val="00E776FC"/>
    <w:rsid w:val="00E82724"/>
    <w:rsid w:val="00E83475"/>
    <w:rsid w:val="00E84469"/>
    <w:rsid w:val="00E849B9"/>
    <w:rsid w:val="00E8573A"/>
    <w:rsid w:val="00E866C5"/>
    <w:rsid w:val="00E86D44"/>
    <w:rsid w:val="00E86EBC"/>
    <w:rsid w:val="00E8757E"/>
    <w:rsid w:val="00E90686"/>
    <w:rsid w:val="00E90776"/>
    <w:rsid w:val="00E91089"/>
    <w:rsid w:val="00E91866"/>
    <w:rsid w:val="00E92F55"/>
    <w:rsid w:val="00E93C9B"/>
    <w:rsid w:val="00E9481C"/>
    <w:rsid w:val="00EA0AD6"/>
    <w:rsid w:val="00EA1DAB"/>
    <w:rsid w:val="00EA22BF"/>
    <w:rsid w:val="00EA5327"/>
    <w:rsid w:val="00EA66FF"/>
    <w:rsid w:val="00EA6C05"/>
    <w:rsid w:val="00EA734B"/>
    <w:rsid w:val="00EB0731"/>
    <w:rsid w:val="00EB1D90"/>
    <w:rsid w:val="00EB263A"/>
    <w:rsid w:val="00EB2BFE"/>
    <w:rsid w:val="00EB32BA"/>
    <w:rsid w:val="00EB6350"/>
    <w:rsid w:val="00EB640D"/>
    <w:rsid w:val="00EB7B60"/>
    <w:rsid w:val="00EC313C"/>
    <w:rsid w:val="00EC4691"/>
    <w:rsid w:val="00EC5A3B"/>
    <w:rsid w:val="00EC5A79"/>
    <w:rsid w:val="00ED2E92"/>
    <w:rsid w:val="00ED3919"/>
    <w:rsid w:val="00ED3B12"/>
    <w:rsid w:val="00ED42D9"/>
    <w:rsid w:val="00ED5ECF"/>
    <w:rsid w:val="00ED6C1D"/>
    <w:rsid w:val="00ED7895"/>
    <w:rsid w:val="00EE69B5"/>
    <w:rsid w:val="00EF5E73"/>
    <w:rsid w:val="00F01769"/>
    <w:rsid w:val="00F05C03"/>
    <w:rsid w:val="00F102A1"/>
    <w:rsid w:val="00F14B86"/>
    <w:rsid w:val="00F2192E"/>
    <w:rsid w:val="00F22080"/>
    <w:rsid w:val="00F25847"/>
    <w:rsid w:val="00F3145A"/>
    <w:rsid w:val="00F33205"/>
    <w:rsid w:val="00F34838"/>
    <w:rsid w:val="00F35034"/>
    <w:rsid w:val="00F37FD1"/>
    <w:rsid w:val="00F43A1F"/>
    <w:rsid w:val="00F453A0"/>
    <w:rsid w:val="00F4562D"/>
    <w:rsid w:val="00F524D9"/>
    <w:rsid w:val="00F54B5F"/>
    <w:rsid w:val="00F562D7"/>
    <w:rsid w:val="00F56DDF"/>
    <w:rsid w:val="00F576A7"/>
    <w:rsid w:val="00F57FD1"/>
    <w:rsid w:val="00F644BD"/>
    <w:rsid w:val="00F64ADD"/>
    <w:rsid w:val="00F64BBD"/>
    <w:rsid w:val="00F64D89"/>
    <w:rsid w:val="00F65086"/>
    <w:rsid w:val="00F66673"/>
    <w:rsid w:val="00F66F9E"/>
    <w:rsid w:val="00F728B7"/>
    <w:rsid w:val="00F773C0"/>
    <w:rsid w:val="00F80156"/>
    <w:rsid w:val="00F8129B"/>
    <w:rsid w:val="00F82A50"/>
    <w:rsid w:val="00F84874"/>
    <w:rsid w:val="00F85825"/>
    <w:rsid w:val="00F866C6"/>
    <w:rsid w:val="00F877DA"/>
    <w:rsid w:val="00F9169F"/>
    <w:rsid w:val="00F93555"/>
    <w:rsid w:val="00F94166"/>
    <w:rsid w:val="00F94BFD"/>
    <w:rsid w:val="00FA24C0"/>
    <w:rsid w:val="00FA2A48"/>
    <w:rsid w:val="00FA2E8B"/>
    <w:rsid w:val="00FA46DE"/>
    <w:rsid w:val="00FA6A67"/>
    <w:rsid w:val="00FB0E0C"/>
    <w:rsid w:val="00FB0F54"/>
    <w:rsid w:val="00FB117B"/>
    <w:rsid w:val="00FB1A04"/>
    <w:rsid w:val="00FB319C"/>
    <w:rsid w:val="00FC068F"/>
    <w:rsid w:val="00FC3BE0"/>
    <w:rsid w:val="00FC46BA"/>
    <w:rsid w:val="00FC7E60"/>
    <w:rsid w:val="00FD0C81"/>
    <w:rsid w:val="00FD1586"/>
    <w:rsid w:val="00FD16B9"/>
    <w:rsid w:val="00FD4148"/>
    <w:rsid w:val="00FD60C9"/>
    <w:rsid w:val="00FD6630"/>
    <w:rsid w:val="00FD66E5"/>
    <w:rsid w:val="00FD712B"/>
    <w:rsid w:val="00FE22E4"/>
    <w:rsid w:val="00FE243B"/>
    <w:rsid w:val="00FE289E"/>
    <w:rsid w:val="00FE3651"/>
    <w:rsid w:val="00FE6CFA"/>
    <w:rsid w:val="00FE72C0"/>
    <w:rsid w:val="00FF20CF"/>
    <w:rsid w:val="00FF2829"/>
    <w:rsid w:val="00FF3021"/>
    <w:rsid w:val="00FF3FD5"/>
    <w:rsid w:val="00FF4991"/>
    <w:rsid w:val="00FF529E"/>
    <w:rsid w:val="00FF63DB"/>
    <w:rsid w:val="00FF75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rokecolor="#668195">
      <v:stroke color="#668195" weight=".5pt"/>
      <o:colormru v:ext="edit" colors="#006,#668195,#b4c2cc,#e2e977"/>
    </o:shapedefaults>
    <o:shapelayout v:ext="edit">
      <o:idmap v:ext="edit" data="1"/>
    </o:shapelayout>
  </w:shapeDefaults>
  <w:decimalSymbol w:val="."/>
  <w:listSeparator w:val=","/>
  <w14:docId w14:val="6F4ABE34"/>
  <w15:docId w15:val="{D0B5AACC-DA58-4E30-91F3-3A9DBEA9E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6045"/>
    <w:pPr>
      <w:spacing w:before="40" w:after="120"/>
      <w:jc w:val="both"/>
    </w:pPr>
    <w:rPr>
      <w:rFonts w:ascii="Arial" w:hAnsi="Arial"/>
    </w:rPr>
  </w:style>
  <w:style w:type="paragraph" w:styleId="Heading1">
    <w:name w:val="heading 1"/>
    <w:basedOn w:val="H1"/>
    <w:next w:val="Normal"/>
    <w:qFormat/>
    <w:rsid w:val="006B3957"/>
    <w:pPr>
      <w:numPr>
        <w:numId w:val="8"/>
      </w:numPr>
      <w:pBdr>
        <w:bottom w:val="single" w:sz="4" w:space="1" w:color="auto"/>
      </w:pBdr>
    </w:pPr>
    <w:rPr>
      <w:b w:val="0"/>
    </w:rPr>
  </w:style>
  <w:style w:type="paragraph" w:styleId="Heading2">
    <w:name w:val="heading 2"/>
    <w:basedOn w:val="H2"/>
    <w:next w:val="Normal"/>
    <w:qFormat/>
    <w:rsid w:val="00114AE8"/>
    <w:pPr>
      <w:numPr>
        <w:ilvl w:val="1"/>
        <w:numId w:val="8"/>
      </w:numPr>
    </w:pPr>
  </w:style>
  <w:style w:type="paragraph" w:styleId="Heading3">
    <w:name w:val="heading 3"/>
    <w:basedOn w:val="H3"/>
    <w:next w:val="Normal"/>
    <w:qFormat/>
    <w:rsid w:val="007D3731"/>
    <w:pPr>
      <w:numPr>
        <w:ilvl w:val="2"/>
        <w:numId w:val="8"/>
      </w:numPr>
    </w:pPr>
  </w:style>
  <w:style w:type="paragraph" w:styleId="Heading4">
    <w:name w:val="heading 4"/>
    <w:basedOn w:val="H4"/>
    <w:next w:val="Normal"/>
    <w:qFormat/>
    <w:rsid w:val="00B76045"/>
    <w:pPr>
      <w:numPr>
        <w:ilvl w:val="3"/>
        <w:numId w:val="8"/>
      </w:numPr>
    </w:pPr>
  </w:style>
  <w:style w:type="paragraph" w:styleId="Heading5">
    <w:name w:val="heading 5"/>
    <w:basedOn w:val="Normal"/>
    <w:next w:val="Normal"/>
    <w:link w:val="Heading5Char"/>
    <w:unhideWhenUsed/>
    <w:qFormat/>
    <w:rsid w:val="00D50A95"/>
    <w:pPr>
      <w:keepNext/>
      <w:keepLines/>
      <w:numPr>
        <w:ilvl w:val="4"/>
        <w:numId w:val="8"/>
      </w:numPr>
      <w:spacing w:after="0"/>
      <w:outlineLvl w:val="4"/>
    </w:pPr>
    <w:rPr>
      <w:rFonts w:asciiTheme="majorHAnsi" w:eastAsiaTheme="majorEastAsia" w:hAnsiTheme="majorHAnsi" w:cstheme="majorBidi"/>
      <w:color w:val="007E60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50A95"/>
    <w:pPr>
      <w:keepNext/>
      <w:keepLines/>
      <w:numPr>
        <w:ilvl w:val="5"/>
        <w:numId w:val="8"/>
      </w:numPr>
      <w:spacing w:after="0"/>
      <w:outlineLvl w:val="5"/>
    </w:pPr>
    <w:rPr>
      <w:rFonts w:asciiTheme="majorHAnsi" w:eastAsiaTheme="majorEastAsia" w:hAnsiTheme="majorHAnsi" w:cstheme="majorBidi"/>
      <w:color w:val="00544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50A95"/>
    <w:pPr>
      <w:keepNext/>
      <w:keepLines/>
      <w:numPr>
        <w:ilvl w:val="6"/>
        <w:numId w:val="8"/>
      </w:numPr>
      <w:spacing w:after="0"/>
      <w:outlineLvl w:val="6"/>
    </w:pPr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50A95"/>
    <w:pPr>
      <w:keepNext/>
      <w:keepLines/>
      <w:numPr>
        <w:ilvl w:val="7"/>
        <w:numId w:val="8"/>
      </w:numPr>
      <w:spacing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50A95"/>
    <w:pPr>
      <w:keepNext/>
      <w:keepLines/>
      <w:numPr>
        <w:ilvl w:val="8"/>
        <w:numId w:val="8"/>
      </w:numPr>
      <w:spacing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">
    <w:name w:val="H1"/>
    <w:basedOn w:val="Normal"/>
    <w:next w:val="Normal"/>
    <w:rsid w:val="00D50A95"/>
    <w:pPr>
      <w:keepNext/>
      <w:keepLines/>
      <w:spacing w:before="280" w:after="280"/>
      <w:outlineLvl w:val="0"/>
    </w:pPr>
    <w:rPr>
      <w:rFonts w:cs="Arial"/>
      <w:b/>
      <w:bCs/>
      <w:caps/>
      <w:spacing w:val="20"/>
      <w:sz w:val="32"/>
      <w:szCs w:val="32"/>
    </w:rPr>
  </w:style>
  <w:style w:type="paragraph" w:customStyle="1" w:styleId="H2">
    <w:name w:val="H2"/>
    <w:basedOn w:val="Normal"/>
    <w:next w:val="Normal"/>
    <w:rsid w:val="00D50A95"/>
    <w:pPr>
      <w:keepNext/>
      <w:keepLines/>
      <w:spacing w:before="280" w:after="240"/>
      <w:outlineLvl w:val="1"/>
    </w:pPr>
    <w:rPr>
      <w:rFonts w:cs="Arial"/>
      <w:b/>
      <w:caps/>
      <w:sz w:val="24"/>
      <w:szCs w:val="24"/>
    </w:rPr>
  </w:style>
  <w:style w:type="paragraph" w:customStyle="1" w:styleId="H3">
    <w:name w:val="H3"/>
    <w:next w:val="Normal"/>
    <w:rsid w:val="00D50A95"/>
    <w:pPr>
      <w:keepNext/>
      <w:keepLines/>
      <w:spacing w:before="160" w:after="80"/>
      <w:outlineLvl w:val="2"/>
    </w:pPr>
    <w:rPr>
      <w:rFonts w:ascii="Arial" w:hAnsi="Arial" w:cs="Arial"/>
      <w:b/>
      <w:sz w:val="22"/>
      <w:szCs w:val="22"/>
    </w:rPr>
  </w:style>
  <w:style w:type="paragraph" w:customStyle="1" w:styleId="H4">
    <w:name w:val="H4"/>
    <w:next w:val="Normal"/>
    <w:rsid w:val="0062377F"/>
    <w:pPr>
      <w:keepNext/>
      <w:keepLines/>
      <w:spacing w:before="160"/>
      <w:outlineLvl w:val="3"/>
    </w:pPr>
    <w:rPr>
      <w:rFonts w:ascii="Arial" w:hAnsi="Arial" w:cs="Arial"/>
      <w:b/>
    </w:rPr>
  </w:style>
  <w:style w:type="paragraph" w:customStyle="1" w:styleId="Heading0">
    <w:name w:val="Heading 0"/>
    <w:next w:val="Normal"/>
    <w:rsid w:val="0062377F"/>
    <w:pPr>
      <w:keepNext/>
      <w:keepLines/>
      <w:pageBreakBefore/>
      <w:spacing w:after="200"/>
    </w:pPr>
    <w:rPr>
      <w:rFonts w:ascii="Arial" w:hAnsi="Arial" w:cs="Arial"/>
      <w:b/>
      <w:bCs/>
      <w:caps/>
      <w:noProof/>
      <w:spacing w:val="10"/>
      <w:sz w:val="32"/>
      <w:szCs w:val="32"/>
    </w:rPr>
  </w:style>
  <w:style w:type="paragraph" w:styleId="TOC1">
    <w:name w:val="toc 1"/>
    <w:next w:val="Normal"/>
    <w:uiPriority w:val="39"/>
    <w:rsid w:val="0062377F"/>
    <w:pPr>
      <w:tabs>
        <w:tab w:val="right" w:leader="dot" w:pos="9360"/>
      </w:tabs>
      <w:spacing w:before="80" w:after="40"/>
    </w:pPr>
    <w:rPr>
      <w:rFonts w:ascii="Arial Bold" w:hAnsi="Arial Bold"/>
      <w:b/>
      <w:caps/>
      <w:noProof/>
    </w:rPr>
  </w:style>
  <w:style w:type="paragraph" w:customStyle="1" w:styleId="Doc">
    <w:name w:val="Doc#"/>
    <w:basedOn w:val="Normal"/>
    <w:next w:val="Normal"/>
    <w:rsid w:val="008F103A"/>
    <w:rPr>
      <w:rFonts w:cs="Arial"/>
      <w:b/>
      <w:color w:val="000000" w:themeColor="text1"/>
      <w:sz w:val="32"/>
      <w:szCs w:val="32"/>
    </w:rPr>
  </w:style>
  <w:style w:type="character" w:styleId="CommentReference">
    <w:name w:val="annotation reference"/>
    <w:basedOn w:val="DefaultParagraphFont"/>
    <w:semiHidden/>
    <w:rsid w:val="007D3731"/>
    <w:rPr>
      <w:sz w:val="16"/>
      <w:szCs w:val="16"/>
    </w:rPr>
  </w:style>
  <w:style w:type="paragraph" w:styleId="TOC2">
    <w:name w:val="toc 2"/>
    <w:next w:val="Normal"/>
    <w:uiPriority w:val="39"/>
    <w:rsid w:val="000E12A2"/>
    <w:pPr>
      <w:tabs>
        <w:tab w:val="right" w:leader="dot" w:pos="9360"/>
      </w:tabs>
      <w:spacing w:before="40" w:after="40"/>
      <w:ind w:left="187"/>
    </w:pPr>
    <w:rPr>
      <w:rFonts w:ascii="Arial" w:hAnsi="Arial"/>
      <w:caps/>
      <w:noProof/>
      <w:sz w:val="18"/>
      <w:szCs w:val="18"/>
    </w:rPr>
  </w:style>
  <w:style w:type="paragraph" w:customStyle="1" w:styleId="TableHeading">
    <w:name w:val="TableHeading"/>
    <w:rsid w:val="00937F2A"/>
    <w:pPr>
      <w:keepNext/>
      <w:spacing w:before="80" w:after="80"/>
      <w:jc w:val="center"/>
    </w:pPr>
    <w:rPr>
      <w:rFonts w:ascii="Arial" w:hAnsi="Arial" w:cs="Arial"/>
      <w:b/>
      <w:color w:val="000000" w:themeColor="text1"/>
      <w:sz w:val="18"/>
    </w:rPr>
  </w:style>
  <w:style w:type="paragraph" w:customStyle="1" w:styleId="TableText">
    <w:name w:val="TableText"/>
    <w:rsid w:val="00937F2A"/>
    <w:pPr>
      <w:spacing w:before="20" w:after="20"/>
    </w:pPr>
    <w:rPr>
      <w:rFonts w:ascii="Arial" w:hAnsi="Arial" w:cs="Arial"/>
      <w:sz w:val="18"/>
      <w:szCs w:val="18"/>
    </w:rPr>
  </w:style>
  <w:style w:type="paragraph" w:customStyle="1" w:styleId="H5">
    <w:name w:val="H5"/>
    <w:next w:val="Normal"/>
    <w:rsid w:val="0079249A"/>
    <w:pPr>
      <w:keepNext/>
      <w:keepLines/>
      <w:spacing w:before="160"/>
      <w:outlineLvl w:val="4"/>
    </w:pPr>
    <w:rPr>
      <w:rFonts w:ascii="Arial Bold" w:hAnsi="Arial Bold"/>
      <w:b/>
      <w:color w:val="00B388"/>
      <w:sz w:val="18"/>
      <w:szCs w:val="18"/>
    </w:rPr>
  </w:style>
  <w:style w:type="paragraph" w:styleId="TOC3">
    <w:name w:val="toc 3"/>
    <w:next w:val="Normal"/>
    <w:uiPriority w:val="39"/>
    <w:rsid w:val="000E12A2"/>
    <w:pPr>
      <w:tabs>
        <w:tab w:val="right" w:leader="dot" w:pos="9360"/>
      </w:tabs>
      <w:spacing w:before="40" w:after="40"/>
      <w:ind w:left="360"/>
    </w:pPr>
    <w:rPr>
      <w:rFonts w:ascii="Arial" w:hAnsi="Arial"/>
      <w:noProof/>
      <w:sz w:val="18"/>
      <w:szCs w:val="18"/>
    </w:rPr>
  </w:style>
  <w:style w:type="paragraph" w:customStyle="1" w:styleId="Bullet">
    <w:name w:val="Bullet"/>
    <w:link w:val="BulletCharChar"/>
    <w:rsid w:val="006C3EC1"/>
    <w:pPr>
      <w:numPr>
        <w:numId w:val="2"/>
      </w:numPr>
      <w:spacing w:before="40" w:after="40"/>
    </w:pPr>
    <w:rPr>
      <w:rFonts w:ascii="Arial" w:hAnsi="Arial" w:cs="Arial"/>
      <w:sz w:val="18"/>
    </w:rPr>
  </w:style>
  <w:style w:type="character" w:customStyle="1" w:styleId="BulletCharChar">
    <w:name w:val="Bullet Char Char"/>
    <w:basedOn w:val="DefaultParagraphFont"/>
    <w:link w:val="Bullet"/>
    <w:locked/>
    <w:rsid w:val="006C3EC1"/>
    <w:rPr>
      <w:rFonts w:ascii="Arial" w:hAnsi="Arial" w:cs="Arial"/>
      <w:sz w:val="18"/>
    </w:rPr>
  </w:style>
  <w:style w:type="paragraph" w:styleId="BodyText">
    <w:name w:val="Body Text"/>
    <w:basedOn w:val="Normal"/>
    <w:rsid w:val="000F4313"/>
    <w:rPr>
      <w:rFonts w:cs="Arial"/>
    </w:rPr>
  </w:style>
  <w:style w:type="character" w:styleId="FollowedHyperlink">
    <w:name w:val="FollowedHyperlink"/>
    <w:basedOn w:val="DefaultParagraphFont"/>
    <w:rsid w:val="007D3731"/>
    <w:rPr>
      <w:rFonts w:ascii="Verdana" w:eastAsia="Verdana" w:hAnsi="Verdana" w:cs="Verdana"/>
      <w:color w:val="800080"/>
      <w:u w:val="single"/>
    </w:rPr>
  </w:style>
  <w:style w:type="paragraph" w:customStyle="1" w:styleId="Bullet2">
    <w:name w:val="Bullet2"/>
    <w:basedOn w:val="Normal"/>
    <w:rsid w:val="006C3EC1"/>
    <w:pPr>
      <w:numPr>
        <w:numId w:val="1"/>
      </w:numPr>
      <w:spacing w:before="0" w:after="0"/>
    </w:pPr>
    <w:rPr>
      <w:rFonts w:cs="Arial"/>
    </w:rPr>
  </w:style>
  <w:style w:type="paragraph" w:customStyle="1" w:styleId="TableBullet">
    <w:name w:val="TableBullet"/>
    <w:basedOn w:val="TableText"/>
    <w:rsid w:val="007D3731"/>
    <w:pPr>
      <w:tabs>
        <w:tab w:val="num" w:pos="270"/>
      </w:tabs>
      <w:spacing w:before="0" w:after="0"/>
      <w:ind w:left="270" w:hanging="270"/>
    </w:pPr>
  </w:style>
  <w:style w:type="paragraph" w:styleId="CommentText">
    <w:name w:val="annotation text"/>
    <w:basedOn w:val="Normal"/>
    <w:link w:val="CommentTextChar"/>
    <w:semiHidden/>
    <w:rsid w:val="007D3731"/>
  </w:style>
  <w:style w:type="paragraph" w:styleId="BalloonText">
    <w:name w:val="Balloon Text"/>
    <w:basedOn w:val="Normal"/>
    <w:semiHidden/>
    <w:rsid w:val="007D3731"/>
    <w:rPr>
      <w:rFonts w:ascii="Tahoma" w:hAnsi="Tahoma"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5F0030"/>
    <w:pPr>
      <w:spacing w:before="20" w:after="20"/>
      <w:ind w:left="547"/>
    </w:pPr>
    <w:rPr>
      <w:sz w:val="16"/>
    </w:rPr>
  </w:style>
  <w:style w:type="paragraph" w:customStyle="1" w:styleId="Step1">
    <w:name w:val="Step 1"/>
    <w:aliases w:val="2,3"/>
    <w:basedOn w:val="Normal"/>
    <w:rsid w:val="007D3731"/>
    <w:pPr>
      <w:tabs>
        <w:tab w:val="num" w:pos="360"/>
      </w:tabs>
      <w:spacing w:after="40"/>
      <w:ind w:left="360" w:hanging="360"/>
    </w:pPr>
  </w:style>
  <w:style w:type="paragraph" w:customStyle="1" w:styleId="Stepa">
    <w:name w:val="Step a"/>
    <w:aliases w:val="b,c"/>
    <w:basedOn w:val="Normal"/>
    <w:rsid w:val="007D3731"/>
    <w:pPr>
      <w:numPr>
        <w:numId w:val="3"/>
      </w:numPr>
      <w:tabs>
        <w:tab w:val="clear" w:pos="1080"/>
        <w:tab w:val="num" w:pos="720"/>
      </w:tabs>
      <w:spacing w:after="40"/>
      <w:ind w:left="720" w:hanging="360"/>
    </w:pPr>
  </w:style>
  <w:style w:type="character" w:styleId="Hyperlink">
    <w:name w:val="Hyperlink"/>
    <w:basedOn w:val="DefaultParagraphFont"/>
    <w:uiPriority w:val="99"/>
    <w:rsid w:val="00A434B0"/>
    <w:rPr>
      <w:color w:val="617D78"/>
      <w:u w:val="single"/>
    </w:rPr>
  </w:style>
  <w:style w:type="paragraph" w:styleId="Header">
    <w:name w:val="header"/>
    <w:basedOn w:val="Normal"/>
    <w:link w:val="HeaderChar"/>
    <w:uiPriority w:val="99"/>
    <w:rsid w:val="001264CC"/>
    <w:pPr>
      <w:tabs>
        <w:tab w:val="center" w:pos="4320"/>
        <w:tab w:val="right" w:pos="8640"/>
      </w:tabs>
      <w:ind w:left="-900"/>
    </w:pPr>
    <w:rPr>
      <w:rFonts w:cs="Arial"/>
      <w:szCs w:val="18"/>
    </w:rPr>
  </w:style>
  <w:style w:type="paragraph" w:styleId="Footer">
    <w:name w:val="footer"/>
    <w:basedOn w:val="Normal"/>
    <w:link w:val="FooterChar"/>
    <w:uiPriority w:val="99"/>
    <w:rsid w:val="007D3731"/>
    <w:pPr>
      <w:tabs>
        <w:tab w:val="center" w:pos="4320"/>
        <w:tab w:val="right" w:pos="8640"/>
      </w:tabs>
    </w:pPr>
  </w:style>
  <w:style w:type="paragraph" w:customStyle="1" w:styleId="FooterEDSLegal">
    <w:name w:val="Footer EDS Legal"/>
    <w:autoRedefine/>
    <w:rsid w:val="00C92932"/>
    <w:pPr>
      <w:jc w:val="center"/>
    </w:pPr>
    <w:rPr>
      <w:rFonts w:ascii="Verdana" w:hAnsi="Verdana"/>
      <w:color w:val="00344D"/>
      <w:sz w:val="12"/>
      <w:szCs w:val="12"/>
    </w:rPr>
  </w:style>
  <w:style w:type="paragraph" w:customStyle="1" w:styleId="Footer-IntDoc">
    <w:name w:val="Footer - Int Doc"/>
    <w:rsid w:val="005B50D4"/>
    <w:pPr>
      <w:ind w:left="-540" w:right="-810"/>
      <w:jc w:val="center"/>
    </w:pPr>
    <w:rPr>
      <w:rFonts w:ascii="Arial" w:hAnsi="Arial" w:cs="Arial"/>
      <w:sz w:val="16"/>
      <w:szCs w:val="16"/>
    </w:rPr>
  </w:style>
  <w:style w:type="paragraph" w:customStyle="1" w:styleId="DocDate">
    <w:name w:val="DocDate"/>
    <w:basedOn w:val="Normal"/>
    <w:rsid w:val="008F103A"/>
    <w:pPr>
      <w:spacing w:before="280"/>
    </w:pPr>
    <w:rPr>
      <w:rFonts w:cs="Arial"/>
      <w:color w:val="000000" w:themeColor="text1"/>
      <w:sz w:val="28"/>
      <w:szCs w:val="28"/>
    </w:rPr>
  </w:style>
  <w:style w:type="paragraph" w:customStyle="1" w:styleId="Number">
    <w:name w:val="Number"/>
    <w:basedOn w:val="BodyText"/>
    <w:rsid w:val="00CA60F7"/>
    <w:pPr>
      <w:numPr>
        <w:numId w:val="7"/>
      </w:numPr>
      <w:adjustRightInd w:val="0"/>
      <w:snapToGrid w:val="0"/>
      <w:spacing w:after="40"/>
    </w:pPr>
  </w:style>
  <w:style w:type="paragraph" w:styleId="Caption">
    <w:name w:val="caption"/>
    <w:basedOn w:val="BodyText"/>
    <w:next w:val="Normal"/>
    <w:qFormat/>
    <w:rsid w:val="0082454B"/>
    <w:pPr>
      <w:spacing w:before="120" w:after="80"/>
    </w:pPr>
    <w:rPr>
      <w:b/>
      <w:bCs/>
    </w:rPr>
  </w:style>
  <w:style w:type="character" w:customStyle="1" w:styleId="Code">
    <w:name w:val="Code"/>
    <w:basedOn w:val="DefaultParagraphFont"/>
    <w:rsid w:val="0082454B"/>
    <w:rPr>
      <w:rFonts w:ascii="Courier New" w:eastAsia="MS Mincho" w:hAnsi="Courier New"/>
      <w:sz w:val="18"/>
      <w:lang w:val="en-US" w:eastAsia="en-US" w:bidi="ar-SA"/>
    </w:rPr>
  </w:style>
  <w:style w:type="paragraph" w:customStyle="1" w:styleId="Note">
    <w:name w:val="Note"/>
    <w:basedOn w:val="BodyText"/>
    <w:next w:val="BodyText"/>
    <w:rsid w:val="006832F0"/>
    <w:pPr>
      <w:numPr>
        <w:numId w:val="5"/>
      </w:numPr>
      <w:tabs>
        <w:tab w:val="num" w:pos="720"/>
      </w:tabs>
      <w:spacing w:before="120" w:after="80"/>
      <w:ind w:left="720" w:hanging="720"/>
    </w:pPr>
  </w:style>
  <w:style w:type="paragraph" w:customStyle="1" w:styleId="Number2">
    <w:name w:val="Number2"/>
    <w:basedOn w:val="BodyText"/>
    <w:rsid w:val="0082454B"/>
    <w:pPr>
      <w:numPr>
        <w:numId w:val="4"/>
      </w:numPr>
      <w:spacing w:after="40"/>
    </w:pPr>
  </w:style>
  <w:style w:type="paragraph" w:customStyle="1" w:styleId="Warning">
    <w:name w:val="Warning"/>
    <w:basedOn w:val="BodyText"/>
    <w:next w:val="BodyText"/>
    <w:rsid w:val="006832F0"/>
    <w:pPr>
      <w:numPr>
        <w:numId w:val="6"/>
      </w:numPr>
      <w:tabs>
        <w:tab w:val="clear" w:pos="1152"/>
        <w:tab w:val="num" w:pos="1080"/>
      </w:tabs>
      <w:spacing w:before="120" w:after="80"/>
      <w:ind w:left="1080" w:hanging="1080"/>
    </w:pPr>
    <w:rPr>
      <w:color w:val="CC0000"/>
    </w:rPr>
  </w:style>
  <w:style w:type="paragraph" w:styleId="NormalWeb">
    <w:name w:val="Normal (Web)"/>
    <w:basedOn w:val="Normal"/>
    <w:rsid w:val="00AE3942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paragraph" w:customStyle="1" w:styleId="CoverTitle">
    <w:name w:val="Cover Title"/>
    <w:basedOn w:val="BodyText"/>
    <w:rsid w:val="008F103A"/>
    <w:pPr>
      <w:spacing w:before="240" w:after="160"/>
    </w:pPr>
    <w:rPr>
      <w:bCs/>
      <w:color w:val="000000" w:themeColor="text1"/>
      <w:sz w:val="44"/>
      <w:szCs w:val="44"/>
    </w:rPr>
  </w:style>
  <w:style w:type="paragraph" w:styleId="BlockText">
    <w:name w:val="Block Text"/>
    <w:basedOn w:val="Normal"/>
    <w:rsid w:val="00142F82"/>
    <w:pPr>
      <w:ind w:left="1440" w:right="1440"/>
    </w:pPr>
  </w:style>
  <w:style w:type="character" w:customStyle="1" w:styleId="hpeBOLD">
    <w:name w:val="hpe_BOLD"/>
    <w:uiPriority w:val="1"/>
    <w:qFormat/>
    <w:rsid w:val="00531EE3"/>
    <w:rPr>
      <w:rFonts w:ascii="Arial" w:hAnsi="Arial"/>
      <w:b/>
    </w:rPr>
  </w:style>
  <w:style w:type="table" w:styleId="TableGrid">
    <w:name w:val="Table Grid"/>
    <w:basedOn w:val="TableNormal"/>
    <w:uiPriority w:val="59"/>
    <w:rsid w:val="00531EE3"/>
    <w:pPr>
      <w:spacing w:line="200" w:lineRule="exact"/>
    </w:pPr>
    <w:rPr>
      <w:rFonts w:asciiTheme="minorHAnsi" w:eastAsiaTheme="minorHAnsi" w:hAnsiTheme="minorHAnsi" w:cstheme="minorBidi"/>
      <w:sz w:val="16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15" w:type="dxa"/>
        <w:left w:w="0" w:type="dxa"/>
        <w:bottom w:w="144" w:type="dxa"/>
        <w:right w:w="547" w:type="dxa"/>
      </w:tblCellMar>
    </w:tblPr>
  </w:style>
  <w:style w:type="paragraph" w:customStyle="1" w:styleId="hpeintrotableheads">
    <w:name w:val="hpe_intro_table_heads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b/>
      <w:color w:val="000000" w:themeColor="text1"/>
      <w:sz w:val="16"/>
      <w:szCs w:val="22"/>
    </w:rPr>
  </w:style>
  <w:style w:type="paragraph" w:customStyle="1" w:styleId="hpeintrotablebody">
    <w:name w:val="hpe_intro_table_body"/>
    <w:basedOn w:val="Normal"/>
    <w:qFormat/>
    <w:rsid w:val="00531EE3"/>
    <w:pPr>
      <w:suppressAutoHyphens/>
      <w:spacing w:before="0" w:after="0" w:line="200" w:lineRule="exact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note">
    <w:name w:val="hpe_intro_table_footnote"/>
    <w:basedOn w:val="Normal"/>
    <w:qFormat/>
    <w:rsid w:val="00531EE3"/>
    <w:pPr>
      <w:tabs>
        <w:tab w:val="left" w:pos="144"/>
      </w:tabs>
      <w:suppressAutoHyphens/>
      <w:spacing w:before="0" w:after="0" w:line="200" w:lineRule="exact"/>
      <w:ind w:left="144" w:right="1872" w:hanging="144"/>
    </w:pPr>
    <w:rPr>
      <w:rFonts w:eastAsiaTheme="minorHAnsi" w:cstheme="minorBidi"/>
      <w:color w:val="000000" w:themeColor="text1"/>
      <w:sz w:val="16"/>
      <w:szCs w:val="22"/>
    </w:rPr>
  </w:style>
  <w:style w:type="paragraph" w:customStyle="1" w:styleId="hpeintrotablefootgreen">
    <w:name w:val="hpe_intro_table_foot_green"/>
    <w:basedOn w:val="Normal"/>
    <w:qFormat/>
    <w:rsid w:val="00531EE3"/>
    <w:pPr>
      <w:suppressAutoHyphens/>
      <w:spacing w:before="0" w:after="0" w:line="200" w:lineRule="exact"/>
      <w:ind w:right="1872"/>
    </w:pPr>
    <w:rPr>
      <w:rFonts w:eastAsiaTheme="minorHAnsi" w:cstheme="minorBidi"/>
      <w:color w:val="C6C9CA" w:themeColor="background2"/>
      <w:sz w:val="16"/>
      <w:szCs w:val="22"/>
    </w:rPr>
  </w:style>
  <w:style w:type="character" w:customStyle="1" w:styleId="hpeintrosuperscript">
    <w:name w:val="hpe_intro_superscript"/>
    <w:uiPriority w:val="1"/>
    <w:qFormat/>
    <w:rsid w:val="00531EE3"/>
    <w:rPr>
      <w:rFonts w:ascii="Arial" w:hAnsi="Arial"/>
      <w:b/>
      <w:position w:val="6"/>
      <w:sz w:val="14"/>
      <w:vertAlign w:val="baseline"/>
    </w:rPr>
  </w:style>
  <w:style w:type="paragraph" w:styleId="ListParagraph">
    <w:name w:val="List Paragraph"/>
    <w:basedOn w:val="Normal"/>
    <w:uiPriority w:val="34"/>
    <w:qFormat/>
    <w:rsid w:val="00854CBF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rsid w:val="00D50A95"/>
    <w:rPr>
      <w:rFonts w:asciiTheme="majorHAnsi" w:eastAsiaTheme="majorEastAsia" w:hAnsiTheme="majorHAnsi" w:cstheme="majorBidi"/>
      <w:color w:val="007E60" w:themeColor="accent1" w:themeShade="BF"/>
    </w:rPr>
  </w:style>
  <w:style w:type="character" w:customStyle="1" w:styleId="Heading6Char">
    <w:name w:val="Heading 6 Char"/>
    <w:basedOn w:val="DefaultParagraphFont"/>
    <w:link w:val="Heading6"/>
    <w:semiHidden/>
    <w:rsid w:val="00D50A95"/>
    <w:rPr>
      <w:rFonts w:asciiTheme="majorHAnsi" w:eastAsiaTheme="majorEastAsia" w:hAnsiTheme="majorHAnsi" w:cstheme="majorBidi"/>
      <w:color w:val="005440" w:themeColor="accent1" w:themeShade="7F"/>
    </w:rPr>
  </w:style>
  <w:style w:type="character" w:customStyle="1" w:styleId="Heading7Char">
    <w:name w:val="Heading 7 Char"/>
    <w:basedOn w:val="DefaultParagraphFont"/>
    <w:link w:val="Heading7"/>
    <w:semiHidden/>
    <w:rsid w:val="00D50A95"/>
    <w:rPr>
      <w:rFonts w:asciiTheme="majorHAnsi" w:eastAsiaTheme="majorEastAsia" w:hAnsiTheme="majorHAnsi" w:cstheme="majorBidi"/>
      <w:i/>
      <w:iCs/>
      <w:color w:val="00544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D50A9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D50A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GridTable2-Accent3">
    <w:name w:val="Grid Table 2 Accent 3"/>
    <w:basedOn w:val="TableNormal"/>
    <w:uiPriority w:val="47"/>
    <w:rsid w:val="00741731"/>
    <w:tblPr>
      <w:tblStyleRowBandSize w:val="1"/>
      <w:tblStyleColBandSize w:val="1"/>
      <w:tblBorders>
        <w:top w:val="single" w:sz="2" w:space="0" w:color="FFBAA7" w:themeColor="accent3" w:themeTint="99"/>
        <w:bottom w:val="single" w:sz="2" w:space="0" w:color="FFBAA7" w:themeColor="accent3" w:themeTint="99"/>
        <w:insideH w:val="single" w:sz="2" w:space="0" w:color="FFBAA7" w:themeColor="accent3" w:themeTint="99"/>
        <w:insideV w:val="single" w:sz="2" w:space="0" w:color="FFBAA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BAA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BAA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7E1" w:themeFill="accent3" w:themeFillTint="33"/>
      </w:tcPr>
    </w:tblStylePr>
    <w:tblStylePr w:type="band1Horz">
      <w:tblPr/>
      <w:tcPr>
        <w:shd w:val="clear" w:color="auto" w:fill="FFE7E1" w:themeFill="accent3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5086"/>
    <w:rPr>
      <w:b/>
      <w:bCs/>
    </w:rPr>
  </w:style>
  <w:style w:type="character" w:customStyle="1" w:styleId="CommentTextChar">
    <w:name w:val="Comment Text Char"/>
    <w:basedOn w:val="DefaultParagraphFont"/>
    <w:link w:val="CommentText"/>
    <w:semiHidden/>
    <w:rsid w:val="007A5086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semiHidden/>
    <w:rsid w:val="007A5086"/>
    <w:rPr>
      <w:rFonts w:ascii="Arial" w:hAnsi="Arial"/>
      <w:b/>
      <w:bCs/>
    </w:rPr>
  </w:style>
  <w:style w:type="paragraph" w:customStyle="1" w:styleId="consolecommand">
    <w:name w:val="# console command"/>
    <w:qFormat/>
    <w:rsid w:val="00B46375"/>
    <w:pPr>
      <w:shd w:val="clear" w:color="auto" w:fill="F2F2F2" w:themeFill="background1" w:themeFillShade="F2"/>
      <w:spacing w:before="120" w:after="240"/>
      <w:ind w:left="142"/>
      <w:contextualSpacing/>
    </w:pPr>
    <w:rPr>
      <w:rFonts w:ascii="Consolas" w:hAnsi="Consolas" w:cs="Consolas"/>
      <w:color w:val="000000" w:themeColor="text1"/>
      <w:sz w:val="18"/>
      <w:szCs w:val="16"/>
      <w14:textOutline w14:w="9525" w14:cap="rnd" w14:cmpd="sng" w14:algn="ctr">
        <w14:noFill/>
        <w14:prstDash w14:val="solid"/>
        <w14:bevel/>
      </w14:textOutline>
    </w:rPr>
  </w:style>
  <w:style w:type="character" w:styleId="PlaceholderText">
    <w:name w:val="Placeholder Text"/>
    <w:basedOn w:val="DefaultParagraphFont"/>
    <w:uiPriority w:val="99"/>
    <w:semiHidden/>
    <w:rsid w:val="00587E8E"/>
    <w:rPr>
      <w:color w:val="808080"/>
    </w:rPr>
  </w:style>
  <w:style w:type="character" w:customStyle="1" w:styleId="Style1">
    <w:name w:val="Style1"/>
    <w:basedOn w:val="DefaultParagraphFont"/>
    <w:uiPriority w:val="1"/>
    <w:rsid w:val="00C16B00"/>
    <w:rPr>
      <w:b/>
      <w:u w:val="single"/>
    </w:rPr>
  </w:style>
  <w:style w:type="character" w:customStyle="1" w:styleId="Style2">
    <w:name w:val="Style2"/>
    <w:basedOn w:val="DefaultParagraphFont"/>
    <w:uiPriority w:val="1"/>
    <w:rsid w:val="00134560"/>
    <w:rPr>
      <w:rFonts w:ascii="Arial" w:hAnsi="Arial"/>
      <w:color w:val="5492C0"/>
      <w:sz w:val="16"/>
    </w:rPr>
  </w:style>
  <w:style w:type="character" w:customStyle="1" w:styleId="Style3">
    <w:name w:val="Style3"/>
    <w:basedOn w:val="DefaultParagraphFont"/>
    <w:uiPriority w:val="1"/>
    <w:rsid w:val="0001125C"/>
    <w:rPr>
      <w:color w:val="808080" w:themeColor="background1" w:themeShade="80"/>
    </w:rPr>
  </w:style>
  <w:style w:type="character" w:customStyle="1" w:styleId="Style4">
    <w:name w:val="Style4"/>
    <w:basedOn w:val="DefaultParagraphFont"/>
    <w:uiPriority w:val="1"/>
    <w:rsid w:val="00C11094"/>
    <w:rPr>
      <w:rFonts w:ascii="Arial" w:hAnsi="Arial"/>
      <w:color w:val="FF4411" w:themeColor="accent3" w:themeShade="BF"/>
      <w:sz w:val="28"/>
    </w:rPr>
  </w:style>
  <w:style w:type="character" w:customStyle="1" w:styleId="Style5">
    <w:name w:val="Style5"/>
    <w:basedOn w:val="DefaultParagraphFont"/>
    <w:uiPriority w:val="1"/>
    <w:rsid w:val="001A4290"/>
    <w:rPr>
      <w:rFonts w:ascii="Arial" w:hAnsi="Arial"/>
      <w:color w:val="C00000"/>
      <w:sz w:val="32"/>
    </w:rPr>
  </w:style>
  <w:style w:type="paragraph" w:customStyle="1" w:styleId="Style6">
    <w:name w:val="Style6"/>
    <w:basedOn w:val="Normal"/>
    <w:link w:val="Style6Char"/>
    <w:qFormat/>
    <w:rsid w:val="00E74007"/>
    <w:rPr>
      <w:color w:val="808080" w:themeColor="background1" w:themeShade="80"/>
      <w:sz w:val="32"/>
    </w:rPr>
  </w:style>
  <w:style w:type="character" w:customStyle="1" w:styleId="Style6Char">
    <w:name w:val="Style6 Char"/>
    <w:basedOn w:val="DefaultParagraphFont"/>
    <w:link w:val="Style6"/>
    <w:rsid w:val="00E74007"/>
    <w:rPr>
      <w:rFonts w:ascii="Arial" w:hAnsi="Arial"/>
      <w:color w:val="808080" w:themeColor="background1" w:themeShade="80"/>
      <w:sz w:val="32"/>
    </w:rPr>
  </w:style>
  <w:style w:type="paragraph" w:styleId="NoSpacing">
    <w:name w:val="No Spacing"/>
    <w:link w:val="NoSpacingChar"/>
    <w:uiPriority w:val="1"/>
    <w:qFormat/>
    <w:rsid w:val="00B15B14"/>
    <w:pPr>
      <w:jc w:val="both"/>
    </w:pPr>
    <w:rPr>
      <w:rFonts w:ascii="Arial" w:hAnsi="Arial"/>
    </w:rPr>
  </w:style>
  <w:style w:type="table" w:styleId="GridTable1Light">
    <w:name w:val="Grid Table 1 Light"/>
    <w:basedOn w:val="TableNormal"/>
    <w:uiPriority w:val="46"/>
    <w:rsid w:val="00B15B1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GreayArea">
    <w:name w:val="GreayArea"/>
    <w:basedOn w:val="DefaultParagraphFont"/>
    <w:uiPriority w:val="1"/>
    <w:rsid w:val="006049A5"/>
    <w:rPr>
      <w:rFonts w:ascii="Arial" w:hAnsi="Arial"/>
      <w:b/>
      <w:color w:val="808080" w:themeColor="background1" w:themeShade="80"/>
      <w:sz w:val="20"/>
    </w:rPr>
  </w:style>
  <w:style w:type="paragraph" w:customStyle="1" w:styleId="WPDocumentTitle">
    <w:name w:val="WP Document Title"/>
    <w:basedOn w:val="Normal"/>
    <w:next w:val="WPDocumentSubtitle"/>
    <w:qFormat/>
    <w:rsid w:val="001C17FC"/>
    <w:pPr>
      <w:spacing w:before="0" w:line="680" w:lineRule="atLeast"/>
      <w:jc w:val="left"/>
    </w:pPr>
    <w:rPr>
      <w:rFonts w:asciiTheme="minorHAnsi" w:eastAsiaTheme="minorHAnsi" w:hAnsiTheme="minorHAnsi" w:cstheme="minorBidi"/>
      <w:b/>
      <w:sz w:val="64"/>
      <w:szCs w:val="64"/>
    </w:rPr>
  </w:style>
  <w:style w:type="paragraph" w:customStyle="1" w:styleId="WPDocumentSubtitle">
    <w:name w:val="WP Document Subtitle"/>
    <w:basedOn w:val="Normal"/>
    <w:qFormat/>
    <w:rsid w:val="001C17FC"/>
    <w:pPr>
      <w:spacing w:before="0" w:after="0" w:line="360" w:lineRule="atLeast"/>
      <w:jc w:val="left"/>
    </w:pPr>
    <w:rPr>
      <w:rFonts w:asciiTheme="minorHAnsi" w:eastAsiaTheme="minorHAnsi" w:hAnsiTheme="minorHAnsi" w:cstheme="minorBidi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1C17FC"/>
    <w:rPr>
      <w:rFonts w:ascii="Arial" w:hAnsi="Arial" w:cs="Arial"/>
      <w:szCs w:val="18"/>
    </w:rPr>
  </w:style>
  <w:style w:type="paragraph" w:customStyle="1" w:styleId="WPContactInfo">
    <w:name w:val="WP Contact Info"/>
    <w:basedOn w:val="Normal"/>
    <w:qFormat/>
    <w:rsid w:val="00765359"/>
    <w:pPr>
      <w:tabs>
        <w:tab w:val="left" w:pos="216"/>
      </w:tabs>
      <w:spacing w:before="0" w:after="0" w:line="240" w:lineRule="atLeast"/>
      <w:jc w:val="left"/>
    </w:pPr>
    <w:rPr>
      <w:rFonts w:asciiTheme="minorHAnsi" w:eastAsiaTheme="minorHAnsi" w:hAnsiTheme="minorHAnsi" w:cstheme="minorBidi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65359"/>
    <w:rPr>
      <w:rFonts w:ascii="Arial" w:hAnsi="Arial"/>
    </w:rPr>
  </w:style>
  <w:style w:type="paragraph" w:customStyle="1" w:styleId="Default">
    <w:name w:val="Default"/>
    <w:rsid w:val="00226105"/>
    <w:pPr>
      <w:autoSpaceDE w:val="0"/>
      <w:autoSpaceDN w:val="0"/>
      <w:adjustRightInd w:val="0"/>
    </w:pPr>
    <w:rPr>
      <w:rFonts w:ascii="Consolas" w:hAnsi="Consolas" w:cs="Consolas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1F6F5D"/>
    <w:rPr>
      <w:b/>
      <w:bCs/>
    </w:rPr>
  </w:style>
  <w:style w:type="character" w:customStyle="1" w:styleId="NoSpacingChar">
    <w:name w:val="No Spacing Char"/>
    <w:basedOn w:val="DefaultParagraphFont"/>
    <w:link w:val="NoSpacing"/>
    <w:uiPriority w:val="1"/>
    <w:rsid w:val="007E30CF"/>
    <w:rPr>
      <w:rFonts w:ascii="Arial" w:hAnsi="Arial"/>
    </w:rPr>
  </w:style>
  <w:style w:type="paragraph" w:customStyle="1" w:styleId="StyleForCondition">
    <w:name w:val="StyleForCondition"/>
    <w:basedOn w:val="NoSpacing"/>
    <w:link w:val="StyleForConditionChar"/>
    <w:qFormat/>
    <w:rsid w:val="00F94166"/>
    <w:pPr>
      <w:jc w:val="left"/>
    </w:pPr>
    <w:rPr>
      <w:b/>
      <w:bCs/>
      <w:color w:val="808080" w:themeColor="background1" w:themeShade="80"/>
    </w:rPr>
  </w:style>
  <w:style w:type="paragraph" w:customStyle="1" w:styleId="StyleForNextAction">
    <w:name w:val="StyleForNextAction"/>
    <w:basedOn w:val="StyleForCondition"/>
    <w:link w:val="StyleForNextActionChar"/>
    <w:qFormat/>
    <w:rsid w:val="00F94166"/>
    <w:pPr>
      <w:jc w:val="center"/>
    </w:pPr>
    <w:rPr>
      <w:b w:val="0"/>
      <w:sz w:val="18"/>
    </w:rPr>
  </w:style>
  <w:style w:type="character" w:customStyle="1" w:styleId="StyleForConditionChar">
    <w:name w:val="StyleForCondition Char"/>
    <w:basedOn w:val="NoSpacingChar"/>
    <w:link w:val="StyleForCondition"/>
    <w:rsid w:val="00F94166"/>
    <w:rPr>
      <w:rFonts w:ascii="Arial" w:hAnsi="Arial"/>
      <w:b/>
      <w:bCs/>
      <w:color w:val="808080" w:themeColor="background1" w:themeShade="80"/>
    </w:rPr>
  </w:style>
  <w:style w:type="character" w:customStyle="1" w:styleId="StyleForNextActionChar">
    <w:name w:val="StyleForNextAction Char"/>
    <w:basedOn w:val="StyleForConditionChar"/>
    <w:link w:val="StyleForNextAction"/>
    <w:rsid w:val="00F94166"/>
    <w:rPr>
      <w:rFonts w:ascii="Arial" w:hAnsi="Arial"/>
      <w:b w:val="0"/>
      <w:bCs/>
      <w:color w:val="808080" w:themeColor="background1" w:themeShade="80"/>
      <w:sz w:val="18"/>
    </w:rPr>
  </w:style>
  <w:style w:type="paragraph" w:customStyle="1" w:styleId="44AE2131DFBE4788A5CCC945E022CEDE">
    <w:name w:val="44AE2131DFBE4788A5CCC945E022CEDE"/>
    <w:rsid w:val="00670C1B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23E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5B467E"/>
    <w:pPr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Cs w:val="0"/>
      <w:caps w:val="0"/>
      <w:color w:val="007E60" w:themeColor="accent1" w:themeShade="BF"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4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05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49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5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image" Target="media/image6.png"/><Relationship Id="rId26" Type="http://schemas.openxmlformats.org/officeDocument/2006/relationships/header" Target="header5.xml"/><Relationship Id="rId3" Type="http://schemas.openxmlformats.org/officeDocument/2006/relationships/customXml" Target="../customXml/item3.xml"/><Relationship Id="rId21" Type="http://schemas.openxmlformats.org/officeDocument/2006/relationships/image" Target="media/image7.emf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oleObject" Target="embeddings/oleObject1.bin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5.emf"/><Relationship Id="rId20" Type="http://schemas.openxmlformats.org/officeDocument/2006/relationships/hyperlink" Target="mailto:example1@dxc.com;example2@dxc.com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4.xml"/><Relationship Id="rId5" Type="http://schemas.openxmlformats.org/officeDocument/2006/relationships/numbering" Target="numbering.xml"/><Relationship Id="rId15" Type="http://schemas.openxmlformats.org/officeDocument/2006/relationships/image" Target="media/image4.emf"/><Relationship Id="rId23" Type="http://schemas.openxmlformats.org/officeDocument/2006/relationships/header" Target="header3.xml"/><Relationship Id="rId28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hyperlink" Target="mailto:example1@dxc.com;example2@dxc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package" Target="embeddings/Microsoft_Excel_Macro-Enabled_Worksheet.xlsm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B011259492C4224994DB01A303B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54550D-FC0F-49D2-A18B-56B3A03D55FC}"/>
      </w:docPartPr>
      <w:docPartBody>
        <w:p w:rsidR="00D165E1" w:rsidRDefault="00652FC1" w:rsidP="00652FC1">
          <w:pPr>
            <w:pStyle w:val="1B011259492C4224994DB01A303B8630106"/>
          </w:pPr>
          <w:r w:rsidRPr="006049A5">
            <w:rPr>
              <w:rStyle w:val="PlaceholderText"/>
              <w:b w:val="0"/>
              <w:sz w:val="20"/>
            </w:rPr>
            <w:t>Enter here</w:t>
          </w:r>
        </w:p>
      </w:docPartBody>
    </w:docPart>
    <w:docPart>
      <w:docPartPr>
        <w:name w:val="4276BF623D444F0BAC329C7658F09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CE7742-F354-4602-A589-3C2A2A7496EE}"/>
      </w:docPartPr>
      <w:docPartBody>
        <w:p w:rsidR="00D165E1" w:rsidRDefault="00652FC1" w:rsidP="00652FC1">
          <w:pPr>
            <w:pStyle w:val="4276BF623D444F0BAC329C7658F09407106"/>
          </w:pPr>
          <w:r w:rsidRPr="00E74007">
            <w:rPr>
              <w:rStyle w:val="PlaceholderText"/>
              <w:b w:val="0"/>
              <w:sz w:val="20"/>
            </w:rPr>
            <w:t>Choose Capability</w:t>
          </w:r>
        </w:p>
      </w:docPartBody>
    </w:docPart>
    <w:docPart>
      <w:docPartPr>
        <w:name w:val="7268AF68613941BE931702D9A9932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D2B73-9A98-4019-8924-0C92B7ED4726}"/>
      </w:docPartPr>
      <w:docPartBody>
        <w:p w:rsidR="00BC1159" w:rsidRDefault="00652FC1" w:rsidP="00652FC1">
          <w:pPr>
            <w:pStyle w:val="7268AF68613941BE931702D9A993209A7"/>
          </w:pPr>
          <w:r w:rsidRPr="001C17FC">
            <w:rPr>
              <w:rStyle w:val="Style6Char"/>
              <w:rFonts w:cs="Arial"/>
              <w:sz w:val="28"/>
              <w:szCs w:val="28"/>
            </w:rPr>
            <w:t>&lt;Insert Cookbook Title&gt;</w:t>
          </w:r>
        </w:p>
      </w:docPartBody>
    </w:docPart>
    <w:docPart>
      <w:docPartPr>
        <w:name w:val="93B08CC9CD5F43AFAD496C478BB16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F5D268-38ED-4206-9200-184CA5C32ADC}"/>
      </w:docPartPr>
      <w:docPartBody>
        <w:p w:rsidR="00BC1159" w:rsidRDefault="00652FC1" w:rsidP="00652FC1">
          <w:pPr>
            <w:pStyle w:val="93B08CC9CD5F43AFAD496C478BB163077"/>
          </w:pPr>
          <w:r w:rsidRPr="001C17FC">
            <w:rPr>
              <w:b w:val="0"/>
              <w:color w:val="808080" w:themeColor="background1" w:themeShade="80"/>
              <w:sz w:val="28"/>
              <w:szCs w:val="28"/>
            </w:rPr>
            <w:t>n.n</w:t>
          </w:r>
        </w:p>
      </w:docPartBody>
    </w:docPart>
    <w:docPart>
      <w:docPartPr>
        <w:name w:val="0976DE8165A94E8ABE22F3C5D3C402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D9D6BB-06E0-47F9-ACF6-1492146B7B6F}"/>
      </w:docPartPr>
      <w:docPartBody>
        <w:p w:rsidR="00BC1159" w:rsidRDefault="00652FC1" w:rsidP="00652FC1">
          <w:pPr>
            <w:pStyle w:val="0976DE8165A94E8ABE22F3C5D3C4026D7"/>
          </w:pPr>
          <w:r w:rsidRPr="001C17FC">
            <w:rPr>
              <w:rStyle w:val="PlaceholderText"/>
            </w:rPr>
            <w:t>Last update 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Bold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1463A"/>
    <w:multiLevelType w:val="multilevel"/>
    <w:tmpl w:val="B56801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1326E76"/>
    <w:multiLevelType w:val="multilevel"/>
    <w:tmpl w:val="DF462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1C5E6841"/>
    <w:multiLevelType w:val="multilevel"/>
    <w:tmpl w:val="C6D8B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51A15CE"/>
    <w:multiLevelType w:val="multilevel"/>
    <w:tmpl w:val="61742B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6DE42D0"/>
    <w:multiLevelType w:val="multilevel"/>
    <w:tmpl w:val="CC4E82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7884218"/>
    <w:multiLevelType w:val="multilevel"/>
    <w:tmpl w:val="87E839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38457610"/>
    <w:multiLevelType w:val="hybridMultilevel"/>
    <w:tmpl w:val="3566D2D2"/>
    <w:lvl w:ilvl="0" w:tplc="1B5258F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5B9BD5" w:themeColor="accent5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429F6"/>
    <w:multiLevelType w:val="multilevel"/>
    <w:tmpl w:val="20640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5"/>
  </w:num>
  <w:num w:numId="8">
    <w:abstractNumId w:val="3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7478"/>
    <w:rsid w:val="00005A5D"/>
    <w:rsid w:val="00076956"/>
    <w:rsid w:val="000E0425"/>
    <w:rsid w:val="000F1826"/>
    <w:rsid w:val="0010520A"/>
    <w:rsid w:val="00176184"/>
    <w:rsid w:val="002101BB"/>
    <w:rsid w:val="0022445B"/>
    <w:rsid w:val="0022562D"/>
    <w:rsid w:val="002830DB"/>
    <w:rsid w:val="002F1AA5"/>
    <w:rsid w:val="00325CE7"/>
    <w:rsid w:val="003611C9"/>
    <w:rsid w:val="0037760C"/>
    <w:rsid w:val="00391238"/>
    <w:rsid w:val="0039197D"/>
    <w:rsid w:val="00395792"/>
    <w:rsid w:val="003D64B2"/>
    <w:rsid w:val="00471173"/>
    <w:rsid w:val="0052546B"/>
    <w:rsid w:val="005D23F9"/>
    <w:rsid w:val="00652FC1"/>
    <w:rsid w:val="006560BB"/>
    <w:rsid w:val="006847E1"/>
    <w:rsid w:val="006856EC"/>
    <w:rsid w:val="006B1009"/>
    <w:rsid w:val="006C2229"/>
    <w:rsid w:val="006F2717"/>
    <w:rsid w:val="00712FDF"/>
    <w:rsid w:val="00770ABD"/>
    <w:rsid w:val="007768A2"/>
    <w:rsid w:val="00795F94"/>
    <w:rsid w:val="007D02A8"/>
    <w:rsid w:val="007D33A5"/>
    <w:rsid w:val="008039FA"/>
    <w:rsid w:val="0086012C"/>
    <w:rsid w:val="0089102A"/>
    <w:rsid w:val="00897517"/>
    <w:rsid w:val="008A071F"/>
    <w:rsid w:val="008A7E83"/>
    <w:rsid w:val="00902C50"/>
    <w:rsid w:val="009041FA"/>
    <w:rsid w:val="00946DE4"/>
    <w:rsid w:val="00983A3A"/>
    <w:rsid w:val="009A17CF"/>
    <w:rsid w:val="009C1798"/>
    <w:rsid w:val="009E12DF"/>
    <w:rsid w:val="009E48CF"/>
    <w:rsid w:val="00A060E2"/>
    <w:rsid w:val="00A41CC3"/>
    <w:rsid w:val="00A63DC6"/>
    <w:rsid w:val="00AB5E12"/>
    <w:rsid w:val="00AC6677"/>
    <w:rsid w:val="00B454C6"/>
    <w:rsid w:val="00B5601E"/>
    <w:rsid w:val="00BB2C63"/>
    <w:rsid w:val="00BC0349"/>
    <w:rsid w:val="00BC1159"/>
    <w:rsid w:val="00BC5934"/>
    <w:rsid w:val="00C2465B"/>
    <w:rsid w:val="00C36087"/>
    <w:rsid w:val="00C872A1"/>
    <w:rsid w:val="00CC5533"/>
    <w:rsid w:val="00CC5949"/>
    <w:rsid w:val="00CC63E8"/>
    <w:rsid w:val="00CF081C"/>
    <w:rsid w:val="00CF0CEB"/>
    <w:rsid w:val="00D165E1"/>
    <w:rsid w:val="00D66B14"/>
    <w:rsid w:val="00D77A13"/>
    <w:rsid w:val="00DA4369"/>
    <w:rsid w:val="00DB0BB1"/>
    <w:rsid w:val="00E778F0"/>
    <w:rsid w:val="00E91633"/>
    <w:rsid w:val="00E97478"/>
    <w:rsid w:val="00EA5B28"/>
    <w:rsid w:val="00F34129"/>
    <w:rsid w:val="00F71370"/>
    <w:rsid w:val="00FC7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46DE4"/>
    <w:rPr>
      <w:color w:val="808080"/>
    </w:rPr>
  </w:style>
  <w:style w:type="character" w:styleId="Hyperlink">
    <w:name w:val="Hyperlink"/>
    <w:basedOn w:val="DefaultParagraphFont"/>
    <w:uiPriority w:val="99"/>
    <w:rsid w:val="00983A3A"/>
    <w:rPr>
      <w:color w:val="617D78"/>
      <w:u w:val="single"/>
    </w:rPr>
  </w:style>
  <w:style w:type="paragraph" w:customStyle="1" w:styleId="Style6">
    <w:name w:val="Style6"/>
    <w:basedOn w:val="Normal"/>
    <w:link w:val="Style6Char"/>
    <w:qFormat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character" w:customStyle="1" w:styleId="Style6Char">
    <w:name w:val="Style6 Char"/>
    <w:basedOn w:val="DefaultParagraphFont"/>
    <w:link w:val="Style6"/>
    <w:rsid w:val="00652FC1"/>
    <w:rPr>
      <w:rFonts w:ascii="Arial" w:eastAsia="Times New Roman" w:hAnsi="Arial" w:cs="Times New Roman"/>
      <w:color w:val="808080" w:themeColor="background1" w:themeShade="80"/>
      <w:sz w:val="32"/>
      <w:szCs w:val="20"/>
      <w:lang w:val="en-US" w:eastAsia="en-US"/>
    </w:rPr>
  </w:style>
  <w:style w:type="paragraph" w:customStyle="1" w:styleId="7268AF68613941BE931702D9A993209A7">
    <w:name w:val="7268AF68613941BE931702D9A993209A7"/>
    <w:rsid w:val="00652FC1"/>
    <w:pPr>
      <w:spacing w:before="40" w:after="120" w:line="240" w:lineRule="auto"/>
      <w:jc w:val="both"/>
    </w:pPr>
    <w:rPr>
      <w:rFonts w:ascii="Arial" w:eastAsia="Times New Roman" w:hAnsi="Arial" w:cs="Times New Roman"/>
      <w:sz w:val="20"/>
      <w:szCs w:val="20"/>
      <w:lang w:val="en-US" w:eastAsia="en-US"/>
    </w:rPr>
  </w:style>
  <w:style w:type="paragraph" w:customStyle="1" w:styleId="93B08CC9CD5F43AFAD496C478BB163077">
    <w:name w:val="93B08CC9CD5F43AFAD496C478BB163077"/>
    <w:rsid w:val="00652FC1"/>
    <w:pPr>
      <w:spacing w:before="40" w:after="120" w:line="240" w:lineRule="auto"/>
      <w:jc w:val="both"/>
    </w:pPr>
    <w:rPr>
      <w:rFonts w:ascii="Arial" w:eastAsia="Times New Roman" w:hAnsi="Arial" w:cs="Arial"/>
      <w:b/>
      <w:color w:val="000000" w:themeColor="text1"/>
      <w:sz w:val="32"/>
      <w:szCs w:val="32"/>
      <w:lang w:val="en-US" w:eastAsia="en-US"/>
    </w:rPr>
  </w:style>
  <w:style w:type="paragraph" w:customStyle="1" w:styleId="0976DE8165A94E8ABE22F3C5D3C4026D7">
    <w:name w:val="0976DE8165A94E8ABE22F3C5D3C4026D7"/>
    <w:rsid w:val="00652FC1"/>
    <w:pPr>
      <w:spacing w:before="280" w:after="120" w:line="240" w:lineRule="auto"/>
      <w:jc w:val="both"/>
    </w:pPr>
    <w:rPr>
      <w:rFonts w:ascii="Arial" w:eastAsia="Times New Roman" w:hAnsi="Arial" w:cs="Arial"/>
      <w:color w:val="000000" w:themeColor="text1"/>
      <w:sz w:val="28"/>
      <w:szCs w:val="28"/>
      <w:lang w:val="en-US" w:eastAsia="en-US"/>
    </w:rPr>
  </w:style>
  <w:style w:type="paragraph" w:customStyle="1" w:styleId="1B011259492C4224994DB01A303B8630106">
    <w:name w:val="1B011259492C4224994DB01A303B8630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  <w:style w:type="paragraph" w:customStyle="1" w:styleId="4276BF623D444F0BAC329C7658F09407106">
    <w:name w:val="4276BF623D444F0BAC329C7658F09407106"/>
    <w:rsid w:val="00652FC1"/>
    <w:pPr>
      <w:suppressAutoHyphens/>
      <w:spacing w:after="0" w:line="200" w:lineRule="exact"/>
      <w:jc w:val="both"/>
    </w:pPr>
    <w:rPr>
      <w:rFonts w:ascii="Arial" w:eastAsiaTheme="minorHAnsi" w:hAnsi="Arial"/>
      <w:b/>
      <w:color w:val="000000" w:themeColor="text1"/>
      <w:sz w:val="16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HPE">
  <a:themeElements>
    <a:clrScheme name="HPE">
      <a:dk1>
        <a:sysClr val="windowText" lastClr="000000"/>
      </a:dk1>
      <a:lt1>
        <a:sysClr val="window" lastClr="FFFFFF"/>
      </a:lt1>
      <a:dk2>
        <a:srgbClr val="425563"/>
      </a:dk2>
      <a:lt2>
        <a:srgbClr val="C6C9CA"/>
      </a:lt2>
      <a:accent1>
        <a:srgbClr val="01A982"/>
      </a:accent1>
      <a:accent2>
        <a:srgbClr val="2AD2C9"/>
      </a:accent2>
      <a:accent3>
        <a:srgbClr val="FF8D6D"/>
      </a:accent3>
      <a:accent4>
        <a:srgbClr val="614767"/>
      </a:accent4>
      <a:accent5>
        <a:srgbClr val="5F7A76"/>
      </a:accent5>
      <a:accent6>
        <a:srgbClr val="80746E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>
  <documentManagement>
    <SharedWithUsers xmlns="5ddf4c35-b770-47f4-be26-a9604f7a1cec">
      <UserInfo>
        <DisplayName>Pilloni, Maria Maddalena</DisplayName>
        <AccountId>583</AccountId>
        <AccountType/>
      </UserInfo>
    </SharedWithUsers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C774F812F6084CAB158B13288F18A2" ma:contentTypeVersion="6" ma:contentTypeDescription="Create a new document." ma:contentTypeScope="" ma:versionID="0a3f35294892f95566fe69d4b4045060">
  <xsd:schema xmlns:xsd="http://www.w3.org/2001/XMLSchema" xmlns:xs="http://www.w3.org/2001/XMLSchema" xmlns:p="http://schemas.microsoft.com/office/2006/metadata/properties" xmlns:ns2="54cacd13-2428-48ec-9d80-a852d41a3476" xmlns:ns3="5ddf4c35-b770-47f4-be26-a9604f7a1cec" targetNamespace="http://schemas.microsoft.com/office/2006/metadata/properties" ma:root="true" ma:fieldsID="27119fbf064a7e85a8613e329075acdb" ns2:_="" ns3:_="">
    <xsd:import namespace="54cacd13-2428-48ec-9d80-a852d41a3476"/>
    <xsd:import namespace="5ddf4c35-b770-47f4-be26-a9604f7a1c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cacd13-2428-48ec-9d80-a852d41a34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df4c35-b770-47f4-be26-a9604f7a1ce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DDD2EC-E6D3-43F6-A5AE-165AC47396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F0CC2DC-E54D-4485-9E50-7ECBA36E59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BA47747-3B12-405C-9463-3A1DC12C8804}">
  <ds:schemaRefs>
    <ds:schemaRef ds:uri="http://schemas.microsoft.com/office/2006/metadata/properties"/>
    <ds:schemaRef ds:uri="5ddf4c35-b770-47f4-be26-a9604f7a1cec"/>
  </ds:schemaRefs>
</ds:datastoreItem>
</file>

<file path=customXml/itemProps4.xml><?xml version="1.0" encoding="utf-8"?>
<ds:datastoreItem xmlns:ds="http://schemas.openxmlformats.org/officeDocument/2006/customXml" ds:itemID="{6506C5B1-8842-4441-8FC7-8010DBDC43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cacd13-2428-48ec-9d80-a852d41a3476"/>
    <ds:schemaRef ds:uri="5ddf4c35-b770-47f4-be26-a9604f7a1c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5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neRUN Cookbook Template</vt:lpstr>
    </vt:vector>
  </TitlesOfParts>
  <Company> </Company>
  <LinksUpToDate>false</LinksUpToDate>
  <CharactersWithSpaces>3501</CharactersWithSpaces>
  <SharedDoc>false</SharedDoc>
  <HLinks>
    <vt:vector size="30" baseType="variant">
      <vt:variant>
        <vt:i4>3014766</vt:i4>
      </vt:variant>
      <vt:variant>
        <vt:i4>27</vt:i4>
      </vt:variant>
      <vt:variant>
        <vt:i4>0</vt:i4>
      </vt:variant>
      <vt:variant>
        <vt:i4>5</vt:i4>
      </vt:variant>
      <vt:variant>
        <vt:lpwstr>https://knowledgecentre.eds.com/sites/kc63/Shared Documents/Formatting Conventions for Technical Documentation.DOC</vt:lpwstr>
      </vt:variant>
      <vt:variant>
        <vt:lpwstr/>
      </vt:variant>
      <vt:variant>
        <vt:i4>111417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48742179</vt:lpwstr>
      </vt:variant>
      <vt:variant>
        <vt:i4>11141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48742178</vt:lpwstr>
      </vt:variant>
      <vt:variant>
        <vt:i4>111417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48742177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487421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RUN Cookbook Template</dc:title>
  <dc:subject/>
  <dc:creator>EDS</dc:creator>
  <cp:keywords/>
  <dc:description/>
  <cp:lastModifiedBy>CHINTALAPUDI, ANAND VARDHAN</cp:lastModifiedBy>
  <cp:revision>10</cp:revision>
  <cp:lastPrinted>2017-04-05T13:29:00Z</cp:lastPrinted>
  <dcterms:created xsi:type="dcterms:W3CDTF">2022-01-26T17:29:00Z</dcterms:created>
  <dcterms:modified xsi:type="dcterms:W3CDTF">2022-06-29T05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etePLink">
    <vt:lpwstr>True</vt:lpwstr>
  </property>
  <property fmtid="{D5CDD505-2E9C-101B-9397-08002B2CF9AE}" pid="3" name="Document Owner">
    <vt:lpwstr>4</vt:lpwstr>
  </property>
  <property fmtid="{D5CDD505-2E9C-101B-9397-08002B2CF9AE}" pid="4" name="EDS_Standard">
    <vt:lpwstr>Yes</vt:lpwstr>
  </property>
  <property fmtid="{D5CDD505-2E9C-101B-9397-08002B2CF9AE}" pid="5" name="QMSSubcategory">
    <vt:lpwstr>9</vt:lpwstr>
  </property>
  <property fmtid="{D5CDD505-2E9C-101B-9397-08002B2CF9AE}" pid="6" name="Display with Process Map">
    <vt:lpwstr>1</vt:lpwstr>
  </property>
  <property fmtid="{D5CDD505-2E9C-101B-9397-08002B2CF9AE}" pid="7" name="Security_Classification">
    <vt:lpwstr>EDS Internal</vt:lpwstr>
  </property>
  <property fmtid="{D5CDD505-2E9C-101B-9397-08002B2CF9AE}" pid="8" name="Document_Type">
    <vt:lpwstr>Example</vt:lpwstr>
  </property>
  <property fmtid="{D5CDD505-2E9C-101B-9397-08002B2CF9AE}" pid="9" name="Content_Approved">
    <vt:lpwstr>Yes</vt:lpwstr>
  </property>
  <property fmtid="{D5CDD505-2E9C-101B-9397-08002B2CF9AE}" pid="10" name="SortRanking">
    <vt:lpwstr>4</vt:lpwstr>
  </property>
  <property fmtid="{D5CDD505-2E9C-101B-9397-08002B2CF9AE}" pid="11" name="Order">
    <vt:lpwstr>38500.0000000000</vt:lpwstr>
  </property>
  <property fmtid="{D5CDD505-2E9C-101B-9397-08002B2CF9AE}" pid="12" name="ExpirationDate">
    <vt:filetime>2010-08-12T00:00:00Z</vt:filetime>
  </property>
  <property fmtid="{D5CDD505-2E9C-101B-9397-08002B2CF9AE}" pid="13" name="Description0">
    <vt:lpwstr>A blank document shell (template) in Word</vt:lpwstr>
  </property>
  <property fmtid="{D5CDD505-2E9C-101B-9397-08002B2CF9AE}" pid="14" name="Language">
    <vt:lpwstr>English</vt:lpwstr>
  </property>
  <property fmtid="{D5CDD505-2E9C-101B-9397-08002B2CF9AE}" pid="15" name="EDS_Subregion">
    <vt:lpwstr>Any</vt:lpwstr>
  </property>
  <property fmtid="{D5CDD505-2E9C-101B-9397-08002B2CF9AE}" pid="16" name="Geography">
    <vt:lpwstr>Global</vt:lpwstr>
  </property>
  <property fmtid="{D5CDD505-2E9C-101B-9397-08002B2CF9AE}" pid="17" name="Document Approver">
    <vt:lpwstr>3</vt:lpwstr>
  </property>
  <property fmtid="{D5CDD505-2E9C-101B-9397-08002B2CF9AE}" pid="18" name="QMSCategory">
    <vt:lpwstr>1</vt:lpwstr>
  </property>
  <property fmtid="{D5CDD505-2E9C-101B-9397-08002B2CF9AE}" pid="19" name="Site_Name">
    <vt:lpwstr>Global Engineering QMS</vt:lpwstr>
  </property>
  <property fmtid="{D5CDD505-2E9C-101B-9397-08002B2CF9AE}" pid="20" name="QMSProcess">
    <vt:lpwstr>82</vt:lpwstr>
  </property>
  <property fmtid="{D5CDD505-2E9C-101B-9397-08002B2CF9AE}" pid="21" name="Paradigm">
    <vt:lpwstr/>
  </property>
  <property fmtid="{D5CDD505-2E9C-101B-9397-08002B2CF9AE}" pid="22" name="Document_Owner">
    <vt:lpwstr>4</vt:lpwstr>
  </property>
  <property fmtid="{D5CDD505-2E9C-101B-9397-08002B2CF9AE}" pid="23" name="Document_Approver">
    <vt:lpwstr>3</vt:lpwstr>
  </property>
  <property fmtid="{D5CDD505-2E9C-101B-9397-08002B2CF9AE}" pid="24" name="Business_Unit">
    <vt:lpwstr>Information Technology Outsourcing</vt:lpwstr>
  </property>
  <property fmtid="{D5CDD505-2E9C-101B-9397-08002B2CF9AE}" pid="25" name="Document_Approver_Copy">
    <vt:lpwstr>Harding, Shari L</vt:lpwstr>
  </property>
  <property fmtid="{D5CDD505-2E9C-101B-9397-08002B2CF9AE}" pid="26" name="Document_Owner_Copy">
    <vt:lpwstr>Malinowski, Linda</vt:lpwstr>
  </property>
  <property fmtid="{D5CDD505-2E9C-101B-9397-08002B2CF9AE}" pid="27" name="Document_Approver(select)">
    <vt:lpwstr>35</vt:lpwstr>
  </property>
  <property fmtid="{D5CDD505-2E9C-101B-9397-08002B2CF9AE}" pid="28" name="Document_Owner(select)">
    <vt:lpwstr>23</vt:lpwstr>
  </property>
  <property fmtid="{D5CDD505-2E9C-101B-9397-08002B2CF9AE}" pid="29" name="DocumentWithOwner_Copy">
    <vt:lpwstr>DocShell (Word);Document Owner:Malinowski, Linda</vt:lpwstr>
  </property>
  <property fmtid="{D5CDD505-2E9C-101B-9397-08002B2CF9AE}" pid="30" name="Document_Owner_Email">
    <vt:lpwstr>23</vt:lpwstr>
  </property>
  <property fmtid="{D5CDD505-2E9C-101B-9397-08002B2CF9AE}" pid="31" name="Document_Approver_Email">
    <vt:lpwstr>35</vt:lpwstr>
  </property>
  <property fmtid="{D5CDD505-2E9C-101B-9397-08002B2CF9AE}" pid="32" name="Industry">
    <vt:lpwstr/>
  </property>
  <property fmtid="{D5CDD505-2E9C-101B-9397-08002B2CF9AE}" pid="33" name="Version0">
    <vt:lpwstr/>
  </property>
  <property fmtid="{D5CDD505-2E9C-101B-9397-08002B2CF9AE}" pid="34" name="ParadigmName">
    <vt:lpwstr/>
  </property>
  <property fmtid="{D5CDD505-2E9C-101B-9397-08002B2CF9AE}" pid="35" name="Client">
    <vt:lpwstr/>
  </property>
  <property fmtid="{D5CDD505-2E9C-101B-9397-08002B2CF9AE}" pid="36" name="Document Approver Login">
    <vt:lpwstr>35</vt:lpwstr>
  </property>
  <property fmtid="{D5CDD505-2E9C-101B-9397-08002B2CF9AE}" pid="37" name="Document Owner Login">
    <vt:lpwstr>23</vt:lpwstr>
  </property>
  <property fmtid="{D5CDD505-2E9C-101B-9397-08002B2CF9AE}" pid="38" name="_Category">
    <vt:lpwstr/>
  </property>
  <property fmtid="{D5CDD505-2E9C-101B-9397-08002B2CF9AE}" pid="39" name="Categories">
    <vt:lpwstr/>
  </property>
  <property fmtid="{D5CDD505-2E9C-101B-9397-08002B2CF9AE}" pid="40" name="Approval Level">
    <vt:lpwstr/>
  </property>
  <property fmtid="{D5CDD505-2E9C-101B-9397-08002B2CF9AE}" pid="41" name="Keywords">
    <vt:lpwstr/>
  </property>
  <property fmtid="{D5CDD505-2E9C-101B-9397-08002B2CF9AE}" pid="42" name="_Author">
    <vt:lpwstr>EDS</vt:lpwstr>
  </property>
  <property fmtid="{D5CDD505-2E9C-101B-9397-08002B2CF9AE}" pid="43" name="_Comments">
    <vt:lpwstr/>
  </property>
  <property fmtid="{D5CDD505-2E9C-101B-9397-08002B2CF9AE}" pid="44" name="Assigned To">
    <vt:lpwstr/>
  </property>
  <property fmtid="{D5CDD505-2E9C-101B-9397-08002B2CF9AE}" pid="45" name="Subject">
    <vt:lpwstr/>
  </property>
  <property fmtid="{D5CDD505-2E9C-101B-9397-08002B2CF9AE}" pid="46" name="display_urn:schemas-microsoft-com:office:office#Document_Owner_Email">
    <vt:lpwstr>Malinowski, Linda</vt:lpwstr>
  </property>
  <property fmtid="{D5CDD505-2E9C-101B-9397-08002B2CF9AE}" pid="47" name="display_urn:schemas-microsoft-com:office:office#Document_Approver_x0028_select_x0029_">
    <vt:lpwstr>Harding, Shari L</vt:lpwstr>
  </property>
  <property fmtid="{D5CDD505-2E9C-101B-9397-08002B2CF9AE}" pid="48" name="display_urn:schemas-microsoft-com:office:office#Document_Owner_x0028_select_x0029_">
    <vt:lpwstr>Malinowski, Linda</vt:lpwstr>
  </property>
  <property fmtid="{D5CDD505-2E9C-101B-9397-08002B2CF9AE}" pid="49" name="display_urn:schemas-microsoft-com:office:office#Document_Approver_Email">
    <vt:lpwstr>Harding, Shari L</vt:lpwstr>
  </property>
  <property fmtid="{D5CDD505-2E9C-101B-9397-08002B2CF9AE}" pid="50" name="display_urn:schemas-microsoft-com:office:office#Document_x0020_Owner_x0020_Login">
    <vt:lpwstr>Malinowski, Linda</vt:lpwstr>
  </property>
  <property fmtid="{D5CDD505-2E9C-101B-9397-08002B2CF9AE}" pid="51" name="display_urn:schemas-microsoft-com:office:office#Document_x0020_Approver_x0020_Login">
    <vt:lpwstr>Harding, Shari L</vt:lpwstr>
  </property>
  <property fmtid="{D5CDD505-2E9C-101B-9397-08002B2CF9AE}" pid="52" name="ContentTypeId">
    <vt:lpwstr>0x01010072C774F812F6084CAB158B13288F18A2</vt:lpwstr>
  </property>
  <property fmtid="{D5CDD505-2E9C-101B-9397-08002B2CF9AE}" pid="53" name="ContentType">
    <vt:lpwstr>Document</vt:lpwstr>
  </property>
  <property fmtid="{D5CDD505-2E9C-101B-9397-08002B2CF9AE}" pid="54" name="TemplateUrl">
    <vt:lpwstr/>
  </property>
  <property fmtid="{D5CDD505-2E9C-101B-9397-08002B2CF9AE}" pid="55" name="xd_ProgID">
    <vt:lpwstr/>
  </property>
  <property fmtid="{D5CDD505-2E9C-101B-9397-08002B2CF9AE}" pid="56" name="MetaInfo">
    <vt:lpwstr/>
  </property>
</Properties>
</file>